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A0B47" w14:textId="41653950" w:rsidR="00F87859" w:rsidRDefault="000731C1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38A46370" wp14:editId="7AF621E9">
            <wp:simplePos x="0" y="0"/>
            <wp:positionH relativeFrom="margin">
              <wp:posOffset>4658360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6890">
        <w:rPr>
          <w:noProof/>
        </w:rPr>
        <w:drawing>
          <wp:anchor distT="0" distB="0" distL="114300" distR="114300" simplePos="0" relativeHeight="251909120" behindDoc="0" locked="0" layoutInCell="1" allowOverlap="1" wp14:anchorId="751C26CD" wp14:editId="3D8E0068">
            <wp:simplePos x="0" y="0"/>
            <wp:positionH relativeFrom="margin">
              <wp:posOffset>-323850</wp:posOffset>
            </wp:positionH>
            <wp:positionV relativeFrom="paragraph">
              <wp:posOffset>-314325</wp:posOffset>
            </wp:positionV>
            <wp:extent cx="3201891" cy="858741"/>
            <wp:effectExtent l="0" t="0" r="0" b="0"/>
            <wp:wrapNone/>
            <wp:docPr id="1178573245" name="Picture 21" descr="Logo with dark blue text reading &quot;Health New Zealand&quot; and below it in smaller ligher blue text &quot;Te Whatu Ora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573245" name="Picture 21" descr="Logo with dark blue text reading &quot;Health New Zealand&quot; and below it in smaller ligher blue text &quot;Te Whatu Ora&quot;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891" cy="858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F719F" w14:textId="77777777" w:rsidR="00F87859" w:rsidRDefault="00F87859" w:rsidP="00F87859">
      <w:pPr>
        <w:rPr>
          <w:rFonts w:cs="Arial"/>
          <w:szCs w:val="32"/>
        </w:rPr>
      </w:pPr>
    </w:p>
    <w:p w14:paraId="57269789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E903423" w14:textId="77777777" w:rsidR="00F87859" w:rsidRDefault="00F87859" w:rsidP="00F87859">
      <w:pPr>
        <w:rPr>
          <w:rFonts w:cs="Arial"/>
          <w:szCs w:val="32"/>
        </w:rPr>
      </w:pPr>
    </w:p>
    <w:p w14:paraId="7D2D2CF4" w14:textId="77777777" w:rsidR="00F87859" w:rsidRDefault="00F87859" w:rsidP="00F87859">
      <w:pPr>
        <w:rPr>
          <w:rFonts w:cs="Arial"/>
          <w:szCs w:val="32"/>
        </w:rPr>
      </w:pPr>
    </w:p>
    <w:p w14:paraId="492291CA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B012BB0" w14:textId="539F3F1A" w:rsidR="000731C1" w:rsidRDefault="00A96890" w:rsidP="00A96890">
      <w:pPr>
        <w:pStyle w:val="Title"/>
      </w:pPr>
      <w:r>
        <w:t xml:space="preserve">Changes to the mileage rate </w:t>
      </w:r>
    </w:p>
    <w:p w14:paraId="1FDE7519" w14:textId="1F4498EC" w:rsidR="00A96890" w:rsidRPr="00A96890" w:rsidRDefault="000731C1" w:rsidP="00A96890">
      <w:pPr>
        <w:pStyle w:val="Title"/>
      </w:pPr>
      <w:r w:rsidRPr="000731C1">
        <w:rPr>
          <w:noProof/>
        </w:rPr>
        <w:drawing>
          <wp:anchor distT="0" distB="0" distL="114300" distR="114300" simplePos="0" relativeHeight="251967488" behindDoc="0" locked="0" layoutInCell="1" allowOverlap="1" wp14:anchorId="390C98CF" wp14:editId="31CB0635">
            <wp:simplePos x="0" y="0"/>
            <wp:positionH relativeFrom="column">
              <wp:posOffset>476250</wp:posOffset>
            </wp:positionH>
            <wp:positionV relativeFrom="paragraph">
              <wp:posOffset>333375</wp:posOffset>
            </wp:positionV>
            <wp:extent cx="4953000" cy="4953000"/>
            <wp:effectExtent l="0" t="0" r="0" b="0"/>
            <wp:wrapNone/>
            <wp:docPr id="1108102492" name="Picture 1" descr="Person wearing blue opening the door to a red ca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102492" name="Picture 1" descr="Person wearing blue opening the door to a red car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6890">
        <w:t>for support workers</w:t>
      </w:r>
    </w:p>
    <w:p w14:paraId="7F42C71E" w14:textId="20DEB2F9" w:rsidR="00887F23" w:rsidRDefault="00887F23" w:rsidP="00F87859">
      <w:pPr>
        <w:pStyle w:val="Title"/>
      </w:pPr>
    </w:p>
    <w:p w14:paraId="3FDDD318" w14:textId="1CCCCA4C" w:rsidR="00887F23" w:rsidRDefault="00887F23" w:rsidP="00F87859">
      <w:pPr>
        <w:pStyle w:val="Title"/>
      </w:pPr>
    </w:p>
    <w:p w14:paraId="3BF809AC" w14:textId="74AE4DE0" w:rsidR="00887F23" w:rsidRDefault="00887F23" w:rsidP="00F87859">
      <w:pPr>
        <w:pStyle w:val="Title"/>
      </w:pPr>
    </w:p>
    <w:p w14:paraId="3597F00A" w14:textId="77777777" w:rsidR="00887F23" w:rsidRDefault="00887F23" w:rsidP="00F87859">
      <w:pPr>
        <w:pStyle w:val="Title"/>
      </w:pPr>
    </w:p>
    <w:p w14:paraId="20E08055" w14:textId="36B567FC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0731C1">
        <w:rPr>
          <w:sz w:val="76"/>
          <w:szCs w:val="58"/>
        </w:rPr>
        <w:br/>
      </w:r>
      <w:r w:rsidR="00887F23" w:rsidRPr="00570380">
        <w:t xml:space="preserve">Published: </w:t>
      </w:r>
      <w:r w:rsidR="00A96890">
        <w:t>April 2026</w:t>
      </w:r>
    </w:p>
    <w:p w14:paraId="5FA80868" w14:textId="384F5950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1B3A56">
        <w:rPr>
          <w:noProof/>
          <w:lang w:val="en-NZ" w:eastAsia="en-NZ"/>
        </w:rPr>
        <w:t>Easy Read</w:t>
      </w:r>
    </w:p>
    <w:p w14:paraId="4C575B37" w14:textId="130637E7" w:rsidR="00D852B6" w:rsidRDefault="00E33E9E" w:rsidP="00124EA8">
      <w:r w:rsidRPr="000731C1">
        <w:rPr>
          <w:noProof/>
        </w:rPr>
        <w:drawing>
          <wp:anchor distT="0" distB="0" distL="114300" distR="114300" simplePos="0" relativeHeight="252006400" behindDoc="0" locked="0" layoutInCell="1" allowOverlap="1" wp14:anchorId="79996D53" wp14:editId="7DEC2702">
            <wp:simplePos x="0" y="0"/>
            <wp:positionH relativeFrom="column">
              <wp:posOffset>0</wp:posOffset>
            </wp:positionH>
            <wp:positionV relativeFrom="paragraph">
              <wp:posOffset>353060</wp:posOffset>
            </wp:positionV>
            <wp:extent cx="1771650" cy="1771650"/>
            <wp:effectExtent l="0" t="0" r="0" b="0"/>
            <wp:wrapNone/>
            <wp:docPr id="18488149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81492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533A3A" w14:textId="74484183" w:rsidR="00EF4A04" w:rsidRDefault="00EF4A04" w:rsidP="00124EA8">
      <w:pPr>
        <w:rPr>
          <w:noProof/>
        </w:rPr>
      </w:pPr>
    </w:p>
    <w:p w14:paraId="2A86F9DF" w14:textId="377756EA" w:rsidR="001B3A56" w:rsidRDefault="001B3A56" w:rsidP="00124EA8">
      <w:pPr>
        <w:rPr>
          <w:noProof/>
        </w:rPr>
      </w:pPr>
      <w:r>
        <w:rPr>
          <w:noProof/>
        </w:rPr>
        <w:t xml:space="preserve">This Easy Read is about changes to the </w:t>
      </w:r>
      <w:r w:rsidRPr="001B3A56">
        <w:rPr>
          <w:b/>
          <w:bCs/>
          <w:noProof/>
        </w:rPr>
        <w:t>mileage rate</w:t>
      </w:r>
      <w:r>
        <w:rPr>
          <w:noProof/>
        </w:rPr>
        <w:t xml:space="preserve"> paid to home and community support workers.</w:t>
      </w:r>
    </w:p>
    <w:p w14:paraId="09C38D38" w14:textId="77777777" w:rsidR="001B3A56" w:rsidRDefault="001B3A56" w:rsidP="00124EA8">
      <w:pPr>
        <w:rPr>
          <w:noProof/>
        </w:rPr>
      </w:pPr>
    </w:p>
    <w:p w14:paraId="5229DFB5" w14:textId="78E84A25" w:rsidR="001B3A56" w:rsidRDefault="001B3A56" w:rsidP="00124EA8">
      <w:pPr>
        <w:rPr>
          <w:noProof/>
        </w:rPr>
      </w:pPr>
    </w:p>
    <w:p w14:paraId="1FF17FD7" w14:textId="027160AF" w:rsidR="001B3A56" w:rsidRDefault="002B5E1B" w:rsidP="001B3A56">
      <w:pPr>
        <w:rPr>
          <w:rFonts w:eastAsia="Times New Roman"/>
          <w:shd w:val="clear" w:color="auto" w:fill="FFFFFF"/>
          <w:lang w:eastAsia="en-GB"/>
        </w:rPr>
      </w:pPr>
      <w:r w:rsidRPr="002B5E1B">
        <w:rPr>
          <w:rFonts w:eastAsia="Times New Roman"/>
          <w:noProof/>
          <w:lang w:eastAsia="en-GB"/>
        </w:rPr>
        <w:drawing>
          <wp:anchor distT="0" distB="0" distL="114300" distR="114300" simplePos="0" relativeHeight="251871232" behindDoc="0" locked="0" layoutInCell="1" allowOverlap="1" wp14:anchorId="291A9C8E" wp14:editId="6B3CA75B">
            <wp:simplePos x="0" y="0"/>
            <wp:positionH relativeFrom="margin">
              <wp:align>left</wp:align>
            </wp:positionH>
            <wp:positionV relativeFrom="paragraph">
              <wp:posOffset>47397</wp:posOffset>
            </wp:positionV>
            <wp:extent cx="1894637" cy="773956"/>
            <wp:effectExtent l="0" t="0" r="0" b="7620"/>
            <wp:wrapNone/>
            <wp:docPr id="121895229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5229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0418" cy="776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3A56" w:rsidRPr="001B3A56">
        <w:rPr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29CEE97D" wp14:editId="30044845">
                <wp:simplePos x="0" y="0"/>
                <wp:positionH relativeFrom="margin">
                  <wp:align>right</wp:align>
                </wp:positionH>
                <wp:positionV relativeFrom="paragraph">
                  <wp:posOffset>-66675</wp:posOffset>
                </wp:positionV>
                <wp:extent cx="3505200" cy="4505325"/>
                <wp:effectExtent l="0" t="0" r="0" b="9525"/>
                <wp:wrapNone/>
                <wp:docPr id="1494192458" name="Rectangle 14941924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45053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A7D07" id="Rectangle 1494192458" o:spid="_x0000_s1026" alt="&quot;&quot;" style="position:absolute;margin-left:224.8pt;margin-top:-5.25pt;width:276pt;height:354.75pt;z-index:-251473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="001B3A56" w:rsidRPr="001B3A56">
        <w:rPr>
          <w:rFonts w:eastAsia="Times New Roman"/>
          <w:lang w:eastAsia="en-GB"/>
        </w:rPr>
        <w:t xml:space="preserve">The </w:t>
      </w:r>
      <w:r w:rsidR="001B3A56" w:rsidRPr="001B3A56">
        <w:rPr>
          <w:rFonts w:eastAsia="Times New Roman"/>
          <w:b/>
          <w:bCs/>
          <w:lang w:eastAsia="en-GB"/>
        </w:rPr>
        <w:t>mileage rate</w:t>
      </w:r>
      <w:r w:rsidR="001B3A56" w:rsidRPr="001B3A56">
        <w:rPr>
          <w:rFonts w:eastAsia="Times New Roman"/>
          <w:lang w:eastAsia="en-GB"/>
        </w:rPr>
        <w:t xml:space="preserve"> is the amount of money people are paid for every kilometre they drive for work.</w:t>
      </w:r>
    </w:p>
    <w:p w14:paraId="0EC21B8C" w14:textId="77777777" w:rsidR="001B3A56" w:rsidRDefault="001B3A56" w:rsidP="001B3A56">
      <w:pPr>
        <w:rPr>
          <w:rFonts w:eastAsia="Times New Roman"/>
          <w:shd w:val="clear" w:color="auto" w:fill="FFFFFF"/>
          <w:lang w:eastAsia="en-GB"/>
        </w:rPr>
      </w:pPr>
    </w:p>
    <w:p w14:paraId="47A7856D" w14:textId="45996F1E" w:rsidR="001B3A56" w:rsidRDefault="000731C1" w:rsidP="001B3A56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rFonts w:eastAsia="Times New Roman"/>
          <w:noProof/>
          <w:lang w:eastAsia="en-GB"/>
        </w:rPr>
        <w:drawing>
          <wp:anchor distT="0" distB="0" distL="114300" distR="114300" simplePos="0" relativeHeight="251843584" behindDoc="0" locked="0" layoutInCell="1" allowOverlap="1" wp14:anchorId="10F9A881" wp14:editId="2F554713">
            <wp:simplePos x="0" y="0"/>
            <wp:positionH relativeFrom="margin">
              <wp:posOffset>962</wp:posOffset>
            </wp:positionH>
            <wp:positionV relativeFrom="paragraph">
              <wp:posOffset>198120</wp:posOffset>
            </wp:positionV>
            <wp:extent cx="1933575" cy="1047001"/>
            <wp:effectExtent l="0" t="0" r="0" b="1270"/>
            <wp:wrapNone/>
            <wp:docPr id="154594716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716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047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B68FF3" w14:textId="6E4419AA" w:rsidR="001B3A56" w:rsidRDefault="001B3A56" w:rsidP="001B3A56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rFonts w:eastAsia="Times New Roman"/>
          <w:lang w:eastAsia="en-GB"/>
        </w:rPr>
        <w:t>This money is to cover costs of driving like:</w:t>
      </w:r>
    </w:p>
    <w:p w14:paraId="76BD1F96" w14:textId="77777777" w:rsidR="001B3A56" w:rsidRDefault="001B3A56" w:rsidP="001B3A56">
      <w:pPr>
        <w:pStyle w:val="Listtoplevel"/>
        <w:rPr>
          <w:shd w:val="clear" w:color="auto" w:fill="FFFFFF"/>
          <w:lang w:eastAsia="en-GB"/>
        </w:rPr>
      </w:pPr>
      <w:r w:rsidRPr="001B3A56">
        <w:rPr>
          <w:lang w:eastAsia="en-GB"/>
        </w:rPr>
        <w:drawing>
          <wp:anchor distT="0" distB="0" distL="114300" distR="114300" simplePos="0" relativeHeight="251844608" behindDoc="0" locked="0" layoutInCell="1" allowOverlap="1" wp14:anchorId="35839090" wp14:editId="75946CBB">
            <wp:simplePos x="0" y="0"/>
            <wp:positionH relativeFrom="margin">
              <wp:align>left</wp:align>
            </wp:positionH>
            <wp:positionV relativeFrom="paragraph">
              <wp:posOffset>518160</wp:posOffset>
            </wp:positionV>
            <wp:extent cx="1666875" cy="1666875"/>
            <wp:effectExtent l="0" t="0" r="9525" b="9525"/>
            <wp:wrapNone/>
            <wp:docPr id="56906011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6011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B3A56">
        <w:rPr>
          <w:lang w:eastAsia="en-GB"/>
        </w:rPr>
        <w:t>petrol</w:t>
      </w:r>
    </w:p>
    <w:p w14:paraId="5071B42E" w14:textId="77777777" w:rsidR="001B3A56" w:rsidRDefault="001B3A56" w:rsidP="001B3A56">
      <w:pPr>
        <w:pStyle w:val="Listtoplevel"/>
        <w:rPr>
          <w:shd w:val="clear" w:color="auto" w:fill="FFFFFF"/>
          <w:lang w:eastAsia="en-GB"/>
        </w:rPr>
      </w:pPr>
      <w:r w:rsidRPr="001B3A56">
        <w:rPr>
          <w:lang w:eastAsia="en-GB"/>
        </w:rPr>
        <w:t>insurance</w:t>
      </w:r>
    </w:p>
    <w:p w14:paraId="351A234D" w14:textId="77777777" w:rsidR="001B3A56" w:rsidRPr="00A224CF" w:rsidRDefault="001B3A56" w:rsidP="001B3A56">
      <w:pPr>
        <w:pStyle w:val="Listtoplevel"/>
        <w:rPr>
          <w:shd w:val="clear" w:color="auto" w:fill="FFFFFF"/>
          <w:lang w:eastAsia="en-GB"/>
        </w:rPr>
      </w:pPr>
      <w:r w:rsidRPr="001B3A56">
        <w:rPr>
          <w:lang w:eastAsia="en-GB"/>
        </w:rPr>
        <w:t>repairs to the car.</w:t>
      </w:r>
    </w:p>
    <w:p w14:paraId="46C90B9A" w14:textId="77777777" w:rsidR="001B3A56" w:rsidRDefault="001B3A56" w:rsidP="001B3A56">
      <w:pPr>
        <w:rPr>
          <w:rFonts w:eastAsia="Times New Roman"/>
          <w:shd w:val="clear" w:color="auto" w:fill="FFFFFF"/>
          <w:lang w:eastAsia="en-GB"/>
        </w:rPr>
      </w:pPr>
    </w:p>
    <w:p w14:paraId="6072674B" w14:textId="77777777" w:rsidR="001B3A56" w:rsidRDefault="001B3A56" w:rsidP="00124EA8">
      <w:pPr>
        <w:rPr>
          <w:noProof/>
        </w:rPr>
      </w:pPr>
    </w:p>
    <w:p w14:paraId="362D78DD" w14:textId="77777777" w:rsidR="001B3A56" w:rsidRDefault="001B3A56" w:rsidP="00124EA8">
      <w:pPr>
        <w:rPr>
          <w:noProof/>
        </w:rPr>
      </w:pPr>
    </w:p>
    <w:p w14:paraId="441C6D97" w14:textId="46CEAFD0" w:rsidR="007C12D2" w:rsidRDefault="002B5E1B" w:rsidP="007C12D2">
      <w:pPr>
        <w:rPr>
          <w:noProof/>
        </w:rPr>
      </w:pPr>
      <w:r w:rsidRPr="002B5E1B">
        <w:rPr>
          <w:noProof/>
        </w:rPr>
        <w:lastRenderedPageBreak/>
        <w:drawing>
          <wp:anchor distT="0" distB="0" distL="114300" distR="114300" simplePos="0" relativeHeight="251872256" behindDoc="0" locked="0" layoutInCell="1" allowOverlap="1" wp14:anchorId="10850000" wp14:editId="10ED4B7E">
            <wp:simplePos x="0" y="0"/>
            <wp:positionH relativeFrom="margin">
              <wp:posOffset>0</wp:posOffset>
            </wp:positionH>
            <wp:positionV relativeFrom="paragraph">
              <wp:posOffset>-482600</wp:posOffset>
            </wp:positionV>
            <wp:extent cx="1477670" cy="1477670"/>
            <wp:effectExtent l="0" t="0" r="8255" b="8255"/>
            <wp:wrapNone/>
            <wp:docPr id="423321619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321619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70" cy="147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12D2">
        <w:rPr>
          <w:noProof/>
        </w:rPr>
        <w:t xml:space="preserve">The cost of </w:t>
      </w:r>
      <w:r w:rsidR="007C12D2" w:rsidRPr="001B3A56">
        <w:rPr>
          <w:b/>
          <w:bCs/>
          <w:noProof/>
        </w:rPr>
        <w:t>fuel</w:t>
      </w:r>
      <w:r w:rsidR="007C12D2">
        <w:rPr>
          <w:noProof/>
        </w:rPr>
        <w:t xml:space="preserve"> has gone up.</w:t>
      </w:r>
    </w:p>
    <w:p w14:paraId="35700184" w14:textId="77777777" w:rsidR="007C12D2" w:rsidRDefault="007C12D2" w:rsidP="007C12D2">
      <w:pPr>
        <w:rPr>
          <w:noProof/>
        </w:rPr>
      </w:pPr>
    </w:p>
    <w:p w14:paraId="3015A063" w14:textId="0A3EB5CE" w:rsidR="007C12D2" w:rsidRDefault="00A96890" w:rsidP="007C12D2">
      <w:pPr>
        <w:rPr>
          <w:noProof/>
        </w:rPr>
      </w:pPr>
      <w:r w:rsidRPr="001B3A56">
        <w:rPr>
          <w:noProof/>
        </w:rPr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0437E004" wp14:editId="58934B5F">
                <wp:simplePos x="0" y="0"/>
                <wp:positionH relativeFrom="margin">
                  <wp:align>right</wp:align>
                </wp:positionH>
                <wp:positionV relativeFrom="paragraph">
                  <wp:posOffset>289560</wp:posOffset>
                </wp:positionV>
                <wp:extent cx="3505200" cy="1695450"/>
                <wp:effectExtent l="0" t="0" r="0" b="0"/>
                <wp:wrapNone/>
                <wp:docPr id="512299352" name="Rectangle 5122993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695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22BF78" id="Rectangle 512299352" o:spid="_x0000_s1026" alt="&quot;&quot;" style="position:absolute;margin-left:224.8pt;margin-top:22.8pt;width:276pt;height:133.5pt;z-index:-251403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2899A026" w14:textId="18CB775C" w:rsidR="007C12D2" w:rsidRDefault="000731C1" w:rsidP="000731C1">
      <w:pPr>
        <w:rPr>
          <w:noProof/>
        </w:rPr>
      </w:pPr>
      <w:r w:rsidRPr="000731C1">
        <w:rPr>
          <w:rFonts w:eastAsia="Times New Roman"/>
          <w:noProof/>
          <w:lang w:eastAsia="en-GB"/>
        </w:rPr>
        <w:drawing>
          <wp:anchor distT="0" distB="0" distL="114300" distR="114300" simplePos="0" relativeHeight="251852800" behindDoc="0" locked="0" layoutInCell="1" allowOverlap="1" wp14:anchorId="60D99307" wp14:editId="6C6E241B">
            <wp:simplePos x="0" y="0"/>
            <wp:positionH relativeFrom="margin">
              <wp:posOffset>-76200</wp:posOffset>
            </wp:positionH>
            <wp:positionV relativeFrom="paragraph">
              <wp:posOffset>349250</wp:posOffset>
            </wp:positionV>
            <wp:extent cx="1933575" cy="1047001"/>
            <wp:effectExtent l="0" t="0" r="0" b="1270"/>
            <wp:wrapNone/>
            <wp:docPr id="81593876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93876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047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731C1">
        <w:rPr>
          <w:noProof/>
        </w:rPr>
        <w:t>Here</w:t>
      </w:r>
      <w:r>
        <w:rPr>
          <w:b/>
          <w:bCs/>
          <w:noProof/>
        </w:rPr>
        <w:t xml:space="preserve"> f</w:t>
      </w:r>
      <w:r w:rsidR="007C12D2" w:rsidRPr="001B3A56">
        <w:rPr>
          <w:b/>
          <w:bCs/>
          <w:noProof/>
        </w:rPr>
        <w:t>uel</w:t>
      </w:r>
      <w:r w:rsidR="007C12D2">
        <w:rPr>
          <w:noProof/>
        </w:rPr>
        <w:t xml:space="preserve"> means things like:</w:t>
      </w:r>
    </w:p>
    <w:p w14:paraId="0E6D2DBA" w14:textId="220E4721" w:rsidR="000731C1" w:rsidRPr="000731C1" w:rsidRDefault="000731C1" w:rsidP="000731C1">
      <w:pPr>
        <w:rPr>
          <w:noProof/>
          <w:sz w:val="22"/>
          <w:szCs w:val="14"/>
        </w:rPr>
      </w:pPr>
    </w:p>
    <w:p w14:paraId="3279C86B" w14:textId="40D0593C" w:rsidR="007C12D2" w:rsidRDefault="001B3A56" w:rsidP="000731C1">
      <w:pPr>
        <w:pStyle w:val="Listtoplevel"/>
        <w:spacing w:before="0"/>
      </w:pPr>
      <w:r>
        <w:t>p</w:t>
      </w:r>
      <w:r w:rsidR="007C12D2">
        <w:t>etrol</w:t>
      </w:r>
    </w:p>
    <w:p w14:paraId="7D843191" w14:textId="77777777" w:rsidR="000731C1" w:rsidRPr="000731C1" w:rsidRDefault="000731C1" w:rsidP="000731C1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</w:rPr>
      </w:pPr>
    </w:p>
    <w:p w14:paraId="19B28704" w14:textId="0D7FDE6A" w:rsidR="007C12D2" w:rsidRDefault="007C12D2" w:rsidP="000731C1">
      <w:pPr>
        <w:pStyle w:val="Listtoplevel"/>
        <w:spacing w:before="0"/>
      </w:pPr>
      <w:r>
        <w:t>diesel</w:t>
      </w:r>
    </w:p>
    <w:p w14:paraId="16B42F2C" w14:textId="1C757647" w:rsidR="007C12D2" w:rsidRDefault="001B3A56" w:rsidP="00124EA8">
      <w:pPr>
        <w:rPr>
          <w:noProof/>
        </w:rPr>
      </w:pPr>
      <w:r w:rsidRPr="001B3A56">
        <w:rPr>
          <w:noProof/>
        </w:rPr>
        <w:drawing>
          <wp:anchor distT="0" distB="0" distL="114300" distR="114300" simplePos="0" relativeHeight="251850752" behindDoc="0" locked="0" layoutInCell="1" allowOverlap="1" wp14:anchorId="2C29BD9F" wp14:editId="49EEE258">
            <wp:simplePos x="0" y="0"/>
            <wp:positionH relativeFrom="margin">
              <wp:posOffset>76200</wp:posOffset>
            </wp:positionH>
            <wp:positionV relativeFrom="paragraph">
              <wp:posOffset>168910</wp:posOffset>
            </wp:positionV>
            <wp:extent cx="1401445" cy="1401445"/>
            <wp:effectExtent l="0" t="0" r="0" b="8255"/>
            <wp:wrapNone/>
            <wp:docPr id="153709265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09265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445" cy="140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46E3B" w14:textId="6ED7E389" w:rsidR="001B3A56" w:rsidRDefault="001B3A56" w:rsidP="00124EA8"/>
    <w:p w14:paraId="76110CDB" w14:textId="5E8095EC" w:rsidR="007C12D2" w:rsidRDefault="007C12D2" w:rsidP="00124EA8">
      <w:r>
        <w:t xml:space="preserve">This is because of war / fighting in the </w:t>
      </w:r>
      <w:r w:rsidRPr="00A96890">
        <w:rPr>
          <w:b/>
          <w:bCs/>
        </w:rPr>
        <w:t>Middle East</w:t>
      </w:r>
      <w:r>
        <w:t>.</w:t>
      </w:r>
    </w:p>
    <w:p w14:paraId="76087478" w14:textId="234872B7" w:rsidR="00EF4A04" w:rsidRDefault="00EF4A04" w:rsidP="00D67451"/>
    <w:p w14:paraId="31F03936" w14:textId="32DEDC90" w:rsidR="00F15283" w:rsidRDefault="000731C1" w:rsidP="00D67451">
      <w:r>
        <w:rPr>
          <w:noProof/>
        </w:rPr>
        <w:drawing>
          <wp:anchor distT="0" distB="0" distL="114300" distR="114300" simplePos="0" relativeHeight="251845632" behindDoc="0" locked="0" layoutInCell="1" allowOverlap="1" wp14:anchorId="175C4C67" wp14:editId="5A1C310D">
            <wp:simplePos x="0" y="0"/>
            <wp:positionH relativeFrom="margin">
              <wp:posOffset>0</wp:posOffset>
            </wp:positionH>
            <wp:positionV relativeFrom="paragraph">
              <wp:posOffset>87630</wp:posOffset>
            </wp:positionV>
            <wp:extent cx="1638300" cy="1238250"/>
            <wp:effectExtent l="0" t="0" r="0" b="0"/>
            <wp:wrapNone/>
            <wp:docPr id="454010680" name="Picture 5" descr="Group 13, Grouped ob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oup 13, Grouped objec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96890" w:rsidRPr="001B3A56">
        <w:rPr>
          <w:noProof/>
        </w:rPr>
        <mc:AlternateContent>
          <mc:Choice Requires="wps">
            <w:drawing>
              <wp:anchor distT="0" distB="0" distL="114300" distR="114300" simplePos="0" relativeHeight="251911168" behindDoc="1" locked="0" layoutInCell="1" allowOverlap="1" wp14:anchorId="2BA19C66" wp14:editId="0BB27731">
                <wp:simplePos x="0" y="0"/>
                <wp:positionH relativeFrom="margin">
                  <wp:posOffset>2226310</wp:posOffset>
                </wp:positionH>
                <wp:positionV relativeFrom="paragraph">
                  <wp:posOffset>319405</wp:posOffset>
                </wp:positionV>
                <wp:extent cx="3505200" cy="685800"/>
                <wp:effectExtent l="0" t="0" r="0" b="0"/>
                <wp:wrapNone/>
                <wp:docPr id="767242902" name="Rectangle 7672429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68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51614" id="Rectangle 767242902" o:spid="_x0000_s1026" alt="&quot;&quot;" style="position:absolute;margin-left:175.3pt;margin-top:25.15pt;width:276pt;height:54pt;z-index:-251405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1FFE988C" w14:textId="164825C0" w:rsidR="00F15283" w:rsidRDefault="00F15283" w:rsidP="00D67451">
      <w:r>
        <w:t xml:space="preserve">The </w:t>
      </w:r>
      <w:r w:rsidRPr="00A96890">
        <w:rPr>
          <w:b/>
          <w:bCs/>
        </w:rPr>
        <w:t>Middle East</w:t>
      </w:r>
      <w:r>
        <w:t xml:space="preserve"> is part of the world where a lot of fuel comes from.</w:t>
      </w:r>
    </w:p>
    <w:p w14:paraId="5075D2B6" w14:textId="49705266" w:rsidR="00F15283" w:rsidRDefault="000731C1" w:rsidP="00D67451">
      <w:r w:rsidRPr="002B5E1B">
        <w:rPr>
          <w:noProof/>
        </w:rPr>
        <w:drawing>
          <wp:anchor distT="0" distB="0" distL="114300" distR="114300" simplePos="0" relativeHeight="251873280" behindDoc="0" locked="0" layoutInCell="1" allowOverlap="1" wp14:anchorId="39956D83" wp14:editId="17C4B055">
            <wp:simplePos x="0" y="0"/>
            <wp:positionH relativeFrom="margin">
              <wp:posOffset>0</wp:posOffset>
            </wp:positionH>
            <wp:positionV relativeFrom="paragraph">
              <wp:posOffset>274320</wp:posOffset>
            </wp:positionV>
            <wp:extent cx="1619885" cy="1468120"/>
            <wp:effectExtent l="0" t="0" r="0" b="0"/>
            <wp:wrapNone/>
            <wp:docPr id="654672460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67246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46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FCA0E" w14:textId="54B1F0D1" w:rsidR="007C12D2" w:rsidRDefault="007C12D2" w:rsidP="00D67451"/>
    <w:p w14:paraId="60EFC90B" w14:textId="1EA24E7D" w:rsidR="007C12D2" w:rsidRDefault="007C12D2" w:rsidP="00D67451">
      <w:r>
        <w:t xml:space="preserve">The change in cost means everyday life </w:t>
      </w:r>
      <w:r w:rsidR="0000487F">
        <w:t>costs more money</w:t>
      </w:r>
      <w:r>
        <w:t>.</w:t>
      </w:r>
    </w:p>
    <w:p w14:paraId="6E1B9F93" w14:textId="231FAA72" w:rsidR="001B3A56" w:rsidRDefault="000731C1" w:rsidP="00D67451">
      <w:r w:rsidRPr="000731C1">
        <w:rPr>
          <w:noProof/>
        </w:rPr>
        <w:drawing>
          <wp:anchor distT="0" distB="0" distL="114300" distR="114300" simplePos="0" relativeHeight="251969536" behindDoc="0" locked="0" layoutInCell="1" allowOverlap="1" wp14:anchorId="2625F7C1" wp14:editId="395A4D95">
            <wp:simplePos x="0" y="0"/>
            <wp:positionH relativeFrom="column">
              <wp:posOffset>0</wp:posOffset>
            </wp:positionH>
            <wp:positionV relativeFrom="paragraph">
              <wp:posOffset>278130</wp:posOffset>
            </wp:positionV>
            <wp:extent cx="1685925" cy="1685925"/>
            <wp:effectExtent l="0" t="0" r="9525" b="0"/>
            <wp:wrapNone/>
            <wp:docPr id="10629932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9932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85D76B" w14:textId="1876DD97" w:rsidR="00F15283" w:rsidRDefault="00F15283" w:rsidP="00D67451"/>
    <w:p w14:paraId="6AA555A0" w14:textId="6E928A88" w:rsidR="00F15283" w:rsidRDefault="00F15283" w:rsidP="00D67451">
      <w:r>
        <w:t>Many home and community support workers need to drive to do their jobs.</w:t>
      </w:r>
    </w:p>
    <w:p w14:paraId="7F2CD31E" w14:textId="2F007FB9" w:rsidR="00124EA8" w:rsidRDefault="00F15283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home and community support workers do</w:t>
      </w:r>
    </w:p>
    <w:p w14:paraId="75AC1072" w14:textId="08B5ADEB" w:rsidR="00124EA8" w:rsidRDefault="00124EA8" w:rsidP="00124EA8">
      <w:pPr>
        <w:rPr>
          <w:lang w:eastAsia="en-GB"/>
        </w:rPr>
      </w:pPr>
    </w:p>
    <w:p w14:paraId="04B0B3F2" w14:textId="4B38DA75" w:rsidR="00F15283" w:rsidRDefault="00F15283" w:rsidP="001754F4">
      <w:pPr>
        <w:rPr>
          <w:rFonts w:eastAsia="Times New Roman"/>
          <w:shd w:val="clear" w:color="auto" w:fill="FFFFFF"/>
          <w:lang w:eastAsia="en-GB"/>
        </w:rPr>
      </w:pPr>
    </w:p>
    <w:p w14:paraId="60AB6DDC" w14:textId="7A2251CA" w:rsidR="00F15283" w:rsidRDefault="001A1F9D" w:rsidP="001754F4">
      <w:pPr>
        <w:rPr>
          <w:rFonts w:eastAsia="Times New Roman"/>
          <w:shd w:val="clear" w:color="auto" w:fill="FFFFFF"/>
          <w:lang w:eastAsia="en-GB"/>
        </w:rPr>
      </w:pPr>
      <w:r w:rsidRPr="001A1F9D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63040" behindDoc="0" locked="0" layoutInCell="1" allowOverlap="1" wp14:anchorId="22390A5F" wp14:editId="5CADEF5D">
            <wp:simplePos x="0" y="0"/>
            <wp:positionH relativeFrom="margin">
              <wp:posOffset>-635</wp:posOffset>
            </wp:positionH>
            <wp:positionV relativeFrom="paragraph">
              <wp:posOffset>8255</wp:posOffset>
            </wp:positionV>
            <wp:extent cx="1620000" cy="1682202"/>
            <wp:effectExtent l="0" t="0" r="0" b="0"/>
            <wp:wrapNone/>
            <wp:docPr id="69490309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90309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82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283">
        <w:rPr>
          <w:rFonts w:eastAsia="Times New Roman"/>
          <w:shd w:val="clear" w:color="auto" w:fill="FFFFFF"/>
          <w:lang w:eastAsia="en-GB"/>
        </w:rPr>
        <w:t xml:space="preserve">Home and community support workers </w:t>
      </w:r>
      <w:r w:rsidR="00287BA4">
        <w:rPr>
          <w:rFonts w:eastAsia="Times New Roman"/>
          <w:shd w:val="clear" w:color="auto" w:fill="FFFFFF"/>
          <w:lang w:eastAsia="en-GB"/>
        </w:rPr>
        <w:t>assist</w:t>
      </w:r>
      <w:r w:rsidR="00F15283">
        <w:rPr>
          <w:rFonts w:eastAsia="Times New Roman"/>
          <w:shd w:val="clear" w:color="auto" w:fill="FFFFFF"/>
          <w:lang w:eastAsia="en-GB"/>
        </w:rPr>
        <w:t xml:space="preserve"> disabled people with personal care like:</w:t>
      </w:r>
    </w:p>
    <w:p w14:paraId="2FFA04D4" w14:textId="6B398728" w:rsidR="00F15283" w:rsidRDefault="001B3A56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e</w:t>
      </w:r>
      <w:r w:rsidR="00F15283">
        <w:rPr>
          <w:shd w:val="clear" w:color="auto" w:fill="FFFFFF"/>
          <w:lang w:eastAsia="en-GB"/>
        </w:rPr>
        <w:t>ating and drinking</w:t>
      </w:r>
    </w:p>
    <w:p w14:paraId="042BFAA0" w14:textId="22B799AB" w:rsidR="00F15283" w:rsidRDefault="001A1F9D" w:rsidP="001A1F9D">
      <w:pPr>
        <w:pStyle w:val="Listtoplevel"/>
        <w:rPr>
          <w:shd w:val="clear" w:color="auto" w:fill="FFFFFF"/>
          <w:lang w:eastAsia="en-GB"/>
        </w:rPr>
      </w:pPr>
      <w:r w:rsidRPr="001A1F9D">
        <w:rPr>
          <w:shd w:val="clear" w:color="auto" w:fill="FFFFFF"/>
          <w:lang w:eastAsia="en-GB"/>
        </w:rPr>
        <w:drawing>
          <wp:anchor distT="0" distB="0" distL="114300" distR="114300" simplePos="0" relativeHeight="251862016" behindDoc="0" locked="0" layoutInCell="1" allowOverlap="1" wp14:anchorId="76B4F02B" wp14:editId="2F82CBAD">
            <wp:simplePos x="0" y="0"/>
            <wp:positionH relativeFrom="margin">
              <wp:posOffset>0</wp:posOffset>
            </wp:positionH>
            <wp:positionV relativeFrom="paragraph">
              <wp:posOffset>253365</wp:posOffset>
            </wp:positionV>
            <wp:extent cx="1572768" cy="1572768"/>
            <wp:effectExtent l="0" t="0" r="8890" b="0"/>
            <wp:wrapNone/>
            <wp:docPr id="195651653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51653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768" cy="157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B3A56">
        <w:rPr>
          <w:shd w:val="clear" w:color="auto" w:fill="FFFFFF"/>
          <w:lang w:eastAsia="en-GB"/>
        </w:rPr>
        <w:t>g</w:t>
      </w:r>
      <w:r w:rsidR="00F15283">
        <w:rPr>
          <w:shd w:val="clear" w:color="auto" w:fill="FFFFFF"/>
          <w:lang w:eastAsia="en-GB"/>
        </w:rPr>
        <w:t>etting dressed</w:t>
      </w:r>
    </w:p>
    <w:p w14:paraId="5C52A78A" w14:textId="1F3112FB" w:rsidR="00F15283" w:rsidRDefault="001B3A56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</w:t>
      </w:r>
      <w:r w:rsidR="00F15283">
        <w:rPr>
          <w:shd w:val="clear" w:color="auto" w:fill="FFFFFF"/>
          <w:lang w:eastAsia="en-GB"/>
        </w:rPr>
        <w:t>etting up</w:t>
      </w:r>
    </w:p>
    <w:p w14:paraId="665BEB98" w14:textId="13E55FCC" w:rsidR="00F15283" w:rsidRDefault="001B3A56" w:rsidP="001A1F9D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</w:t>
      </w:r>
      <w:r w:rsidR="00F15283">
        <w:rPr>
          <w:shd w:val="clear" w:color="auto" w:fill="FFFFFF"/>
          <w:lang w:eastAsia="en-GB"/>
        </w:rPr>
        <w:t>oing to bed</w:t>
      </w:r>
    </w:p>
    <w:p w14:paraId="05127207" w14:textId="38B1EFB7" w:rsidR="00F15283" w:rsidRDefault="001A1F9D" w:rsidP="001B3A56">
      <w:pPr>
        <w:pStyle w:val="Listtoplevel"/>
        <w:rPr>
          <w:shd w:val="clear" w:color="auto" w:fill="FFFFFF"/>
          <w:lang w:eastAsia="en-GB"/>
        </w:rPr>
      </w:pPr>
      <w:r w:rsidRPr="001A1F9D">
        <w:rPr>
          <w:shd w:val="clear" w:color="auto" w:fill="FFFFFF"/>
          <w:lang w:eastAsia="en-GB"/>
        </w:rPr>
        <w:drawing>
          <wp:anchor distT="0" distB="0" distL="114300" distR="114300" simplePos="0" relativeHeight="251860992" behindDoc="0" locked="0" layoutInCell="1" allowOverlap="1" wp14:anchorId="3288B6E5" wp14:editId="371804F4">
            <wp:simplePos x="0" y="0"/>
            <wp:positionH relativeFrom="margin">
              <wp:posOffset>-635</wp:posOffset>
            </wp:positionH>
            <wp:positionV relativeFrom="paragraph">
              <wp:posOffset>172085</wp:posOffset>
            </wp:positionV>
            <wp:extent cx="1620000" cy="1620000"/>
            <wp:effectExtent l="0" t="0" r="0" b="0"/>
            <wp:wrapNone/>
            <wp:docPr id="1325726255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726255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3A56">
        <w:rPr>
          <w:shd w:val="clear" w:color="auto" w:fill="FFFFFF"/>
          <w:lang w:eastAsia="en-GB"/>
        </w:rPr>
        <w:t>n</w:t>
      </w:r>
      <w:r w:rsidR="00F15283">
        <w:rPr>
          <w:shd w:val="clear" w:color="auto" w:fill="FFFFFF"/>
          <w:lang w:eastAsia="en-GB"/>
        </w:rPr>
        <w:t>eeds in the bathroom</w:t>
      </w:r>
    </w:p>
    <w:p w14:paraId="45B408CB" w14:textId="0899C031" w:rsidR="00F15283" w:rsidRDefault="001B3A56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</w:t>
      </w:r>
      <w:r w:rsidR="00F15283">
        <w:rPr>
          <w:shd w:val="clear" w:color="auto" w:fill="FFFFFF"/>
          <w:lang w:eastAsia="en-GB"/>
        </w:rPr>
        <w:t>oving inside their home.</w:t>
      </w:r>
    </w:p>
    <w:p w14:paraId="52A7CF5C" w14:textId="77777777" w:rsidR="007C12D2" w:rsidRDefault="007C12D2" w:rsidP="001754F4">
      <w:pPr>
        <w:rPr>
          <w:rFonts w:eastAsia="Times New Roman"/>
          <w:shd w:val="clear" w:color="auto" w:fill="FFFFFF"/>
          <w:lang w:eastAsia="en-GB"/>
        </w:rPr>
      </w:pPr>
    </w:p>
    <w:p w14:paraId="3A845D27" w14:textId="77777777" w:rsidR="001B3A56" w:rsidRDefault="001B3A56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8AE52D6" w14:textId="0E680FC2" w:rsidR="001B3A56" w:rsidRDefault="001B3A56" w:rsidP="001B3A56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54848" behindDoc="0" locked="0" layoutInCell="1" allowOverlap="1" wp14:anchorId="3A75D884" wp14:editId="4449251D">
            <wp:simplePos x="0" y="0"/>
            <wp:positionH relativeFrom="margin">
              <wp:posOffset>-635</wp:posOffset>
            </wp:positionH>
            <wp:positionV relativeFrom="paragraph">
              <wp:posOffset>-152400</wp:posOffset>
            </wp:positionV>
            <wp:extent cx="1620000" cy="1620000"/>
            <wp:effectExtent l="0" t="0" r="0" b="0"/>
            <wp:wrapNone/>
            <wp:docPr id="161349774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49774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Home and community support workers </w:t>
      </w:r>
      <w:r w:rsidR="00287BA4">
        <w:rPr>
          <w:rFonts w:eastAsia="Times New Roman"/>
          <w:shd w:val="clear" w:color="auto" w:fill="FFFFFF"/>
          <w:lang w:eastAsia="en-GB"/>
        </w:rPr>
        <w:t>assist</w:t>
      </w:r>
      <w:r>
        <w:rPr>
          <w:rFonts w:eastAsia="Times New Roman"/>
          <w:shd w:val="clear" w:color="auto" w:fill="FFFFFF"/>
          <w:lang w:eastAsia="en-GB"/>
        </w:rPr>
        <w:t xml:space="preserve"> disabled people with household tasks like:</w:t>
      </w:r>
    </w:p>
    <w:p w14:paraId="72AC9C7A" w14:textId="4EDB6D69" w:rsidR="001B3A56" w:rsidRDefault="001B3A56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ing meals</w:t>
      </w:r>
    </w:p>
    <w:p w14:paraId="62FBF220" w14:textId="1422D7B6" w:rsidR="001B3A56" w:rsidRDefault="001B3A56" w:rsidP="001B3A56">
      <w:pPr>
        <w:pStyle w:val="Listtoplevel"/>
        <w:rPr>
          <w:shd w:val="clear" w:color="auto" w:fill="FFFFFF"/>
          <w:lang w:eastAsia="en-GB"/>
        </w:rPr>
      </w:pPr>
      <w:r w:rsidRPr="001B3A56">
        <w:rPr>
          <w:shd w:val="clear" w:color="auto" w:fill="FFFFFF"/>
          <w:lang w:eastAsia="en-GB"/>
        </w:rPr>
        <w:drawing>
          <wp:anchor distT="0" distB="0" distL="114300" distR="114300" simplePos="0" relativeHeight="251853824" behindDoc="0" locked="0" layoutInCell="1" allowOverlap="1" wp14:anchorId="1861BA1F" wp14:editId="586C0D5A">
            <wp:simplePos x="0" y="0"/>
            <wp:positionH relativeFrom="margin">
              <wp:posOffset>0</wp:posOffset>
            </wp:positionH>
            <wp:positionV relativeFrom="paragraph">
              <wp:posOffset>41910</wp:posOffset>
            </wp:positionV>
            <wp:extent cx="1620000" cy="1620000"/>
            <wp:effectExtent l="0" t="0" r="0" b="0"/>
            <wp:wrapNone/>
            <wp:docPr id="2924492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4492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washing clothes</w:t>
      </w:r>
    </w:p>
    <w:p w14:paraId="76848E90" w14:textId="56F9CEFC" w:rsidR="001B3A56" w:rsidRDefault="001B3A56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leaning / tidying their home.</w:t>
      </w:r>
    </w:p>
    <w:p w14:paraId="735015C4" w14:textId="429DD387" w:rsidR="001B3A56" w:rsidRDefault="001B3A56" w:rsidP="001754F4">
      <w:pPr>
        <w:rPr>
          <w:rFonts w:eastAsia="Times New Roman"/>
          <w:shd w:val="clear" w:color="auto" w:fill="FFFFFF"/>
          <w:lang w:eastAsia="en-GB"/>
        </w:rPr>
      </w:pPr>
    </w:p>
    <w:p w14:paraId="17A90B5B" w14:textId="1B2618AF" w:rsidR="001B3A56" w:rsidRDefault="000731C1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73632" behindDoc="0" locked="0" layoutInCell="1" allowOverlap="1" wp14:anchorId="1F8DA906" wp14:editId="6B2D5E5E">
                <wp:simplePos x="0" y="0"/>
                <wp:positionH relativeFrom="column">
                  <wp:posOffset>-238125</wp:posOffset>
                </wp:positionH>
                <wp:positionV relativeFrom="paragraph">
                  <wp:posOffset>420370</wp:posOffset>
                </wp:positionV>
                <wp:extent cx="1926590" cy="1218565"/>
                <wp:effectExtent l="0" t="0" r="0" b="635"/>
                <wp:wrapNone/>
                <wp:docPr id="928834421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6590" cy="1218565"/>
                          <a:chOff x="0" y="0"/>
                          <a:chExt cx="1926590" cy="1218565"/>
                        </a:xfrm>
                      </wpg:grpSpPr>
                      <pic:pic xmlns:pic="http://schemas.openxmlformats.org/drawingml/2006/picture">
                        <pic:nvPicPr>
                          <pic:cNvPr id="1368188489" name="Picture 41" descr="Logo for Disability Support Services. Dark green text on a white background.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133350" y="0"/>
                            <a:ext cx="1793240" cy="6934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3077564" name="Picture 1659188849" descr="Logo for Ministery of Social Development Te Manatū Whakahiato Ora. Black text on a white background.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619125"/>
                            <a:ext cx="1857375" cy="599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E7A3139" id="Group 10" o:spid="_x0000_s1026" alt="&quot;&quot;" style="position:absolute;margin-left:-18.75pt;margin-top:33.1pt;width:151.7pt;height:95.95pt;z-index:251973632" coordsize="19265,1218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RFNTIGxv&#10;Z29zIG9ubHkgb3V0bGluZWQgTUQAAAAFkAMAAgAAABQAAAK0kAQAAgAAABQAAALIkpEAAgAAAAMw&#10;MAAAkpIAAgAAAAMwMAAA6hwABwAAAQwAAAGoAAAAABzqAAAA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8P3hwYWNrZXQgZW5kPSd3&#10;Jz8+/9sAQwADAgIDAgIDAwMDBAMDBAUIBQUEBAUKBwcGCAwKDAwLCgsLDQ4SEA0OEQ4LCxAWEBET&#10;FBUVFQwPFxgWFBgSFBUU/9sAQwEDBAQFBAUJBQUJFA0LDRQUFBQUFBQUFBQUFBQUFBQUFBQUFBQU&#10;FBQUFBQUFBQUFBQUFBQUFBQUFBQUFBQUFBQU/8AAEQgCxQiT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8/8AjN8K7f41eAbjRo9e1Tw9&#10;dyL5tjrOi3skEsEmPlf5GAkQ91PBB4wcEAHoFFfgl8VPFHxk+DvxA1vwf4i8c+KrfVdLnMMm3Wrn&#10;ZIvVJEO/lHUqwPowr1T9jTwZ8V/2oPiV9hm+Ivi+x8J6WFuNY1CLWrncEJOyGPL/AOscgjP8IDNz&#10;gAgz9maKz9H0uz8N6VYaXas6W0CCCAXE7yyNhSeXclnbAJJJJOCTWhQI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" o:spid="_x0000_s1027" type="#_x0000_t75" alt="Logo for Disability Support Services. Dark green text on a white background." style="position:absolute;left:1333;width:17932;height: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">
                  <v:imagedata r:id="rId25" o:title="Logo for Disability Support Services. Dark green text on a white background"/>
                </v:shape>
                <v:shape id="Picture 1659188849" o:spid="_x0000_s1028" type="#_x0000_t75" alt="Logo for Ministery of Social Development Te Manatū Whakahiato Ora. Black text on a white background." style="position:absolute;top:6191;width:18573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">
                  <v:imagedata r:id="rId26" o:title="Logo for Ministery of Social Development Te Manatū Whakahiato Ora. Black text on a white background"/>
                </v:shape>
              </v:group>
            </w:pict>
          </mc:Fallback>
        </mc:AlternateContent>
      </w:r>
    </w:p>
    <w:p w14:paraId="22D83686" w14:textId="68FB6806" w:rsidR="007C12D2" w:rsidRDefault="007C12D2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</w:t>
      </w:r>
      <w:r w:rsidR="001B3A56">
        <w:rPr>
          <w:rFonts w:eastAsia="Times New Roman"/>
          <w:shd w:val="clear" w:color="auto" w:fill="FFFFFF"/>
          <w:lang w:eastAsia="en-GB"/>
        </w:rPr>
        <w:t xml:space="preserve">support </w:t>
      </w:r>
      <w:r>
        <w:rPr>
          <w:rFonts w:eastAsia="Times New Roman"/>
          <w:shd w:val="clear" w:color="auto" w:fill="FFFFFF"/>
          <w:lang w:eastAsia="en-GB"/>
        </w:rPr>
        <w:t>work is paid for by:</w:t>
      </w:r>
    </w:p>
    <w:p w14:paraId="18E662E8" w14:textId="214CF660" w:rsidR="007C12D2" w:rsidRDefault="007C12D2" w:rsidP="002B5E1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inistry of Social Development – Disability Support Services</w:t>
      </w:r>
    </w:p>
    <w:p w14:paraId="4583F062" w14:textId="053D1CD3" w:rsidR="007C12D2" w:rsidRDefault="000731C1" w:rsidP="002B5E1B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876352" behindDoc="0" locked="0" layoutInCell="1" allowOverlap="1" wp14:anchorId="620B5902" wp14:editId="17B25757">
            <wp:simplePos x="0" y="0"/>
            <wp:positionH relativeFrom="margin">
              <wp:posOffset>-180975</wp:posOffset>
            </wp:positionH>
            <wp:positionV relativeFrom="paragraph">
              <wp:posOffset>269875</wp:posOffset>
            </wp:positionV>
            <wp:extent cx="2128520" cy="570865"/>
            <wp:effectExtent l="0" t="0" r="5080" b="635"/>
            <wp:wrapNone/>
            <wp:docPr id="170663823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63823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520" cy="57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C12D2">
        <w:rPr>
          <w:shd w:val="clear" w:color="auto" w:fill="FFFFFF"/>
          <w:lang w:eastAsia="en-GB"/>
        </w:rPr>
        <w:t>Health New Zealand</w:t>
      </w:r>
      <w:r>
        <w:rPr>
          <w:shd w:val="clear" w:color="auto" w:fill="FFFFFF"/>
          <w:lang w:eastAsia="en-GB"/>
        </w:rPr>
        <w:t xml:space="preserve"> – Te Whatu Ora</w:t>
      </w:r>
    </w:p>
    <w:p w14:paraId="6538B083" w14:textId="1808BEFF" w:rsidR="007C12D2" w:rsidRDefault="002B5E1B" w:rsidP="007C12D2">
      <w:pPr>
        <w:pStyle w:val="Listtoplevel"/>
        <w:rPr>
          <w:shd w:val="clear" w:color="auto" w:fill="FFFFFF"/>
          <w:lang w:eastAsia="en-GB"/>
        </w:rPr>
      </w:pPr>
      <w:r w:rsidRPr="002B5E1B">
        <w:rPr>
          <w:shd w:val="clear" w:color="auto" w:fill="FFFFFF"/>
          <w:lang w:eastAsia="en-GB"/>
        </w:rPr>
        <w:drawing>
          <wp:anchor distT="0" distB="0" distL="114300" distR="114300" simplePos="0" relativeHeight="251874304" behindDoc="0" locked="0" layoutInCell="1" allowOverlap="1" wp14:anchorId="5092D917" wp14:editId="15C3E845">
            <wp:simplePos x="0" y="0"/>
            <wp:positionH relativeFrom="margin">
              <wp:posOffset>180975</wp:posOffset>
            </wp:positionH>
            <wp:positionV relativeFrom="paragraph">
              <wp:posOffset>87630</wp:posOffset>
            </wp:positionV>
            <wp:extent cx="1138799" cy="1000125"/>
            <wp:effectExtent l="0" t="0" r="4445" b="0"/>
            <wp:wrapNone/>
            <wp:docPr id="7370945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945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799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31C1">
        <w:rPr>
          <w:shd w:val="clear" w:color="auto" w:fill="FFFFFF"/>
          <w:lang w:eastAsia="en-GB"/>
        </w:rPr>
        <w:t xml:space="preserve">Accident Compensation Corporation / </w:t>
      </w:r>
      <w:r w:rsidR="007C12D2">
        <w:rPr>
          <w:shd w:val="clear" w:color="auto" w:fill="FFFFFF"/>
          <w:lang w:eastAsia="en-GB"/>
        </w:rPr>
        <w:t>ACC.</w:t>
      </w:r>
    </w:p>
    <w:p w14:paraId="2E277765" w14:textId="77777777" w:rsidR="00F15283" w:rsidRDefault="00F15283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C659779" w14:textId="49312DDD" w:rsidR="00124EA8" w:rsidRDefault="00F15283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is changing</w:t>
      </w:r>
      <w:r w:rsidR="00287BA4">
        <w:rPr>
          <w:shd w:val="clear" w:color="auto" w:fill="FFFFFF"/>
          <w:lang w:eastAsia="en-GB"/>
        </w:rPr>
        <w:t>?</w:t>
      </w:r>
    </w:p>
    <w:p w14:paraId="0070B6F5" w14:textId="77777777" w:rsidR="00124EA8" w:rsidRPr="00124EA8" w:rsidRDefault="00124EA8" w:rsidP="00124EA8">
      <w:pPr>
        <w:rPr>
          <w:lang w:eastAsia="en-GB"/>
        </w:rPr>
      </w:pPr>
    </w:p>
    <w:p w14:paraId="7F2778BE" w14:textId="77777777" w:rsidR="00124EA8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7FC861D3" w14:textId="00AED177" w:rsidR="007C12D2" w:rsidRDefault="00597177" w:rsidP="007B05F3">
      <w:pPr>
        <w:rPr>
          <w:rFonts w:eastAsia="Times New Roman"/>
          <w:shd w:val="clear" w:color="auto" w:fill="FFFFFF"/>
          <w:lang w:eastAsia="en-GB"/>
        </w:rPr>
      </w:pPr>
      <w:r w:rsidRPr="002B5E1B">
        <w:rPr>
          <w:rFonts w:eastAsia="Times New Roman"/>
          <w:noProof/>
          <w:lang w:eastAsia="en-GB"/>
        </w:rPr>
        <w:drawing>
          <wp:anchor distT="0" distB="0" distL="114300" distR="114300" simplePos="0" relativeHeight="251879424" behindDoc="0" locked="0" layoutInCell="1" allowOverlap="1" wp14:anchorId="4DA66958" wp14:editId="2FCD67E4">
            <wp:simplePos x="0" y="0"/>
            <wp:positionH relativeFrom="margin">
              <wp:align>left</wp:align>
            </wp:positionH>
            <wp:positionV relativeFrom="paragraph">
              <wp:posOffset>7316</wp:posOffset>
            </wp:positionV>
            <wp:extent cx="1620000" cy="661767"/>
            <wp:effectExtent l="0" t="0" r="0" b="5080"/>
            <wp:wrapNone/>
            <wp:docPr id="42799063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99063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661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12D2">
        <w:rPr>
          <w:rFonts w:eastAsia="Times New Roman"/>
          <w:shd w:val="clear" w:color="auto" w:fill="FFFFFF"/>
          <w:lang w:eastAsia="en-GB"/>
        </w:rPr>
        <w:t>The government is changing things so support workers are paid more for using their own cars.</w:t>
      </w:r>
    </w:p>
    <w:p w14:paraId="0E68123E" w14:textId="7CB7B5A9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</w:p>
    <w:p w14:paraId="4B6D3AC3" w14:textId="4ECFDB91" w:rsidR="007C12D2" w:rsidRDefault="00475FF1" w:rsidP="007B05F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866112" behindDoc="0" locked="0" layoutInCell="1" allowOverlap="1" wp14:anchorId="62C2C75F" wp14:editId="079137E5">
                <wp:simplePos x="0" y="0"/>
                <wp:positionH relativeFrom="column">
                  <wp:posOffset>0</wp:posOffset>
                </wp:positionH>
                <wp:positionV relativeFrom="paragraph">
                  <wp:posOffset>166674</wp:posOffset>
                </wp:positionV>
                <wp:extent cx="1831340" cy="884555"/>
                <wp:effectExtent l="0" t="0" r="0" b="0"/>
                <wp:wrapNone/>
                <wp:docPr id="937715975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1340" cy="884555"/>
                          <a:chOff x="0" y="0"/>
                          <a:chExt cx="1831727" cy="884555"/>
                        </a:xfrm>
                      </wpg:grpSpPr>
                      <pic:pic xmlns:pic="http://schemas.openxmlformats.org/drawingml/2006/picture">
                        <pic:nvPicPr>
                          <pic:cNvPr id="77847909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03315173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4157" y="0"/>
                            <a:ext cx="877570" cy="877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18291A" id="Group 12" o:spid="_x0000_s1026" alt="&quot;&quot;" style="position:absolute;margin-left:0;margin-top:13.1pt;width:144.2pt;height:69.65pt;z-index:251866112" coordsize="18317,8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">
                <v:shape id="Picture 1" o:spid="_x0000_s1027" type="#_x0000_t75" alt="&quot;&quot;" style="position:absolute;width:8845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">
                  <v:imagedata r:id="rId32" o:title=""/>
                </v:shape>
                <v:shape id="Picture 1" o:spid="_x0000_s1028" type="#_x0000_t75" alt="&quot;&quot;" style="position:absolute;left:9541;width:8776;height:8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">
                  <v:imagedata r:id="rId33" o:title=""/>
                </v:shape>
              </v:group>
            </w:pict>
          </mc:Fallback>
        </mc:AlternateContent>
      </w:r>
    </w:p>
    <w:p w14:paraId="3B92C4C4" w14:textId="5D5CB80D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change starts from</w:t>
      </w:r>
      <w:r w:rsidR="00475FF1">
        <w:rPr>
          <w:rFonts w:eastAsia="Times New Roman"/>
          <w:shd w:val="clear" w:color="auto" w:fill="FFFFFF"/>
          <w:lang w:eastAsia="en-GB"/>
        </w:rPr>
        <w:t xml:space="preserve"> </w:t>
      </w:r>
      <w:r w:rsidRPr="00475FF1">
        <w:rPr>
          <w:rFonts w:eastAsia="Times New Roman"/>
          <w:shd w:val="clear" w:color="auto" w:fill="FFFFFF"/>
          <w:lang w:eastAsia="en-GB"/>
        </w:rPr>
        <w:t>2 April 2026.</w:t>
      </w:r>
    </w:p>
    <w:p w14:paraId="623AC079" w14:textId="63015EA0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</w:p>
    <w:p w14:paraId="511EB54B" w14:textId="7021D02C" w:rsidR="007C12D2" w:rsidRDefault="00806378" w:rsidP="007B05F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97184" behindDoc="0" locked="0" layoutInCell="1" allowOverlap="1" wp14:anchorId="5C3C27BC" wp14:editId="76EA9DC3">
                <wp:simplePos x="0" y="0"/>
                <wp:positionH relativeFrom="column">
                  <wp:posOffset>-66675</wp:posOffset>
                </wp:positionH>
                <wp:positionV relativeFrom="paragraph">
                  <wp:posOffset>379730</wp:posOffset>
                </wp:positionV>
                <wp:extent cx="1628775" cy="952500"/>
                <wp:effectExtent l="0" t="0" r="0" b="0"/>
                <wp:wrapNone/>
                <wp:docPr id="990905023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952500"/>
                          <a:chOff x="0" y="0"/>
                          <a:chExt cx="1628775" cy="952500"/>
                        </a:xfrm>
                      </wpg:grpSpPr>
                      <pic:pic xmlns:pic="http://schemas.openxmlformats.org/drawingml/2006/picture">
                        <pic:nvPicPr>
                          <pic:cNvPr id="155295961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040949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742950" y="66675"/>
                            <a:ext cx="885825" cy="8858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76DB1E2" id="Group 18" o:spid="_x0000_s1026" alt="&quot;&quot;" style="position:absolute;margin-left:-5.25pt;margin-top:29.9pt;width:128.25pt;height:75pt;z-index:251997184" coordsize="16287,95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">
                <v:shape id="Picture 1" o:spid="_x0000_s1027" type="#_x0000_t75" style="position:absolute;width:9525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">
                  <v:imagedata r:id="rId36" o:title=""/>
                </v:shape>
                <v:shape id="Picture 1" o:spid="_x0000_s1028" type="#_x0000_t75" style="position:absolute;left:7429;top:666;width:8858;height:8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">
                  <v:imagedata r:id="rId37" o:title=""/>
                </v:shape>
              </v:group>
            </w:pict>
          </mc:Fallback>
        </mc:AlternateContent>
      </w:r>
    </w:p>
    <w:p w14:paraId="70D1CBD1" w14:textId="11A7A839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mileage rate is going from:</w:t>
      </w:r>
    </w:p>
    <w:p w14:paraId="5ACBB995" w14:textId="62FB5007" w:rsidR="007C12D2" w:rsidRDefault="007C12D2" w:rsidP="00A5063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63.5 cents for every kilometre</w:t>
      </w:r>
    </w:p>
    <w:p w14:paraId="77AC0491" w14:textId="10EB8271" w:rsidR="007C12D2" w:rsidRDefault="00806378" w:rsidP="00475FF1">
      <w:pPr>
        <w:pStyle w:val="Listtoplevel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2004352" behindDoc="0" locked="0" layoutInCell="1" allowOverlap="1" wp14:anchorId="35F7D110" wp14:editId="7D48FA23">
                <wp:simplePos x="0" y="0"/>
                <wp:positionH relativeFrom="column">
                  <wp:posOffset>-197485</wp:posOffset>
                </wp:positionH>
                <wp:positionV relativeFrom="paragraph">
                  <wp:posOffset>524510</wp:posOffset>
                </wp:positionV>
                <wp:extent cx="2028825" cy="952500"/>
                <wp:effectExtent l="0" t="0" r="9525" b="0"/>
                <wp:wrapNone/>
                <wp:docPr id="5924507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8825" cy="952500"/>
                          <a:chOff x="0" y="0"/>
                          <a:chExt cx="2028825" cy="952500"/>
                        </a:xfrm>
                      </wpg:grpSpPr>
                      <pic:pic xmlns:pic="http://schemas.openxmlformats.org/drawingml/2006/picture">
                        <pic:nvPicPr>
                          <pic:cNvPr id="43729329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675905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628650" y="85725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780551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1143000" y="66675"/>
                            <a:ext cx="885825" cy="8858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D9F6BB7" id="Group 19" o:spid="_x0000_s1026" alt="&quot;&quot;" style="position:absolute;margin-left:-15.55pt;margin-top:41.3pt;width:159.75pt;height:75pt;z-index:252004352" coordsize="20288,95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">
                <v:shape id="Picture 1" o:spid="_x0000_s1027" type="#_x0000_t75" style="position:absolute;width:9525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">
                  <v:imagedata r:id="rId36" o:title=""/>
                </v:shape>
                <v:shape id="Picture 1" o:spid="_x0000_s1028" type="#_x0000_t75" style="position:absolute;left:6286;top:857;width:8668;height:8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">
                  <v:imagedata r:id="rId39" o:title=""/>
                </v:shape>
                <v:shape id="Picture 1" o:spid="_x0000_s1029" type="#_x0000_t75" style="position:absolute;left:11430;top:666;width:8858;height:8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">
                  <v:imagedata r:id="rId37" o:title=""/>
                </v:shape>
              </v:group>
            </w:pict>
          </mc:Fallback>
        </mc:AlternateContent>
      </w:r>
      <w:r w:rsidR="00A224CF">
        <w:rPr>
          <w:shd w:val="clear" w:color="auto" w:fill="FFFFFF"/>
          <w:lang w:eastAsia="en-GB"/>
        </w:rPr>
        <w:t>t</w:t>
      </w:r>
      <w:r w:rsidR="007C12D2">
        <w:rPr>
          <w:shd w:val="clear" w:color="auto" w:fill="FFFFFF"/>
          <w:lang w:eastAsia="en-GB"/>
        </w:rPr>
        <w:t>o</w:t>
      </w:r>
    </w:p>
    <w:p w14:paraId="3243F28C" w14:textId="43E247D4" w:rsidR="007C12D2" w:rsidRDefault="007C12D2" w:rsidP="00475FF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82.5 cent</w:t>
      </w:r>
      <w:r w:rsidR="00A224CF">
        <w:rPr>
          <w:shd w:val="clear" w:color="auto" w:fill="FFFFFF"/>
          <w:lang w:eastAsia="en-GB"/>
        </w:rPr>
        <w:t>s</w:t>
      </w:r>
      <w:r>
        <w:rPr>
          <w:shd w:val="clear" w:color="auto" w:fill="FFFFFF"/>
          <w:lang w:eastAsia="en-GB"/>
        </w:rPr>
        <w:t xml:space="preserve"> for every </w:t>
      </w:r>
      <w:r w:rsidR="00A224CF">
        <w:rPr>
          <w:shd w:val="clear" w:color="auto" w:fill="FFFFFF"/>
          <w:lang w:eastAsia="en-GB"/>
        </w:rPr>
        <w:t>kilometre</w:t>
      </w:r>
      <w:r>
        <w:rPr>
          <w:shd w:val="clear" w:color="auto" w:fill="FFFFFF"/>
          <w:lang w:eastAsia="en-GB"/>
        </w:rPr>
        <w:t>.</w:t>
      </w:r>
    </w:p>
    <w:p w14:paraId="762FB8B2" w14:textId="1FBD7F9F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</w:p>
    <w:p w14:paraId="2BAB3C2C" w14:textId="79BF0222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</w:p>
    <w:p w14:paraId="0C9508F9" w14:textId="41AA2805" w:rsidR="00A224CF" w:rsidRDefault="00A224C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91B4FD2" w14:textId="4FFA6E19" w:rsidR="007C12D2" w:rsidRDefault="00A224CF" w:rsidP="007B05F3">
      <w:pPr>
        <w:rPr>
          <w:rFonts w:eastAsia="Times New Roman"/>
          <w:shd w:val="clear" w:color="auto" w:fill="FFFFFF"/>
          <w:lang w:eastAsia="en-GB"/>
        </w:rPr>
      </w:pPr>
      <w:r w:rsidRPr="00A224CF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38464" behindDoc="0" locked="0" layoutInCell="1" allowOverlap="1" wp14:anchorId="62640D9A" wp14:editId="2BAD3CDA">
            <wp:simplePos x="0" y="0"/>
            <wp:positionH relativeFrom="margin">
              <wp:posOffset>-76200</wp:posOffset>
            </wp:positionH>
            <wp:positionV relativeFrom="paragraph">
              <wp:posOffset>8255</wp:posOffset>
            </wp:positionV>
            <wp:extent cx="1752600" cy="1752600"/>
            <wp:effectExtent l="0" t="0" r="0" b="0"/>
            <wp:wrapNone/>
            <wp:docPr id="142800402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00402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12D2">
        <w:rPr>
          <w:rFonts w:eastAsia="Times New Roman"/>
          <w:shd w:val="clear" w:color="auto" w:fill="FFFFFF"/>
          <w:lang w:eastAsia="en-GB"/>
        </w:rPr>
        <w:t>This change will make it easier for support workers to pay for fuel.</w:t>
      </w:r>
    </w:p>
    <w:p w14:paraId="5222936E" w14:textId="77777777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</w:p>
    <w:p w14:paraId="7FE73899" w14:textId="77777777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</w:p>
    <w:p w14:paraId="35741FE7" w14:textId="0E1341B0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change is temporary</w:t>
      </w:r>
      <w:r w:rsidR="00A96890">
        <w:rPr>
          <w:rFonts w:eastAsia="Times New Roman"/>
          <w:shd w:val="clear" w:color="auto" w:fill="FFFFFF"/>
          <w:lang w:eastAsia="en-GB"/>
        </w:rPr>
        <w:t xml:space="preserve"> which means it is only for an amount of time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7FD2F9A5" w14:textId="7996AB84" w:rsidR="007C12D2" w:rsidRDefault="007C12D2" w:rsidP="007B05F3">
      <w:pPr>
        <w:rPr>
          <w:rFonts w:eastAsia="Times New Roman"/>
          <w:shd w:val="clear" w:color="auto" w:fill="FFFFFF"/>
          <w:lang w:eastAsia="en-GB"/>
        </w:rPr>
      </w:pPr>
    </w:p>
    <w:p w14:paraId="7645171D" w14:textId="6534FFEE" w:rsidR="007C12D2" w:rsidRDefault="000731C1" w:rsidP="007B05F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61344" behindDoc="0" locked="0" layoutInCell="1" allowOverlap="1" wp14:anchorId="3B12BE86" wp14:editId="4A2226D7">
                <wp:simplePos x="0" y="0"/>
                <wp:positionH relativeFrom="column">
                  <wp:posOffset>-76200</wp:posOffset>
                </wp:positionH>
                <wp:positionV relativeFrom="paragraph">
                  <wp:posOffset>288290</wp:posOffset>
                </wp:positionV>
                <wp:extent cx="1786255" cy="842010"/>
                <wp:effectExtent l="0" t="0" r="4445" b="0"/>
                <wp:wrapNone/>
                <wp:docPr id="1353358771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255" cy="842010"/>
                          <a:chOff x="0" y="-126"/>
                          <a:chExt cx="1786438" cy="842444"/>
                        </a:xfrm>
                      </wpg:grpSpPr>
                      <pic:pic xmlns:pic="http://schemas.openxmlformats.org/drawingml/2006/picture">
                        <pic:nvPicPr>
                          <pic:cNvPr id="410305689" name="Picture 3438463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3519" y="-126"/>
                            <a:ext cx="842919" cy="8424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2015890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842838" cy="84231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E004FB" id="Group 16" o:spid="_x0000_s1026" alt="&quot;&quot;" style="position:absolute;margin-left:-6pt;margin-top:22.7pt;width:140.65pt;height:66.3pt;z-index:251961344;mso-width-relative:margin;mso-height-relative:margin" coordorigin=",-1" coordsize="17864,84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">
                <v:shape id="Picture 343846341" o:spid="_x0000_s1027" type="#_x0000_t75" alt="&quot;&quot;" style="position:absolute;left:9435;top:-1;width:8429;height:8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">
                  <v:imagedata r:id="rId43" o:title=""/>
                </v:shape>
                <v:shape id="Picture 1370820264" o:spid="_x0000_s1028" type="#_x0000_t75" alt="&quot;&quot;" style="position:absolute;width:8428;height:8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">
                  <v:imagedata r:id="rId44" o:title=""/>
                </v:shape>
              </v:group>
            </w:pict>
          </mc:Fallback>
        </mc:AlternateContent>
      </w:r>
    </w:p>
    <w:p w14:paraId="5C936D1D" w14:textId="4010F287" w:rsidR="001B3A56" w:rsidRDefault="007C12D2" w:rsidP="00A9689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new mileage rate will </w:t>
      </w:r>
      <w:r w:rsidR="00475FF1">
        <w:rPr>
          <w:rFonts w:eastAsia="Times New Roman"/>
          <w:shd w:val="clear" w:color="auto" w:fill="FFFFFF"/>
          <w:lang w:eastAsia="en-GB"/>
        </w:rPr>
        <w:t>go until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606A5367" w14:textId="4FE7353E" w:rsidR="007C12D2" w:rsidRDefault="00475FF1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31 March 2027</w:t>
      </w:r>
    </w:p>
    <w:p w14:paraId="1121C91F" w14:textId="38F93F5F" w:rsidR="007C12D2" w:rsidRDefault="00475FF1" w:rsidP="001B3A56">
      <w:pPr>
        <w:pStyle w:val="Listtoplevel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 w:rsidRPr="001B3A56">
        <w:rPr>
          <w:rFonts w:eastAsia="Times New Roman"/>
          <w:lang w:eastAsia="en-GB"/>
        </w:rPr>
        <w:drawing>
          <wp:anchor distT="0" distB="0" distL="114300" distR="114300" simplePos="0" relativeHeight="251916288" behindDoc="0" locked="0" layoutInCell="1" allowOverlap="1" wp14:anchorId="4570C3F6" wp14:editId="25BF5AAC">
            <wp:simplePos x="0" y="0"/>
            <wp:positionH relativeFrom="margin">
              <wp:posOffset>-76200</wp:posOffset>
            </wp:positionH>
            <wp:positionV relativeFrom="paragraph">
              <wp:posOffset>260350</wp:posOffset>
            </wp:positionV>
            <wp:extent cx="1933575" cy="1047001"/>
            <wp:effectExtent l="0" t="0" r="0" b="1270"/>
            <wp:wrapNone/>
            <wp:docPr id="59074620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4620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047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3A56">
        <w:rPr>
          <w:shd w:val="clear" w:color="auto" w:fill="FFFFFF"/>
          <w:lang w:eastAsia="en-GB"/>
        </w:rPr>
        <w:t>o</w:t>
      </w:r>
      <w:r w:rsidR="007C12D2">
        <w:rPr>
          <w:shd w:val="clear" w:color="auto" w:fill="FFFFFF"/>
          <w:lang w:eastAsia="en-GB"/>
        </w:rPr>
        <w:t>r</w:t>
      </w:r>
    </w:p>
    <w:p w14:paraId="373E20DD" w14:textId="399C3710" w:rsidR="007C12D2" w:rsidRDefault="007C12D2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cost of petrol is lower.</w:t>
      </w:r>
    </w:p>
    <w:p w14:paraId="43528929" w14:textId="77777777" w:rsidR="007C12D2" w:rsidRDefault="007C12D2" w:rsidP="007C12D2">
      <w:pPr>
        <w:rPr>
          <w:rFonts w:eastAsia="Times New Roman"/>
          <w:shd w:val="clear" w:color="auto" w:fill="FFFFFF"/>
          <w:lang w:eastAsia="en-GB"/>
        </w:rPr>
      </w:pPr>
    </w:p>
    <w:p w14:paraId="43D87EED" w14:textId="77777777" w:rsidR="007C12D2" w:rsidRDefault="007C12D2" w:rsidP="007C12D2">
      <w:pPr>
        <w:rPr>
          <w:rFonts w:eastAsia="Times New Roman"/>
          <w:shd w:val="clear" w:color="auto" w:fill="FFFFFF"/>
          <w:lang w:eastAsia="en-GB"/>
        </w:rPr>
      </w:pPr>
    </w:p>
    <w:p w14:paraId="49546673" w14:textId="77777777" w:rsidR="001B3A56" w:rsidRDefault="001B3A56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70FCEA9" w14:textId="33BDDA2D" w:rsidR="007C12D2" w:rsidRDefault="004705D6" w:rsidP="007C12D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885568" behindDoc="0" locked="0" layoutInCell="1" allowOverlap="1" wp14:anchorId="1567CB17" wp14:editId="76177403">
                <wp:simplePos x="0" y="0"/>
                <wp:positionH relativeFrom="column">
                  <wp:posOffset>0</wp:posOffset>
                </wp:positionH>
                <wp:positionV relativeFrom="paragraph">
                  <wp:posOffset>-204470</wp:posOffset>
                </wp:positionV>
                <wp:extent cx="1620000" cy="1440000"/>
                <wp:effectExtent l="0" t="0" r="0" b="8255"/>
                <wp:wrapNone/>
                <wp:docPr id="171763361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440000"/>
                          <a:chOff x="0" y="0"/>
                          <a:chExt cx="1791640" cy="1623391"/>
                        </a:xfrm>
                      </wpg:grpSpPr>
                      <pic:pic xmlns:pic="http://schemas.openxmlformats.org/drawingml/2006/picture">
                        <pic:nvPicPr>
                          <pic:cNvPr id="75232504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6890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224353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7085" y="738836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8837629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8173" y="0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3950F2" id="Group 22" o:spid="_x0000_s1026" alt="&quot;&quot;" style="position:absolute;margin-left:0;margin-top:-16.1pt;width:127.55pt;height:113.4pt;z-index:251885568;mso-width-relative:margin;mso-height-relative:margin" coordsize="17916,16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">
                <v:shape id="Picture 1" o:spid="_x0000_s1027" type="#_x0000_t75" style="position:absolute;top:7168;width:8845;height:8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">
                  <v:imagedata r:id="rId47" o:title=""/>
                </v:shape>
                <v:shape id="Picture 1" o:spid="_x0000_s1028" type="#_x0000_t75" style="position:absolute;left:9070;top:7388;width:8846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">
                  <v:imagedata r:id="rId48" o:title=""/>
                </v:shape>
                <v:shape id="Picture 1" o:spid="_x0000_s1029" type="#_x0000_t75" style="position:absolute;left:4681;width:8846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">
                  <v:imagedata r:id="rId48" o:title=""/>
                </v:shape>
              </v:group>
            </w:pict>
          </mc:Fallback>
        </mc:AlternateContent>
      </w:r>
      <w:r w:rsidR="007C12D2">
        <w:rPr>
          <w:rFonts w:eastAsia="Times New Roman"/>
          <w:shd w:val="clear" w:color="auto" w:fill="FFFFFF"/>
          <w:lang w:eastAsia="en-GB"/>
        </w:rPr>
        <w:t xml:space="preserve">Here the cost of petrol being lower means </w:t>
      </w:r>
      <w:r w:rsidR="007C12D2" w:rsidRPr="00D02B88">
        <w:rPr>
          <w:rFonts w:eastAsia="Times New Roman"/>
          <w:b/>
          <w:bCs/>
          <w:shd w:val="clear" w:color="auto" w:fill="FFFFFF"/>
          <w:lang w:eastAsia="en-GB"/>
        </w:rPr>
        <w:t>91 octane petrol</w:t>
      </w:r>
      <w:r w:rsidR="007C12D2">
        <w:rPr>
          <w:rFonts w:eastAsia="Times New Roman"/>
          <w:shd w:val="clear" w:color="auto" w:fill="FFFFFF"/>
          <w:lang w:eastAsia="en-GB"/>
        </w:rPr>
        <w:t xml:space="preserve"> is:</w:t>
      </w:r>
    </w:p>
    <w:p w14:paraId="1A12780B" w14:textId="12567B03" w:rsidR="007C12D2" w:rsidRDefault="001B3A56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</w:t>
      </w:r>
      <w:r w:rsidR="007C12D2">
        <w:rPr>
          <w:shd w:val="clear" w:color="auto" w:fill="FFFFFF"/>
          <w:lang w:eastAsia="en-GB"/>
        </w:rPr>
        <w:t>ess than 3 dollars for every litre</w:t>
      </w:r>
    </w:p>
    <w:p w14:paraId="014CE7A5" w14:textId="1B97274E" w:rsidR="007C12D2" w:rsidRDefault="00475FF1" w:rsidP="001B3A56">
      <w:pPr>
        <w:pStyle w:val="Listtoplevel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1889664" behindDoc="0" locked="0" layoutInCell="1" allowOverlap="1" wp14:anchorId="10CB94CF" wp14:editId="7CCA7D4A">
                <wp:simplePos x="0" y="0"/>
                <wp:positionH relativeFrom="column">
                  <wp:posOffset>0</wp:posOffset>
                </wp:positionH>
                <wp:positionV relativeFrom="paragraph">
                  <wp:posOffset>315595</wp:posOffset>
                </wp:positionV>
                <wp:extent cx="1980000" cy="936000"/>
                <wp:effectExtent l="0" t="0" r="1270" b="0"/>
                <wp:wrapNone/>
                <wp:docPr id="209544341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0000" cy="936000"/>
                          <a:chOff x="0" y="0"/>
                          <a:chExt cx="2102402" cy="1060781"/>
                        </a:xfrm>
                      </wpg:grpSpPr>
                      <pic:pic xmlns:pic="http://schemas.openxmlformats.org/drawingml/2006/picture">
                        <pic:nvPicPr>
                          <pic:cNvPr id="1517664762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830" cy="1052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16868363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9572" y="7951"/>
                            <a:ext cx="1052830" cy="1052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B1A567" id="Group 13" o:spid="_x0000_s1026" alt="&quot;&quot;" style="position:absolute;margin-left:0;margin-top:24.85pt;width:155.9pt;height:73.7pt;z-index:251889664;mso-width-relative:margin;mso-height-relative:margin" coordsize="21024,10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">
                <v:shape id="Picture 1" o:spid="_x0000_s1027" type="#_x0000_t75" alt="&quot;&quot;" style="position:absolute;width:10528;height:10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">
                  <v:imagedata r:id="rId51" o:title=""/>
                </v:shape>
                <v:shape id="Picture 1" o:spid="_x0000_s1028" type="#_x0000_t75" alt="&quot;&quot;" style="position:absolute;left:10495;top:79;width:10529;height:10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">
                  <v:imagedata r:id="rId52" o:title=""/>
                </v:shape>
              </v:group>
            </w:pict>
          </mc:Fallback>
        </mc:AlternateContent>
      </w:r>
      <w:r w:rsidR="001B3A56">
        <w:rPr>
          <w:shd w:val="clear" w:color="auto" w:fill="FFFFFF"/>
          <w:lang w:eastAsia="en-GB"/>
        </w:rPr>
        <w:t>a</w:t>
      </w:r>
      <w:r w:rsidR="007C12D2">
        <w:rPr>
          <w:shd w:val="clear" w:color="auto" w:fill="FFFFFF"/>
          <w:lang w:eastAsia="en-GB"/>
        </w:rPr>
        <w:t>nd</w:t>
      </w:r>
    </w:p>
    <w:p w14:paraId="6F57670B" w14:textId="3DE31461" w:rsidR="007C12D2" w:rsidRDefault="001B3A56" w:rsidP="001B3A5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</w:t>
      </w:r>
      <w:r w:rsidR="007C12D2">
        <w:rPr>
          <w:shd w:val="clear" w:color="auto" w:fill="FFFFFF"/>
          <w:lang w:eastAsia="en-GB"/>
        </w:rPr>
        <w:t>tays that way for 4 weeks in a row.</w:t>
      </w:r>
    </w:p>
    <w:p w14:paraId="6438F45C" w14:textId="4661DFA5" w:rsidR="007C12D2" w:rsidRDefault="000731C1" w:rsidP="007C12D2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rFonts w:eastAsia="Times New Roman"/>
          <w:noProof/>
          <w:lang w:eastAsia="en-GB"/>
        </w:rPr>
        <w:drawing>
          <wp:anchor distT="0" distB="0" distL="114300" distR="114300" simplePos="0" relativeHeight="251975680" behindDoc="0" locked="0" layoutInCell="1" allowOverlap="1" wp14:anchorId="79D193EE" wp14:editId="468A1FE1">
            <wp:simplePos x="0" y="0"/>
            <wp:positionH relativeFrom="margin">
              <wp:posOffset>-142875</wp:posOffset>
            </wp:positionH>
            <wp:positionV relativeFrom="paragraph">
              <wp:posOffset>349885</wp:posOffset>
            </wp:positionV>
            <wp:extent cx="1933575" cy="1047001"/>
            <wp:effectExtent l="0" t="0" r="0" b="1270"/>
            <wp:wrapNone/>
            <wp:docPr id="207705469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4620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047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E80367" w14:textId="38AC55BC" w:rsidR="007C12D2" w:rsidRDefault="00D02B88" w:rsidP="007C12D2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noProof/>
        </w:rPr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6970817D" wp14:editId="282C64C2">
                <wp:simplePos x="0" y="0"/>
                <wp:positionH relativeFrom="margin">
                  <wp:align>right</wp:align>
                </wp:positionH>
                <wp:positionV relativeFrom="paragraph">
                  <wp:posOffset>302384</wp:posOffset>
                </wp:positionV>
                <wp:extent cx="3505200" cy="685800"/>
                <wp:effectExtent l="0" t="0" r="0" b="0"/>
                <wp:wrapNone/>
                <wp:docPr id="924865777" name="Rectangle 9248657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68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81900D" id="Rectangle 924865777" o:spid="_x0000_s1026" alt="&quot;&quot;" style="position:absolute;margin-left:224.8pt;margin-top:23.8pt;width:276pt;height:54pt;z-index:-2513571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23749B1C" w14:textId="1020C98A" w:rsidR="00A224CF" w:rsidRDefault="00A224CF" w:rsidP="007C12D2">
      <w:pPr>
        <w:rPr>
          <w:rFonts w:eastAsia="Times New Roman"/>
          <w:shd w:val="clear" w:color="auto" w:fill="FFFFFF"/>
          <w:lang w:eastAsia="en-GB"/>
        </w:rPr>
      </w:pPr>
      <w:r w:rsidRPr="00D02B88">
        <w:rPr>
          <w:rFonts w:eastAsia="Times New Roman"/>
          <w:b/>
          <w:bCs/>
          <w:lang w:eastAsia="en-GB"/>
        </w:rPr>
        <w:t>91 octane petrol</w:t>
      </w:r>
      <w:r w:rsidRPr="00D02B88">
        <w:rPr>
          <w:rFonts w:eastAsia="Times New Roman"/>
          <w:lang w:eastAsia="en-GB"/>
        </w:rPr>
        <w:t xml:space="preserve"> is the kind of petrol most people use in their cars.</w:t>
      </w:r>
    </w:p>
    <w:p w14:paraId="25E721D7" w14:textId="4C6BFB34" w:rsidR="00A224CF" w:rsidRDefault="00A224CF" w:rsidP="007C12D2">
      <w:pPr>
        <w:rPr>
          <w:rFonts w:eastAsia="Times New Roman"/>
          <w:shd w:val="clear" w:color="auto" w:fill="FFFFFF"/>
          <w:lang w:eastAsia="en-GB"/>
        </w:rPr>
      </w:pPr>
    </w:p>
    <w:p w14:paraId="0EA2EFC6" w14:textId="6590CF3B" w:rsidR="001B3A56" w:rsidRDefault="001A1F9D" w:rsidP="007C12D2">
      <w:pPr>
        <w:rPr>
          <w:rFonts w:eastAsia="Times New Roman"/>
          <w:shd w:val="clear" w:color="auto" w:fill="FFFFFF"/>
          <w:lang w:eastAsia="en-GB"/>
        </w:rPr>
      </w:pPr>
      <w:r w:rsidRPr="001A1F9D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68160" behindDoc="0" locked="0" layoutInCell="1" allowOverlap="1" wp14:anchorId="6864B382" wp14:editId="691A091B">
            <wp:simplePos x="0" y="0"/>
            <wp:positionH relativeFrom="margin">
              <wp:align>left</wp:align>
            </wp:positionH>
            <wp:positionV relativeFrom="paragraph">
              <wp:posOffset>8585</wp:posOffset>
            </wp:positionV>
            <wp:extent cx="1572768" cy="1572768"/>
            <wp:effectExtent l="0" t="0" r="8890" b="0"/>
            <wp:wrapNone/>
            <wp:docPr id="32794385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94385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48" cy="1574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BD2ADC" w14:textId="4970D33C" w:rsidR="007C12D2" w:rsidRDefault="007C12D2" w:rsidP="007C12D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change show that home and community support workers are important.</w:t>
      </w:r>
    </w:p>
    <w:p w14:paraId="12ECE65C" w14:textId="0837E7E2" w:rsidR="007C12D2" w:rsidRDefault="007C12D2" w:rsidP="007C12D2">
      <w:pPr>
        <w:rPr>
          <w:rFonts w:eastAsia="Times New Roman"/>
          <w:shd w:val="clear" w:color="auto" w:fill="FFFFFF"/>
          <w:lang w:eastAsia="en-GB"/>
        </w:rPr>
      </w:pPr>
    </w:p>
    <w:p w14:paraId="2D2842EC" w14:textId="63C7827F" w:rsidR="001B3A56" w:rsidRDefault="00475FF1" w:rsidP="007C12D2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55872" behindDoc="0" locked="0" layoutInCell="1" allowOverlap="1" wp14:anchorId="01DE073C" wp14:editId="54766282">
            <wp:simplePos x="0" y="0"/>
            <wp:positionH relativeFrom="margin">
              <wp:align>left</wp:align>
            </wp:positionH>
            <wp:positionV relativeFrom="paragraph">
              <wp:posOffset>154084</wp:posOffset>
            </wp:positionV>
            <wp:extent cx="1620000" cy="1525500"/>
            <wp:effectExtent l="0" t="0" r="0" b="0"/>
            <wp:wrapNone/>
            <wp:docPr id="162808736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08736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5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197806" w14:textId="21954905" w:rsidR="0098180B" w:rsidRPr="001B3A56" w:rsidRDefault="007C12D2" w:rsidP="001B3A5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means they can keep doing the important work of supporting disabled people.</w:t>
      </w:r>
      <w:r w:rsidR="00BD34B6" w:rsidRPr="0098180B">
        <w:t xml:space="preserve"> </w:t>
      </w:r>
    </w:p>
    <w:p w14:paraId="0E97E365" w14:textId="5B8E99F8" w:rsidR="000A3C46" w:rsidRDefault="0098180B" w:rsidP="001B3A5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3FB64D7" w14:textId="4CF73B60" w:rsidR="000A3C46" w:rsidRDefault="001A1F9D" w:rsidP="000A3C46">
      <w:pPr>
        <w:pStyle w:val="Heading1"/>
      </w:pPr>
      <w:r>
        <w:t>More information</w:t>
      </w:r>
    </w:p>
    <w:p w14:paraId="0E58936E" w14:textId="04F5FB4D" w:rsidR="000A3C46" w:rsidRDefault="000731C1" w:rsidP="000A3C46">
      <w:r w:rsidRPr="000731C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79776" behindDoc="0" locked="0" layoutInCell="1" allowOverlap="1" wp14:anchorId="45617C88" wp14:editId="3BE51112">
            <wp:simplePos x="0" y="0"/>
            <wp:positionH relativeFrom="column">
              <wp:posOffset>133350</wp:posOffset>
            </wp:positionH>
            <wp:positionV relativeFrom="paragraph">
              <wp:posOffset>334010</wp:posOffset>
            </wp:positionV>
            <wp:extent cx="1333500" cy="1333500"/>
            <wp:effectExtent l="0" t="0" r="0" b="0"/>
            <wp:wrapNone/>
            <wp:docPr id="668956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9566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C983B" w14:textId="5A1223D8" w:rsidR="000A3C46" w:rsidRDefault="000A3C46" w:rsidP="000A3C46"/>
    <w:p w14:paraId="1A337285" w14:textId="5D49F821" w:rsidR="000A3C46" w:rsidRDefault="001A1F9D" w:rsidP="001A1F9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have a support worker talk to them first if you have any questions.</w:t>
      </w:r>
      <w:r w:rsidR="00247DCE">
        <w:rPr>
          <w:rFonts w:eastAsia="Times New Roman"/>
          <w:shd w:val="clear" w:color="auto" w:fill="FFFFFF"/>
          <w:lang w:eastAsia="en-GB"/>
        </w:rPr>
        <w:br/>
      </w:r>
    </w:p>
    <w:p w14:paraId="182A2935" w14:textId="65EE3B23" w:rsidR="00247DCE" w:rsidRDefault="00CC1335" w:rsidP="001A1F9D">
      <w:pPr>
        <w:rPr>
          <w:rFonts w:eastAsia="Times New Roman"/>
          <w:shd w:val="clear" w:color="auto" w:fill="FFFFFF"/>
          <w:lang w:eastAsia="en-GB"/>
        </w:rPr>
      </w:pPr>
      <w:r w:rsidRPr="004705D6">
        <w:rPr>
          <w:noProof/>
          <w:lang w:eastAsia="en-GB"/>
        </w:rPr>
        <w:drawing>
          <wp:anchor distT="0" distB="0" distL="114300" distR="114300" simplePos="0" relativeHeight="251890688" behindDoc="0" locked="0" layoutInCell="1" allowOverlap="1" wp14:anchorId="4F5C7FFC" wp14:editId="5AB6A906">
            <wp:simplePos x="0" y="0"/>
            <wp:positionH relativeFrom="margin">
              <wp:posOffset>104775</wp:posOffset>
            </wp:positionH>
            <wp:positionV relativeFrom="paragraph">
              <wp:posOffset>238760</wp:posOffset>
            </wp:positionV>
            <wp:extent cx="1362075" cy="1362075"/>
            <wp:effectExtent l="0" t="0" r="0" b="9525"/>
            <wp:wrapNone/>
            <wp:docPr id="57931246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31246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2CE870" w14:textId="2C727A46" w:rsidR="00247DCE" w:rsidRDefault="00247DCE" w:rsidP="001A1F9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have any more question you can talk to the government agency that funds your support worker.</w:t>
      </w:r>
    </w:p>
    <w:p w14:paraId="6374A463" w14:textId="3DDBA7EC" w:rsidR="001A1F9D" w:rsidRDefault="001A1F9D" w:rsidP="001A1F9D">
      <w:pPr>
        <w:rPr>
          <w:rFonts w:eastAsia="Times New Roman"/>
          <w:shd w:val="clear" w:color="auto" w:fill="FFFFFF"/>
          <w:lang w:eastAsia="en-GB"/>
        </w:rPr>
      </w:pPr>
    </w:p>
    <w:p w14:paraId="41F0E1A9" w14:textId="3BE0058C" w:rsidR="00597177" w:rsidRDefault="000731C1" w:rsidP="001A1F9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77728" behindDoc="0" locked="0" layoutInCell="1" allowOverlap="1" wp14:anchorId="68637A7A" wp14:editId="3BF5CB96">
                <wp:simplePos x="0" y="0"/>
                <wp:positionH relativeFrom="column">
                  <wp:posOffset>0</wp:posOffset>
                </wp:positionH>
                <wp:positionV relativeFrom="paragraph">
                  <wp:posOffset>287020</wp:posOffset>
                </wp:positionV>
                <wp:extent cx="1926590" cy="1218565"/>
                <wp:effectExtent l="0" t="0" r="0" b="635"/>
                <wp:wrapNone/>
                <wp:docPr id="1588086642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6590" cy="1218565"/>
                          <a:chOff x="0" y="0"/>
                          <a:chExt cx="1926590" cy="1218565"/>
                        </a:xfrm>
                      </wpg:grpSpPr>
                      <pic:pic xmlns:pic="http://schemas.openxmlformats.org/drawingml/2006/picture">
                        <pic:nvPicPr>
                          <pic:cNvPr id="1504060751" name="Picture 41" descr="Logo for Disability Support Services. Dark green text on a white background.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133350" y="0"/>
                            <a:ext cx="1793240" cy="6934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15941021" name="Picture 1659188849" descr="Logo for Ministery of Social Development Te Manatū Whakahiato Ora. Black text on a white background.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619125"/>
                            <a:ext cx="1857375" cy="599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BB55FF2" id="Group 10" o:spid="_x0000_s1026" alt="&quot;&quot;" style="position:absolute;margin-left:0;margin-top:22.6pt;width:151.7pt;height:95.95pt;z-index:251977728" coordsize="19265,1218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RTUyBsb2dv&#10;cyBvbmx5IG91dGxpbmVkIE1EAAAABZADAAIAAAAUAAACtJAEAAIAAAAUAAACyJKRAAIAAAADMDAA&#10;AJKSAAIAAAADMDAAAOocAAcAAAEMAAABqAAAAAAc6gAAAA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PD94cGFja2V0IGVuZD0ndyc/&#10;Pv/bAEMAAwICAwICAwMDAwQDAwQFCAUFBAQFCgcHBggMCgwMCwoLCw0OEhANDhEOCwsQFhARExQV&#10;FRUMDxcYFhQYEhQVFP/bAEMBAwQEBQQFCQUFCRQNCw0UFBQUFBQUFBQUFBQUFBQUFBQUFBQUFBQU&#10;FBQUFBQUFBQUFBQUFBQUFBQUFBQUFBQUFP/AABEIAsUIk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Q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vP/AIzfCu3+NXgG40aPXtU8PXci&#10;+bY6zot7JBLBJj5X+RgJEPdTwQeMHBAB6BRX4JfFTxR8ZPg78QNb8H+IvHPiq31XS5zDJt1q52SL&#10;1SRDv5R1KsD6MK9U/Y08GfFf9qD4lfYZviL4vsfCelhbjWNQi1q53BCTshjy/wDrHIIz/CAzc4AI&#10;M/Zmis/R9Ls/DelWGl2rOltAgggFxO8sjYUnl3JZ2wCSSSTgk1oUC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">
                <v:shape id="Picture 41" o:spid="_x0000_s1027" type="#_x0000_t75" alt="Logo for Disability Support Services. Dark green text on a white background." style="position:absolute;left:1333;width:17932;height: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">
                  <v:imagedata r:id="rId25" o:title="Logo for Disability Support Services. Dark green text on a white background"/>
                </v:shape>
                <v:shape id="Picture 1659188849" o:spid="_x0000_s1028" type="#_x0000_t75" alt="Logo for Ministery of Social Development Te Manatū Whakahiato Ora. Black text on a white background." style="position:absolute;top:6191;width:18573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">
                  <v:imagedata r:id="rId26" o:title="Logo for Ministery of Social Development Te Manatū Whakahiato Ora. Black text on a white background"/>
                </v:shape>
              </v:group>
            </w:pict>
          </mc:Fallback>
        </mc:AlternateContent>
      </w:r>
    </w:p>
    <w:p w14:paraId="7C299F5D" w14:textId="1BAAE29F" w:rsidR="004705D6" w:rsidRDefault="004705D6" w:rsidP="004705D6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Ministry of Social Development </w:t>
      </w:r>
      <w:r w:rsidR="00475FF1">
        <w:rPr>
          <w:rFonts w:eastAsia="Times New Roman"/>
          <w:shd w:val="clear" w:color="auto" w:fill="FFFFFF"/>
          <w:lang w:eastAsia="en-GB"/>
        </w:rPr>
        <w:t>–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475FF1">
        <w:rPr>
          <w:rFonts w:eastAsia="Times New Roman"/>
          <w:shd w:val="clear" w:color="auto" w:fill="FFFFFF"/>
          <w:lang w:eastAsia="en-GB"/>
        </w:rPr>
        <w:t xml:space="preserve">Disability </w:t>
      </w:r>
      <w:r>
        <w:rPr>
          <w:rFonts w:eastAsia="Times New Roman"/>
          <w:shd w:val="clear" w:color="auto" w:fill="FFFFFF"/>
          <w:lang w:eastAsia="en-GB"/>
        </w:rPr>
        <w:t>Support Services</w:t>
      </w:r>
    </w:p>
    <w:p w14:paraId="1E0421C6" w14:textId="4721A8AF" w:rsidR="004705D6" w:rsidRDefault="004705D6" w:rsidP="001A1F9D">
      <w:pPr>
        <w:rPr>
          <w:rFonts w:eastAsia="Times New Roman"/>
          <w:shd w:val="clear" w:color="auto" w:fill="FFFFFF"/>
          <w:lang w:eastAsia="en-GB"/>
        </w:rPr>
      </w:pPr>
    </w:p>
    <w:p w14:paraId="569C8EAD" w14:textId="2D8A6034" w:rsidR="004705D6" w:rsidRDefault="004705D6" w:rsidP="004705D6">
      <w:pPr>
        <w:rPr>
          <w:lang w:eastAsia="en-GB"/>
        </w:rPr>
      </w:pPr>
    </w:p>
    <w:p w14:paraId="4F1A6F6B" w14:textId="3099797E" w:rsidR="004705D6" w:rsidRDefault="009236E5" w:rsidP="004705D6">
      <w:pPr>
        <w:rPr>
          <w:lang w:eastAsia="en-GB"/>
        </w:rPr>
      </w:pPr>
      <w:r w:rsidRPr="00A96890">
        <w:rPr>
          <w:noProof/>
          <w:lang w:eastAsia="en-GB"/>
        </w:rPr>
        <w:drawing>
          <wp:anchor distT="0" distB="0" distL="114300" distR="114300" simplePos="0" relativeHeight="251904000" behindDoc="0" locked="0" layoutInCell="1" allowOverlap="1" wp14:anchorId="5ACA10D1" wp14:editId="78EC8EED">
            <wp:simplePos x="0" y="0"/>
            <wp:positionH relativeFrom="margin">
              <wp:posOffset>0</wp:posOffset>
            </wp:positionH>
            <wp:positionV relativeFrom="paragraph">
              <wp:posOffset>9871</wp:posOffset>
            </wp:positionV>
            <wp:extent cx="1620000" cy="1620000"/>
            <wp:effectExtent l="0" t="0" r="0" b="0"/>
            <wp:wrapNone/>
            <wp:docPr id="349462780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46278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5D6">
        <w:rPr>
          <w:lang w:eastAsia="en-GB"/>
        </w:rPr>
        <w:t>You can email Disability Support Services at:</w:t>
      </w:r>
    </w:p>
    <w:p w14:paraId="44313D47" w14:textId="77777777" w:rsidR="004705D6" w:rsidRDefault="004705D6" w:rsidP="004705D6">
      <w:pPr>
        <w:rPr>
          <w:lang w:eastAsia="en-GB"/>
        </w:rPr>
      </w:pPr>
    </w:p>
    <w:p w14:paraId="3008ABBA" w14:textId="195F19B1" w:rsidR="004705D6" w:rsidRPr="00D02B88" w:rsidRDefault="004705D6" w:rsidP="004705D6">
      <w:pPr>
        <w:rPr>
          <w:b/>
          <w:bCs/>
          <w:color w:val="0D0D0D" w:themeColor="text1" w:themeTint="F2"/>
          <w:lang w:eastAsia="en-GB"/>
        </w:rPr>
      </w:pPr>
      <w:hyperlink r:id="rId58" w:history="1">
        <w:r w:rsidRPr="00D02B88">
          <w:rPr>
            <w:rStyle w:val="Hyperlink"/>
            <w:b/>
            <w:bCs/>
            <w:color w:val="0D0D0D" w:themeColor="text1" w:themeTint="F2"/>
            <w:u w:val="none"/>
            <w:lang w:eastAsia="en-GB"/>
          </w:rPr>
          <w:t>info@disabilitysupport.govt.nz</w:t>
        </w:r>
      </w:hyperlink>
    </w:p>
    <w:p w14:paraId="57B0DDBA" w14:textId="5AC5D57C" w:rsidR="004705D6" w:rsidRDefault="004705D6" w:rsidP="004705D6">
      <w:pPr>
        <w:rPr>
          <w:lang w:eastAsia="en-GB"/>
        </w:rPr>
      </w:pPr>
    </w:p>
    <w:p w14:paraId="37371CA3" w14:textId="365E97B1" w:rsidR="004705D6" w:rsidRDefault="004705D6" w:rsidP="004705D6">
      <w:pPr>
        <w:rPr>
          <w:lang w:eastAsia="en-GB"/>
        </w:rPr>
      </w:pPr>
    </w:p>
    <w:p w14:paraId="58525A8D" w14:textId="1E315C24" w:rsidR="004705D6" w:rsidRDefault="00CC1335" w:rsidP="004705D6">
      <w:pPr>
        <w:rPr>
          <w:lang w:eastAsia="en-GB"/>
        </w:rPr>
      </w:pPr>
      <w:r w:rsidRPr="004705D6">
        <w:rPr>
          <w:noProof/>
          <w:lang w:eastAsia="en-GB"/>
        </w:rPr>
        <w:drawing>
          <wp:anchor distT="0" distB="0" distL="114300" distR="114300" simplePos="0" relativeHeight="252008448" behindDoc="0" locked="0" layoutInCell="1" allowOverlap="1" wp14:anchorId="52358792" wp14:editId="659D32E7">
            <wp:simplePos x="0" y="0"/>
            <wp:positionH relativeFrom="margin">
              <wp:posOffset>76200</wp:posOffset>
            </wp:positionH>
            <wp:positionV relativeFrom="paragraph">
              <wp:posOffset>-185420</wp:posOffset>
            </wp:positionV>
            <wp:extent cx="1362075" cy="1362075"/>
            <wp:effectExtent l="0" t="0" r="0" b="9525"/>
            <wp:wrapNone/>
            <wp:docPr id="103217776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31246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5D6">
        <w:rPr>
          <w:lang w:eastAsia="en-GB"/>
        </w:rPr>
        <w:t>You can phone Disability Support Services on:</w:t>
      </w:r>
    </w:p>
    <w:p w14:paraId="6A68BC0C" w14:textId="0A92971B" w:rsidR="004705D6" w:rsidRDefault="004705D6" w:rsidP="004705D6">
      <w:pPr>
        <w:rPr>
          <w:lang w:eastAsia="en-GB"/>
        </w:rPr>
      </w:pPr>
    </w:p>
    <w:p w14:paraId="4F02F69E" w14:textId="616432C2" w:rsidR="004705D6" w:rsidRDefault="004705D6" w:rsidP="004705D6">
      <w:pPr>
        <w:rPr>
          <w:lang w:eastAsia="en-GB"/>
        </w:rPr>
      </w:pPr>
      <w:r w:rsidRPr="00D02B88">
        <w:rPr>
          <w:b/>
          <w:bCs/>
          <w:lang w:eastAsia="en-GB"/>
        </w:rPr>
        <w:t>0800 566 601</w:t>
      </w:r>
    </w:p>
    <w:p w14:paraId="3FBBF892" w14:textId="77777777" w:rsidR="004705D6" w:rsidRDefault="004705D6" w:rsidP="004705D6">
      <w:pPr>
        <w:rPr>
          <w:lang w:eastAsia="en-GB"/>
        </w:rPr>
      </w:pPr>
    </w:p>
    <w:p w14:paraId="293BC578" w14:textId="77777777" w:rsidR="004705D6" w:rsidRDefault="004705D6" w:rsidP="004705D6">
      <w:pPr>
        <w:rPr>
          <w:lang w:eastAsia="en-GB"/>
        </w:rPr>
      </w:pPr>
    </w:p>
    <w:p w14:paraId="43A28D2D" w14:textId="1831942B" w:rsidR="007036ED" w:rsidRDefault="00D22782" w:rsidP="004705D6">
      <w:pPr>
        <w:rPr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82848" behindDoc="0" locked="0" layoutInCell="1" allowOverlap="1" wp14:anchorId="410DE61A" wp14:editId="35341633">
                <wp:simplePos x="0" y="0"/>
                <wp:positionH relativeFrom="column">
                  <wp:posOffset>-148565</wp:posOffset>
                </wp:positionH>
                <wp:positionV relativeFrom="paragraph">
                  <wp:posOffset>-180975</wp:posOffset>
                </wp:positionV>
                <wp:extent cx="1926590" cy="1218565"/>
                <wp:effectExtent l="0" t="0" r="0" b="635"/>
                <wp:wrapNone/>
                <wp:docPr id="797895175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6590" cy="1218565"/>
                          <a:chOff x="0" y="0"/>
                          <a:chExt cx="1926590" cy="1218565"/>
                        </a:xfrm>
                      </wpg:grpSpPr>
                      <pic:pic xmlns:pic="http://schemas.openxmlformats.org/drawingml/2006/picture">
                        <pic:nvPicPr>
                          <pic:cNvPr id="1304724949" name="Picture 41" descr="Logo for Disability Support Services. Dark green text on a white background.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133350" y="0"/>
                            <a:ext cx="1793240" cy="6934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7821535" name="Picture 1659188849" descr="Logo for Ministery of Social Development Te Manatū Whakahiato Ora. Black text on a white background.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619125"/>
                            <a:ext cx="1857375" cy="599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86BBB3F" id="Group 10" o:spid="_x0000_s1026" alt="&quot;&quot;" style="position:absolute;margin-left:-11.7pt;margin-top:-14.25pt;width:151.7pt;height:95.95pt;z-index:251982848" coordsize="19265,1218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ERTUyBs&#10;b2dvcyBvbmx5IG91dGxpbmVkIE1EAAAABZADAAIAAAAUAAACtJAEAAIAAAAUAAACyJKRAAIAAAAD&#10;MDAAAJKSAAIAAAADMDAAAOocAAcAAAEMAAABqAAAAAAc6gAAAA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PD94cGFja2V0IGVuZD0n&#10;dyc/Pv/bAEMAAwICAwICAwMDAwQDAwQFCAUFBAQFCgcHBggMCgwMCwoLCw0OEhANDhEOCwsQFhAR&#10;ExQVFRUMDxcYFhQYEhQVFP/bAEMBAwQEBQQFCQUFCRQNCw0UFBQUFBQUFBQUFBQUFBQUFBQUFBQU&#10;FBQUFBQUFBQUFBQUFBQUFBQUFBQUFBQUFBQUFP/AABEIAsUIk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Q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vP/AIzfCu3+NXgG40aPXtU8&#10;PXci+bY6zot7JBLBJj5X+RgJEPdTwQeMHBAB6BRX4JfFTxR8ZPg78QNb8H+IvHPiq31XS5zDJt1q&#10;52SL1SRDv5R1KsD6MK9U/Y08GfFf9qD4lfYZviL4vsfCelhbjWNQi1q53BCTshjy/wDrHIIz/CAz&#10;c4AIM/Zmis/R9Ls/DelWGl2rOltAgggFxO8sjYUnl3JZ2wCSSSTgk1oUC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">
                <v:shape id="Picture 41" o:spid="_x0000_s1027" type="#_x0000_t75" alt="Logo for Disability Support Services. Dark green text on a white background." style="position:absolute;left:1333;width:17932;height: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">
                  <v:imagedata r:id="rId25" o:title="Logo for Disability Support Services. Dark green text on a white background"/>
                </v:shape>
                <v:shape id="Picture 1659188849" o:spid="_x0000_s1028" type="#_x0000_t75" alt="Logo for Ministery of Social Development Te Manatū Whakahiato Ora. Black text on a white background." style="position:absolute;top:6191;width:18573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">
                  <v:imagedata r:id="rId26" o:title="Logo for Ministery of Social Development Te Manatū Whakahiato Ora. Black text on a white background"/>
                </v:shape>
              </v:group>
            </w:pict>
          </mc:Fallback>
        </mc:AlternateContent>
      </w:r>
      <w:r w:rsidR="004705D6">
        <w:rPr>
          <w:lang w:eastAsia="en-GB"/>
        </w:rPr>
        <w:t>Disability Support Services are open for phone calls</w:t>
      </w:r>
      <w:r w:rsidR="000731C1">
        <w:rPr>
          <w:lang w:eastAsia="en-GB"/>
        </w:rPr>
        <w:t xml:space="preserve"> </w:t>
      </w:r>
    </w:p>
    <w:p w14:paraId="26DAA1C8" w14:textId="2A1FE78D" w:rsidR="007036ED" w:rsidRDefault="00D22782" w:rsidP="007036ED">
      <w:pPr>
        <w:pStyle w:val="ListParagraph"/>
        <w:numPr>
          <w:ilvl w:val="0"/>
          <w:numId w:val="15"/>
        </w:numPr>
        <w:ind w:left="4253" w:hanging="567"/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52128" behindDoc="0" locked="0" layoutInCell="1" allowOverlap="1" wp14:anchorId="74487194" wp14:editId="16E60D11">
                <wp:simplePos x="0" y="0"/>
                <wp:positionH relativeFrom="column">
                  <wp:posOffset>-203200</wp:posOffset>
                </wp:positionH>
                <wp:positionV relativeFrom="paragraph">
                  <wp:posOffset>645795</wp:posOffset>
                </wp:positionV>
                <wp:extent cx="1920875" cy="801370"/>
                <wp:effectExtent l="0" t="0" r="3175" b="0"/>
                <wp:wrapNone/>
                <wp:docPr id="2125624492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0875" cy="801370"/>
                          <a:chOff x="0" y="0"/>
                          <a:chExt cx="1920875" cy="801370"/>
                        </a:xfrm>
                      </wpg:grpSpPr>
                      <pic:pic xmlns:pic="http://schemas.openxmlformats.org/drawingml/2006/picture">
                        <pic:nvPicPr>
                          <pic:cNvPr id="41272197" name="Picture 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8250" y="9525"/>
                            <a:ext cx="68262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81288102" name="Arrow: Right 34"/>
                        <wps:cNvSpPr/>
                        <wps:spPr>
                          <a:xfrm>
                            <a:off x="771525" y="257175"/>
                            <a:ext cx="356235" cy="21336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51653361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43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7ABF155" id="Group 12" o:spid="_x0000_s1026" alt="&quot;&quot;" style="position:absolute;margin-left:-16pt;margin-top:50.85pt;width:151.25pt;height:63.1pt;z-index:251952128" coordsize="19208,80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7" type="#_x0000_t75" alt="&quot;&quot;" style="position:absolute;left:12382;top:95;width:6826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">
                  <v:imagedata r:id="rId61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4" o:spid="_x0000_s1028" type="#_x0000_t13" style="position:absolute;left:7715;top:2571;width:3562;height:2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" adj="15132" fillcolor="#4472c4 [3204]" strokecolor="#09101d [484]" strokeweight="1pt"/>
                <v:shape id="Picture 35" o:spid="_x0000_s1029" type="#_x0000_t75" alt="&quot;&quot;" style="position:absolute;width:6864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">
                  <v:imagedata r:id="rId62" o:title=""/>
                </v:shape>
              </v:group>
            </w:pict>
          </mc:Fallback>
        </mc:AlternateContent>
      </w:r>
      <w:r w:rsidR="000731C1">
        <w:rPr>
          <w:lang w:eastAsia="en-GB"/>
        </w:rPr>
        <w:t xml:space="preserve">from 8 in the morning </w:t>
      </w:r>
    </w:p>
    <w:p w14:paraId="1DE9A91E" w14:textId="1D1EBC62" w:rsidR="000731C1" w:rsidRDefault="000731C1" w:rsidP="007036ED">
      <w:pPr>
        <w:pStyle w:val="ListParagraph"/>
        <w:numPr>
          <w:ilvl w:val="0"/>
          <w:numId w:val="15"/>
        </w:numPr>
        <w:ind w:left="4253" w:hanging="567"/>
        <w:rPr>
          <w:lang w:eastAsia="en-GB"/>
        </w:rPr>
      </w:pPr>
      <w:r>
        <w:rPr>
          <w:lang w:eastAsia="en-GB"/>
        </w:rPr>
        <w:t>to 5 in the afternoon on</w:t>
      </w:r>
    </w:p>
    <w:p w14:paraId="5F4114ED" w14:textId="57FB4C17" w:rsidR="000731C1" w:rsidRDefault="00D22782" w:rsidP="007036ED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84896" behindDoc="0" locked="0" layoutInCell="1" allowOverlap="1" wp14:anchorId="5EA2F41B" wp14:editId="21C9C424">
                <wp:simplePos x="0" y="0"/>
                <wp:positionH relativeFrom="column">
                  <wp:posOffset>-276225</wp:posOffset>
                </wp:positionH>
                <wp:positionV relativeFrom="paragraph">
                  <wp:posOffset>618490</wp:posOffset>
                </wp:positionV>
                <wp:extent cx="2190750" cy="1533525"/>
                <wp:effectExtent l="0" t="0" r="0" b="9525"/>
                <wp:wrapNone/>
                <wp:docPr id="1765579351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0750" cy="1533525"/>
                          <a:chOff x="0" y="0"/>
                          <a:chExt cx="2190750" cy="1533525"/>
                        </a:xfrm>
                      </wpg:grpSpPr>
                      <pic:pic xmlns:pic="http://schemas.openxmlformats.org/drawingml/2006/picture">
                        <pic:nvPicPr>
                          <pic:cNvPr id="826811819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0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0" cy="1533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35400840" name="Straight Connector 14"/>
                        <wps:cNvCnPr/>
                        <wps:spPr>
                          <a:xfrm>
                            <a:off x="571500" y="838200"/>
                            <a:ext cx="79057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12F6BE" id="Group 15" o:spid="_x0000_s1026" alt="&quot;&quot;" style="position:absolute;margin-left:-21.75pt;margin-top:48.7pt;width:172.5pt;height:120.75pt;z-index:251984896" coordsize="21907,15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">
                <v:shape id="Picture 13" o:spid="_x0000_s1027" type="#_x0000_t75" style="position:absolute;width:21907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">
                  <v:imagedata r:id="rId64" o:title="" cropbottom="19661f"/>
                </v:shape>
                <v:line id="Straight Connector 14" o:spid="_x0000_s1028" style="position:absolute;visibility:visible;mso-wrap-style:square" from="5715,8382" to="13620,8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" strokecolor="#e00" strokeweight="3pt">
                  <v:stroke joinstyle="miter"/>
                </v:line>
              </v:group>
            </w:pict>
          </mc:Fallback>
        </mc:AlternateContent>
      </w:r>
      <w:r w:rsidR="000731C1">
        <w:rPr>
          <w:lang w:eastAsia="en-GB"/>
        </w:rPr>
        <w:t>Monday</w:t>
      </w:r>
    </w:p>
    <w:p w14:paraId="38864D3A" w14:textId="666C9CA9" w:rsidR="000731C1" w:rsidRDefault="000731C1" w:rsidP="007036ED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lang w:eastAsia="en-GB"/>
        </w:rPr>
        <w:t>Tuesday</w:t>
      </w:r>
    </w:p>
    <w:p w14:paraId="7CF42122" w14:textId="08E7A389" w:rsidR="000731C1" w:rsidRDefault="000731C1" w:rsidP="007036ED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lang w:eastAsia="en-GB"/>
        </w:rPr>
        <w:t>Thursday</w:t>
      </w:r>
    </w:p>
    <w:p w14:paraId="78D547D0" w14:textId="7CB26B08" w:rsidR="000731C1" w:rsidRDefault="000731C1" w:rsidP="007036ED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lang w:eastAsia="en-GB"/>
        </w:rPr>
        <w:t>Friday</w:t>
      </w:r>
      <w:r w:rsidR="007036ED">
        <w:rPr>
          <w:lang w:eastAsia="en-GB"/>
        </w:rPr>
        <w:t>.</w:t>
      </w:r>
    </w:p>
    <w:p w14:paraId="16D54373" w14:textId="06492826" w:rsidR="000731C1" w:rsidRDefault="000731C1" w:rsidP="007036ED">
      <w:pPr>
        <w:ind w:left="0"/>
        <w:rPr>
          <w:lang w:eastAsia="en-GB"/>
        </w:rPr>
      </w:pPr>
    </w:p>
    <w:p w14:paraId="24518F10" w14:textId="1D5855E1" w:rsidR="000731C1" w:rsidRDefault="000731C1" w:rsidP="004705D6">
      <w:pPr>
        <w:rPr>
          <w:lang w:eastAsia="en-GB"/>
        </w:rPr>
      </w:pPr>
    </w:p>
    <w:p w14:paraId="69FD8CBD" w14:textId="77777777" w:rsidR="00CC1335" w:rsidRDefault="00CC1335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6E2F0DD9" w14:textId="66A884DA" w:rsidR="004705D6" w:rsidRDefault="00D22782" w:rsidP="004705D6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86944" behindDoc="0" locked="0" layoutInCell="1" allowOverlap="1" wp14:anchorId="2C92B055" wp14:editId="5718D63C">
            <wp:simplePos x="0" y="0"/>
            <wp:positionH relativeFrom="column">
              <wp:posOffset>-247650</wp:posOffset>
            </wp:positionH>
            <wp:positionV relativeFrom="paragraph">
              <wp:posOffset>200660</wp:posOffset>
            </wp:positionV>
            <wp:extent cx="2163445" cy="333375"/>
            <wp:effectExtent l="0" t="0" r="0" b="9525"/>
            <wp:wrapNone/>
            <wp:docPr id="985316434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316434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498" b="55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445" cy="333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36ED">
        <w:rPr>
          <w:lang w:eastAsia="en-GB"/>
        </w:rPr>
        <w:t>O</w:t>
      </w:r>
      <w:r w:rsidR="004705D6">
        <w:rPr>
          <w:lang w:eastAsia="en-GB"/>
        </w:rPr>
        <w:t>n Wednesdays</w:t>
      </w:r>
      <w:r w:rsidR="007036ED">
        <w:rPr>
          <w:lang w:eastAsia="en-GB"/>
        </w:rPr>
        <w:t xml:space="preserve"> they are open for phone calls from</w:t>
      </w:r>
      <w:r w:rsidR="004705D6">
        <w:rPr>
          <w:lang w:eastAsia="en-GB"/>
        </w:rPr>
        <w:t>:</w:t>
      </w:r>
    </w:p>
    <w:p w14:paraId="1E332816" w14:textId="120C36A0" w:rsidR="004705D6" w:rsidRDefault="007036ED" w:rsidP="00C83D56">
      <w:pPr>
        <w:pStyle w:val="Listtoplevel"/>
        <w:rPr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1934720" behindDoc="0" locked="0" layoutInCell="1" allowOverlap="1" wp14:anchorId="60FD59E2" wp14:editId="6651E954">
                <wp:simplePos x="0" y="0"/>
                <wp:positionH relativeFrom="column">
                  <wp:posOffset>-70485</wp:posOffset>
                </wp:positionH>
                <wp:positionV relativeFrom="paragraph">
                  <wp:posOffset>280670</wp:posOffset>
                </wp:positionV>
                <wp:extent cx="1920875" cy="810895"/>
                <wp:effectExtent l="0" t="0" r="3175" b="8255"/>
                <wp:wrapNone/>
                <wp:docPr id="1178781325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0875" cy="810895"/>
                          <a:chOff x="0" y="0"/>
                          <a:chExt cx="1920875" cy="810895"/>
                        </a:xfrm>
                      </wpg:grpSpPr>
                      <pic:pic xmlns:pic="http://schemas.openxmlformats.org/drawingml/2006/picture">
                        <pic:nvPicPr>
                          <pic:cNvPr id="913407528" name="Picture 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8250" y="0"/>
                            <a:ext cx="68262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46115274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50"/>
                            <a:ext cx="689610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30933892" name="Arrow: Right 34"/>
                        <wps:cNvSpPr/>
                        <wps:spPr>
                          <a:xfrm>
                            <a:off x="771525" y="238125"/>
                            <a:ext cx="356260" cy="213756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B54984" id="Group 11" o:spid="_x0000_s1026" alt="&quot;&quot;" style="position:absolute;margin-left:-5.55pt;margin-top:22.1pt;width:151.25pt;height:63.85pt;z-index:251934720" coordsize="19208,81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">
                <v:shape id="Picture 32" o:spid="_x0000_s1027" type="#_x0000_t75" alt="&quot;&quot;" style="position:absolute;left:12382;width:6826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">
                  <v:imagedata r:id="rId67" o:title=""/>
                </v:shape>
                <v:shape id="Picture 33" o:spid="_x0000_s1028" type="#_x0000_t75" alt="&quot;&quot;" style="position:absolute;top:190;width:6896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">
                  <v:imagedata r:id="rId68" o:title=""/>
                </v:shape>
                <v:shape id="Arrow: Right 34" o:spid="_x0000_s1029" type="#_x0000_t13" style="position:absolute;left:7715;top:2381;width:3562;height:21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" adj="15120" fillcolor="#4472c4 [3204]" strokecolor="#09101d [484]" strokeweight="1pt"/>
              </v:group>
            </w:pict>
          </mc:Fallback>
        </mc:AlternateContent>
      </w:r>
      <w:r w:rsidR="004705D6">
        <w:rPr>
          <w:lang w:eastAsia="en-GB"/>
        </w:rPr>
        <w:t>from 9:30 in the morning</w:t>
      </w:r>
    </w:p>
    <w:p w14:paraId="2B958539" w14:textId="4E3CEAE5" w:rsidR="004705D6" w:rsidRDefault="004705D6" w:rsidP="00C83D56">
      <w:pPr>
        <w:pStyle w:val="Listtoplevel"/>
        <w:rPr>
          <w:lang w:eastAsia="en-GB"/>
        </w:rPr>
      </w:pPr>
      <w:r>
        <w:rPr>
          <w:lang w:eastAsia="en-GB"/>
        </w:rPr>
        <w:t>until 5 in the afternoon.</w:t>
      </w:r>
    </w:p>
    <w:p w14:paraId="22249C26" w14:textId="2BA518E5" w:rsidR="004705D6" w:rsidRDefault="009236E5" w:rsidP="004705D6">
      <w:pPr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44E09889" wp14:editId="74B61CC2">
                <wp:simplePos x="0" y="0"/>
                <wp:positionH relativeFrom="margin">
                  <wp:posOffset>98483</wp:posOffset>
                </wp:positionH>
                <wp:positionV relativeFrom="paragraph">
                  <wp:posOffset>330835</wp:posOffset>
                </wp:positionV>
                <wp:extent cx="1619885" cy="827405"/>
                <wp:effectExtent l="0" t="0" r="0" b="0"/>
                <wp:wrapNone/>
                <wp:docPr id="712858761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827405"/>
                          <a:chOff x="0" y="0"/>
                          <a:chExt cx="1863725" cy="1009650"/>
                        </a:xfrm>
                      </wpg:grpSpPr>
                      <pic:pic xmlns:pic="http://schemas.openxmlformats.org/drawingml/2006/picture">
                        <pic:nvPicPr>
                          <pic:cNvPr id="37879916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725" cy="895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91587864" name="Graphic 3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0">
                            <a:extLst>
                              <a:ext uri="{96DAC541-7B7A-43D3-8B79-37D633B846F1}">
                                <asvg:svgBlip xmlns:asvg="http://schemas.microsoft.com/office/drawing/2016/SVG/main" r:embed="rId7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300" y="952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D930AD" id="Group 31" o:spid="_x0000_s1026" alt="&quot;&quot;" style="position:absolute;margin-left:7.75pt;margin-top:26.05pt;width:127.55pt;height:65.15pt;z-index:251928576;mso-position-horizontal-relative:margin;mso-width-relative:margin;mso-height-relative:margin" coordsize="18637,1009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8637;height:8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">
                  <v:imagedata r:id="rId72" o:title=""/>
                </v:shape>
                <v:shape id="Graphic 30" o:spid="_x0000_s1028" type="#_x0000_t75" alt="Close with solid fill" style="position:absolute;left:4953;top:95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">
                  <v:imagedata r:id="rId73" o:title="Close with solid fill"/>
                </v:shape>
                <w10:wrap anchorx="margin"/>
              </v:group>
            </w:pict>
          </mc:Fallback>
        </mc:AlternateContent>
      </w:r>
    </w:p>
    <w:p w14:paraId="7187195F" w14:textId="079CF664" w:rsidR="004705D6" w:rsidRDefault="004705D6" w:rsidP="004705D6">
      <w:pPr>
        <w:rPr>
          <w:lang w:eastAsia="en-GB"/>
        </w:rPr>
      </w:pPr>
    </w:p>
    <w:p w14:paraId="7E344640" w14:textId="59118FA5" w:rsidR="004705D6" w:rsidRDefault="004705D6" w:rsidP="004705D6">
      <w:pPr>
        <w:rPr>
          <w:lang w:eastAsia="en-GB"/>
        </w:rPr>
      </w:pPr>
      <w:r>
        <w:rPr>
          <w:lang w:eastAsia="en-GB"/>
        </w:rPr>
        <w:t>They are not open on weekends.</w:t>
      </w:r>
    </w:p>
    <w:p w14:paraId="3678036E" w14:textId="672528F8" w:rsidR="004705D6" w:rsidRDefault="00CC1335" w:rsidP="004705D6">
      <w:pPr>
        <w:spacing w:line="240" w:lineRule="auto"/>
        <w:ind w:left="0"/>
        <w:rPr>
          <w:rFonts w:eastAsiaTheme="minorHAnsi"/>
          <w:noProof/>
          <w:szCs w:val="22"/>
          <w:lang w:val="en-GB" w:eastAsia="en-GB"/>
        </w:rPr>
      </w:pPr>
      <w:r w:rsidRPr="004538BF">
        <w:rPr>
          <w:noProof/>
          <w:lang w:eastAsia="en-GB"/>
        </w:rPr>
        <w:drawing>
          <wp:anchor distT="0" distB="0" distL="114300" distR="114300" simplePos="0" relativeHeight="251923456" behindDoc="0" locked="0" layoutInCell="1" allowOverlap="1" wp14:anchorId="170DA97F" wp14:editId="22EAC56D">
            <wp:simplePos x="0" y="0"/>
            <wp:positionH relativeFrom="margin">
              <wp:posOffset>-110465</wp:posOffset>
            </wp:positionH>
            <wp:positionV relativeFrom="paragraph">
              <wp:posOffset>105410</wp:posOffset>
            </wp:positionV>
            <wp:extent cx="1620000" cy="2460202"/>
            <wp:effectExtent l="0" t="0" r="0" b="0"/>
            <wp:wrapNone/>
            <wp:docPr id="199121710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21710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25" r="27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2460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5F908" w14:textId="77777777" w:rsidR="00CC1335" w:rsidRDefault="00CC1335" w:rsidP="004705D6">
      <w:pPr>
        <w:spacing w:line="240" w:lineRule="auto"/>
        <w:ind w:left="0"/>
        <w:rPr>
          <w:rFonts w:eastAsiaTheme="minorHAnsi"/>
          <w:noProof/>
          <w:szCs w:val="22"/>
          <w:lang w:val="en-GB" w:eastAsia="en-GB"/>
        </w:rPr>
      </w:pPr>
    </w:p>
    <w:p w14:paraId="40E8F949" w14:textId="74A132C2" w:rsidR="00A96890" w:rsidRDefault="004705D6" w:rsidP="00A96890">
      <w:pPr>
        <w:rPr>
          <w:lang w:eastAsia="en-GB"/>
        </w:rPr>
      </w:pPr>
      <w:r>
        <w:rPr>
          <w:lang w:eastAsia="en-GB"/>
        </w:rPr>
        <w:t>You can send a letter / post to</w:t>
      </w:r>
    </w:p>
    <w:p w14:paraId="3528684E" w14:textId="70C211DA" w:rsidR="004705D6" w:rsidRDefault="004705D6" w:rsidP="00A96890">
      <w:pPr>
        <w:rPr>
          <w:lang w:eastAsia="en-GB"/>
        </w:rPr>
      </w:pPr>
      <w:r>
        <w:rPr>
          <w:lang w:eastAsia="en-GB"/>
        </w:rPr>
        <w:t>Disability Support Services at this address:</w:t>
      </w:r>
    </w:p>
    <w:p w14:paraId="3C21DF7F" w14:textId="311A51E6" w:rsidR="00A96890" w:rsidRDefault="00A96890" w:rsidP="00A96890">
      <w:pPr>
        <w:rPr>
          <w:lang w:eastAsia="en-GB"/>
        </w:rPr>
      </w:pPr>
    </w:p>
    <w:p w14:paraId="019B6CEE" w14:textId="2CAB737E" w:rsidR="004705D6" w:rsidRPr="00475FF1" w:rsidRDefault="004705D6" w:rsidP="00A96890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Disability Support Services</w:t>
      </w:r>
    </w:p>
    <w:p w14:paraId="4706E36B" w14:textId="77777777" w:rsidR="00A96890" w:rsidRPr="00475FF1" w:rsidRDefault="00A96890" w:rsidP="00A96890">
      <w:pPr>
        <w:rPr>
          <w:b/>
          <w:bCs/>
          <w:lang w:eastAsia="en-GB"/>
        </w:rPr>
      </w:pPr>
    </w:p>
    <w:p w14:paraId="40964F60" w14:textId="7A87CE6B" w:rsidR="004705D6" w:rsidRPr="00475FF1" w:rsidRDefault="004705D6" w:rsidP="00A96890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Ministry of Social Development</w:t>
      </w:r>
    </w:p>
    <w:p w14:paraId="770E9751" w14:textId="77777777" w:rsidR="00A96890" w:rsidRPr="00475FF1" w:rsidRDefault="00A96890" w:rsidP="00A96890">
      <w:pPr>
        <w:rPr>
          <w:b/>
          <w:bCs/>
          <w:lang w:eastAsia="en-GB"/>
        </w:rPr>
      </w:pPr>
    </w:p>
    <w:p w14:paraId="40578164" w14:textId="6E4F6625" w:rsidR="004705D6" w:rsidRPr="00475FF1" w:rsidRDefault="004705D6" w:rsidP="00A96890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PO Box 1556</w:t>
      </w:r>
    </w:p>
    <w:p w14:paraId="184E2DE4" w14:textId="77777777" w:rsidR="00A96890" w:rsidRPr="00475FF1" w:rsidRDefault="00A96890" w:rsidP="00A96890">
      <w:pPr>
        <w:rPr>
          <w:b/>
          <w:bCs/>
          <w:lang w:eastAsia="en-GB"/>
        </w:rPr>
      </w:pPr>
    </w:p>
    <w:p w14:paraId="780BB76F" w14:textId="05D004A0" w:rsidR="004705D6" w:rsidRPr="00475FF1" w:rsidRDefault="004705D6" w:rsidP="00A96890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Wellington 6140</w:t>
      </w:r>
    </w:p>
    <w:p w14:paraId="6A5AEB50" w14:textId="65B49201" w:rsidR="00D22782" w:rsidRDefault="00D22782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6B4EBD6" w14:textId="11EA67A7" w:rsidR="001A1F9D" w:rsidRDefault="00D22782" w:rsidP="001A1F9D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99904" behindDoc="0" locked="0" layoutInCell="1" allowOverlap="1" wp14:anchorId="026B0D41" wp14:editId="094C708C">
            <wp:simplePos x="0" y="0"/>
            <wp:positionH relativeFrom="margin">
              <wp:posOffset>-200025</wp:posOffset>
            </wp:positionH>
            <wp:positionV relativeFrom="paragraph">
              <wp:posOffset>-47625</wp:posOffset>
            </wp:positionV>
            <wp:extent cx="2166403" cy="581025"/>
            <wp:effectExtent l="0" t="0" r="5715" b="0"/>
            <wp:wrapNone/>
            <wp:docPr id="46487071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87071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403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1F9D">
        <w:rPr>
          <w:rFonts w:eastAsia="Times New Roman"/>
          <w:shd w:val="clear" w:color="auto" w:fill="FFFFFF"/>
          <w:lang w:eastAsia="en-GB"/>
        </w:rPr>
        <w:t>Health New Zealand</w:t>
      </w:r>
    </w:p>
    <w:p w14:paraId="296B4326" w14:textId="031C5487" w:rsidR="001A1F9D" w:rsidRDefault="001A1F9D" w:rsidP="001A1F9D">
      <w:pPr>
        <w:rPr>
          <w:lang w:eastAsia="en-GB"/>
        </w:rPr>
      </w:pPr>
    </w:p>
    <w:p w14:paraId="17C929DA" w14:textId="70E37224" w:rsidR="00597177" w:rsidRDefault="00A96890" w:rsidP="00D22782">
      <w:pPr>
        <w:ind w:right="-188"/>
        <w:rPr>
          <w:lang w:eastAsia="en-GB"/>
        </w:rPr>
      </w:pPr>
      <w:r w:rsidRPr="00A96890">
        <w:rPr>
          <w:noProof/>
          <w:lang w:eastAsia="en-GB"/>
        </w:rPr>
        <w:drawing>
          <wp:anchor distT="0" distB="0" distL="114300" distR="114300" simplePos="0" relativeHeight="251897856" behindDoc="0" locked="0" layoutInCell="1" allowOverlap="1" wp14:anchorId="7409C45C" wp14:editId="5AF522FF">
            <wp:simplePos x="0" y="0"/>
            <wp:positionH relativeFrom="margin">
              <wp:align>left</wp:align>
            </wp:positionH>
            <wp:positionV relativeFrom="paragraph">
              <wp:posOffset>30038</wp:posOffset>
            </wp:positionV>
            <wp:extent cx="1620000" cy="1620000"/>
            <wp:effectExtent l="0" t="0" r="0" b="0"/>
            <wp:wrapNone/>
            <wp:docPr id="378580340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58034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7177">
        <w:rPr>
          <w:lang w:eastAsia="en-GB"/>
        </w:rPr>
        <w:t>You can email Health New Zealand at:</w:t>
      </w:r>
    </w:p>
    <w:p w14:paraId="6A220D08" w14:textId="77777777" w:rsidR="00597177" w:rsidRDefault="00597177" w:rsidP="00597177">
      <w:pPr>
        <w:rPr>
          <w:lang w:eastAsia="en-GB"/>
        </w:rPr>
      </w:pPr>
    </w:p>
    <w:p w14:paraId="1B57610C" w14:textId="77777777" w:rsidR="00597177" w:rsidRPr="00D02B88" w:rsidRDefault="00597177" w:rsidP="00597177">
      <w:pPr>
        <w:rPr>
          <w:b/>
          <w:bCs/>
          <w:color w:val="0D0D0D" w:themeColor="text1" w:themeTint="F2"/>
          <w:lang w:eastAsia="en-GB"/>
        </w:rPr>
      </w:pPr>
      <w:hyperlink r:id="rId76" w:history="1">
        <w:r w:rsidRPr="00D02B88">
          <w:rPr>
            <w:rStyle w:val="Hyperlink"/>
            <w:b/>
            <w:bCs/>
            <w:color w:val="0D0D0D" w:themeColor="text1" w:themeTint="F2"/>
            <w:u w:val="none"/>
            <w:lang w:eastAsia="en-GB"/>
          </w:rPr>
          <w:t>customerservice@health.govt.nz</w:t>
        </w:r>
      </w:hyperlink>
    </w:p>
    <w:p w14:paraId="61EB439E" w14:textId="45310B6B" w:rsidR="00597177" w:rsidRPr="00D22782" w:rsidRDefault="00597177" w:rsidP="00597177">
      <w:pPr>
        <w:rPr>
          <w:sz w:val="28"/>
          <w:szCs w:val="20"/>
          <w:lang w:eastAsia="en-GB"/>
        </w:rPr>
      </w:pPr>
    </w:p>
    <w:p w14:paraId="33AD3290" w14:textId="058FF2A6" w:rsidR="004705D6" w:rsidRPr="00D22782" w:rsidRDefault="005F440C">
      <w:pPr>
        <w:spacing w:line="240" w:lineRule="auto"/>
        <w:ind w:left="0"/>
        <w:rPr>
          <w:sz w:val="28"/>
          <w:szCs w:val="20"/>
          <w:lang w:eastAsia="en-GB"/>
        </w:rPr>
      </w:pPr>
      <w:r w:rsidRPr="00D22782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1892736" behindDoc="0" locked="0" layoutInCell="1" allowOverlap="1" wp14:anchorId="5E65CF10" wp14:editId="07ECD9BF">
            <wp:simplePos x="0" y="0"/>
            <wp:positionH relativeFrom="margin">
              <wp:posOffset>10160</wp:posOffset>
            </wp:positionH>
            <wp:positionV relativeFrom="paragraph">
              <wp:posOffset>182245</wp:posOffset>
            </wp:positionV>
            <wp:extent cx="1620000" cy="1620000"/>
            <wp:effectExtent l="0" t="0" r="0" b="0"/>
            <wp:wrapNone/>
            <wp:docPr id="137941077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41077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5C50D" w14:textId="4B2A4346" w:rsidR="001A1F9D" w:rsidRDefault="001A1F9D" w:rsidP="00597177">
      <w:pPr>
        <w:rPr>
          <w:lang w:eastAsia="en-GB"/>
        </w:rPr>
      </w:pPr>
      <w:r>
        <w:rPr>
          <w:lang w:eastAsia="en-GB"/>
        </w:rPr>
        <w:t>You can phone Health New Zealand on:</w:t>
      </w:r>
    </w:p>
    <w:p w14:paraId="396D4CCC" w14:textId="77185387" w:rsidR="001A1F9D" w:rsidRPr="00D22782" w:rsidRDefault="001A1F9D" w:rsidP="00597177">
      <w:pPr>
        <w:rPr>
          <w:sz w:val="18"/>
          <w:szCs w:val="10"/>
          <w:lang w:eastAsia="en-GB"/>
        </w:rPr>
      </w:pPr>
    </w:p>
    <w:p w14:paraId="65F13C07" w14:textId="7B00DEEE" w:rsidR="001A1F9D" w:rsidRDefault="001A1F9D" w:rsidP="00597177">
      <w:pPr>
        <w:rPr>
          <w:lang w:eastAsia="en-GB"/>
        </w:rPr>
      </w:pPr>
      <w:r w:rsidRPr="00D02B88">
        <w:rPr>
          <w:b/>
          <w:bCs/>
          <w:lang w:eastAsia="en-GB"/>
        </w:rPr>
        <w:t>0800 855 066</w:t>
      </w:r>
    </w:p>
    <w:p w14:paraId="59B9BDC8" w14:textId="0E559BD8" w:rsidR="00597177" w:rsidRDefault="00597177" w:rsidP="001A1F9D">
      <w:pPr>
        <w:rPr>
          <w:lang w:eastAsia="en-GB"/>
        </w:rPr>
      </w:pPr>
    </w:p>
    <w:p w14:paraId="7379D3F7" w14:textId="5FC1F7E2" w:rsidR="004705D6" w:rsidRDefault="004705D6" w:rsidP="001A1F9D">
      <w:pPr>
        <w:rPr>
          <w:lang w:eastAsia="en-GB"/>
        </w:rPr>
      </w:pPr>
    </w:p>
    <w:p w14:paraId="5868361E" w14:textId="2EA6E541" w:rsidR="00D22782" w:rsidRDefault="00D22782" w:rsidP="00D22782">
      <w:pPr>
        <w:rPr>
          <w:lang w:eastAsia="en-GB"/>
        </w:rPr>
      </w:pPr>
      <w:r>
        <w:rPr>
          <w:lang w:eastAsia="en-GB"/>
        </w:rPr>
        <w:t xml:space="preserve">Health New Zealand are open for phone calls </w:t>
      </w:r>
    </w:p>
    <w:p w14:paraId="30F103ED" w14:textId="77777777" w:rsidR="00D22782" w:rsidRDefault="00D22782" w:rsidP="00D22782">
      <w:pPr>
        <w:pStyle w:val="ListParagraph"/>
        <w:numPr>
          <w:ilvl w:val="0"/>
          <w:numId w:val="15"/>
        </w:numPr>
        <w:ind w:left="4253" w:hanging="567"/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88992" behindDoc="0" locked="0" layoutInCell="1" allowOverlap="1" wp14:anchorId="781FA05F" wp14:editId="36F57F58">
                <wp:simplePos x="0" y="0"/>
                <wp:positionH relativeFrom="column">
                  <wp:posOffset>-203200</wp:posOffset>
                </wp:positionH>
                <wp:positionV relativeFrom="paragraph">
                  <wp:posOffset>280035</wp:posOffset>
                </wp:positionV>
                <wp:extent cx="1920875" cy="801370"/>
                <wp:effectExtent l="0" t="0" r="3175" b="0"/>
                <wp:wrapNone/>
                <wp:docPr id="515461362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0875" cy="801370"/>
                          <a:chOff x="0" y="0"/>
                          <a:chExt cx="1920875" cy="801370"/>
                        </a:xfrm>
                      </wpg:grpSpPr>
                      <pic:pic xmlns:pic="http://schemas.openxmlformats.org/drawingml/2006/picture">
                        <pic:nvPicPr>
                          <pic:cNvPr id="1925254421" name="Picture 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8250" y="9525"/>
                            <a:ext cx="68262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3233859" name="Arrow: Right 34"/>
                        <wps:cNvSpPr/>
                        <wps:spPr>
                          <a:xfrm>
                            <a:off x="771525" y="257175"/>
                            <a:ext cx="356235" cy="21336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21017819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43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8EB5235" id="Group 12" o:spid="_x0000_s1026" alt="&quot;&quot;" style="position:absolute;margin-left:-16pt;margin-top:22.05pt;width:151.25pt;height:63.1pt;z-index:251988992" coordsize="19208,80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">
                <v:shape id="Picture 32" o:spid="_x0000_s1027" type="#_x0000_t75" alt="&quot;&quot;" style="position:absolute;left:12382;top:95;width:6826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">
                  <v:imagedata r:id="rId61" o:title=""/>
                </v:shape>
                <v:shape id="Arrow: Right 34" o:spid="_x0000_s1028" type="#_x0000_t13" style="position:absolute;left:7715;top:2571;width:3562;height:2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" adj="15132" fillcolor="#4472c4 [3204]" strokecolor="#09101d [484]" strokeweight="1pt"/>
                <v:shape id="Picture 35" o:spid="_x0000_s1029" type="#_x0000_t75" alt="&quot;&quot;" style="position:absolute;width:6864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">
                  <v:imagedata r:id="rId62" o:title=""/>
                </v:shape>
              </v:group>
            </w:pict>
          </mc:Fallback>
        </mc:AlternateContent>
      </w:r>
      <w:r>
        <w:rPr>
          <w:lang w:eastAsia="en-GB"/>
        </w:rPr>
        <w:t xml:space="preserve">from 8 in the morning </w:t>
      </w:r>
    </w:p>
    <w:p w14:paraId="29306B93" w14:textId="77777777" w:rsidR="00D22782" w:rsidRDefault="00D22782" w:rsidP="00D22782">
      <w:pPr>
        <w:pStyle w:val="ListParagraph"/>
        <w:numPr>
          <w:ilvl w:val="0"/>
          <w:numId w:val="15"/>
        </w:numPr>
        <w:ind w:left="4253" w:hanging="567"/>
        <w:rPr>
          <w:lang w:eastAsia="en-GB"/>
        </w:rPr>
      </w:pPr>
      <w:r>
        <w:rPr>
          <w:lang w:eastAsia="en-GB"/>
        </w:rPr>
        <w:t>to 5 in the afternoon on</w:t>
      </w:r>
    </w:p>
    <w:p w14:paraId="419B9D06" w14:textId="77777777" w:rsidR="00D22782" w:rsidRDefault="00D22782" w:rsidP="00D22782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90016" behindDoc="0" locked="0" layoutInCell="1" allowOverlap="1" wp14:anchorId="0A429AB6" wp14:editId="51B82E01">
                <wp:simplePos x="0" y="0"/>
                <wp:positionH relativeFrom="column">
                  <wp:posOffset>-276225</wp:posOffset>
                </wp:positionH>
                <wp:positionV relativeFrom="paragraph">
                  <wp:posOffset>561340</wp:posOffset>
                </wp:positionV>
                <wp:extent cx="2190750" cy="1533525"/>
                <wp:effectExtent l="0" t="0" r="0" b="9525"/>
                <wp:wrapNone/>
                <wp:docPr id="515231597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0750" cy="1533525"/>
                          <a:chOff x="0" y="0"/>
                          <a:chExt cx="2190750" cy="1533525"/>
                        </a:xfrm>
                      </wpg:grpSpPr>
                      <pic:pic xmlns:pic="http://schemas.openxmlformats.org/drawingml/2006/picture">
                        <pic:nvPicPr>
                          <pic:cNvPr id="1053593232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0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0" cy="1533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41186713" name="Straight Connector 14"/>
                        <wps:cNvCnPr/>
                        <wps:spPr>
                          <a:xfrm>
                            <a:off x="571500" y="838200"/>
                            <a:ext cx="79057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412E85" id="Group 15" o:spid="_x0000_s1026" alt="&quot;&quot;" style="position:absolute;margin-left:-21.75pt;margin-top:44.2pt;width:172.5pt;height:120.75pt;z-index:251990016" coordsize="21907,15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">
                <v:shape id="Picture 13" o:spid="_x0000_s1027" type="#_x0000_t75" style="position:absolute;width:21907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">
                  <v:imagedata r:id="rId64" o:title="" cropbottom="19661f"/>
                </v:shape>
                <v:line id="Straight Connector 14" o:spid="_x0000_s1028" style="position:absolute;visibility:visible;mso-wrap-style:square" from="5715,8382" to="13620,8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" strokecolor="#e00" strokeweight="3pt">
                  <v:stroke joinstyle="miter"/>
                </v:line>
              </v:group>
            </w:pict>
          </mc:Fallback>
        </mc:AlternateContent>
      </w:r>
      <w:r>
        <w:rPr>
          <w:lang w:eastAsia="en-GB"/>
        </w:rPr>
        <w:t>Monday</w:t>
      </w:r>
    </w:p>
    <w:p w14:paraId="09E3D8FB" w14:textId="77777777" w:rsidR="00D22782" w:rsidRDefault="00D22782" w:rsidP="00D22782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lang w:eastAsia="en-GB"/>
        </w:rPr>
        <w:t>Tuesday</w:t>
      </w:r>
    </w:p>
    <w:p w14:paraId="0507DAF2" w14:textId="77777777" w:rsidR="00D22782" w:rsidRDefault="00D22782" w:rsidP="00D22782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lang w:eastAsia="en-GB"/>
        </w:rPr>
        <w:t>Thursday</w:t>
      </w:r>
    </w:p>
    <w:p w14:paraId="19672D83" w14:textId="77777777" w:rsidR="00D22782" w:rsidRDefault="00D22782" w:rsidP="00D22782">
      <w:pPr>
        <w:pStyle w:val="ListParagraph"/>
        <w:numPr>
          <w:ilvl w:val="0"/>
          <w:numId w:val="16"/>
        </w:numPr>
        <w:ind w:left="4820" w:hanging="567"/>
        <w:rPr>
          <w:lang w:eastAsia="en-GB"/>
        </w:rPr>
      </w:pPr>
      <w:r>
        <w:rPr>
          <w:lang w:eastAsia="en-GB"/>
        </w:rPr>
        <w:t>Friday.</w:t>
      </w:r>
    </w:p>
    <w:p w14:paraId="43D77CB8" w14:textId="4EB086AB" w:rsidR="00597177" w:rsidRDefault="00D22782" w:rsidP="00597177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92064" behindDoc="0" locked="0" layoutInCell="1" allowOverlap="1" wp14:anchorId="72838144" wp14:editId="22F9E36B">
            <wp:simplePos x="0" y="0"/>
            <wp:positionH relativeFrom="column">
              <wp:posOffset>-63488</wp:posOffset>
            </wp:positionH>
            <wp:positionV relativeFrom="paragraph">
              <wp:posOffset>64135</wp:posOffset>
            </wp:positionV>
            <wp:extent cx="2163445" cy="333375"/>
            <wp:effectExtent l="0" t="0" r="0" b="9525"/>
            <wp:wrapNone/>
            <wp:docPr id="62412101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12101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498" b="55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445" cy="333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On Wednesdays </w:t>
      </w:r>
      <w:r w:rsidR="00597177">
        <w:rPr>
          <w:lang w:eastAsia="en-GB"/>
        </w:rPr>
        <w:t>Health New Zealand</w:t>
      </w:r>
      <w:r w:rsidR="001A1F9D">
        <w:rPr>
          <w:lang w:eastAsia="en-GB"/>
        </w:rPr>
        <w:t xml:space="preserve"> are open for phone calls</w:t>
      </w:r>
      <w:r w:rsidR="00597177">
        <w:rPr>
          <w:lang w:eastAsia="en-GB"/>
        </w:rPr>
        <w:t>:</w:t>
      </w:r>
    </w:p>
    <w:p w14:paraId="1B63ED85" w14:textId="453F7C5F" w:rsidR="00597177" w:rsidRDefault="00D22782" w:rsidP="00597177">
      <w:pPr>
        <w:pStyle w:val="Listtoplevel"/>
        <w:rPr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1943936" behindDoc="0" locked="0" layoutInCell="1" allowOverlap="1" wp14:anchorId="2F9314A4" wp14:editId="5ABC2810">
                <wp:simplePos x="0" y="0"/>
                <wp:positionH relativeFrom="column">
                  <wp:posOffset>-3810</wp:posOffset>
                </wp:positionH>
                <wp:positionV relativeFrom="paragraph">
                  <wp:posOffset>308610</wp:posOffset>
                </wp:positionV>
                <wp:extent cx="1920875" cy="810895"/>
                <wp:effectExtent l="0" t="0" r="3175" b="8255"/>
                <wp:wrapNone/>
                <wp:docPr id="242219309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0875" cy="810895"/>
                          <a:chOff x="0" y="0"/>
                          <a:chExt cx="1920875" cy="810895"/>
                        </a:xfrm>
                      </wpg:grpSpPr>
                      <pic:pic xmlns:pic="http://schemas.openxmlformats.org/drawingml/2006/picture">
                        <pic:nvPicPr>
                          <pic:cNvPr id="1105402086" name="Picture 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8250" y="0"/>
                            <a:ext cx="68262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05181668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50"/>
                            <a:ext cx="689610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88073394" name="Arrow: Right 3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771525" y="257175"/>
                            <a:ext cx="356235" cy="21336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D6BBE9" id="Group 16" o:spid="_x0000_s1026" alt="&quot;&quot;" style="position:absolute;margin-left:-.3pt;margin-top:24.3pt;width:151.25pt;height:63.85pt;z-index:251943936" coordsize="19208,81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">
                <v:shape id="Picture 32" o:spid="_x0000_s1027" type="#_x0000_t75" alt="&quot;&quot;" style="position:absolute;left:12382;width:6826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">
                  <v:imagedata r:id="rId78" o:title=""/>
                </v:shape>
                <v:shape id="Picture 33" o:spid="_x0000_s1028" type="#_x0000_t75" alt="&quot;&quot;" style="position:absolute;top:190;width:6896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">
                  <v:imagedata r:id="rId79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4" o:spid="_x0000_s1029" type="#_x0000_t13" alt="&quot;&quot;" style="position:absolute;left:7715;top:2571;width:3562;height:2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" adj="15132" fillcolor="#4472c4 [3204]" strokecolor="#09101d [484]" strokeweight="1pt"/>
              </v:group>
            </w:pict>
          </mc:Fallback>
        </mc:AlternateContent>
      </w:r>
      <w:r w:rsidR="00597177">
        <w:rPr>
          <w:lang w:eastAsia="en-GB"/>
        </w:rPr>
        <w:t>from 9:30 in the morning</w:t>
      </w:r>
    </w:p>
    <w:p w14:paraId="62C3531A" w14:textId="72019183" w:rsidR="00597177" w:rsidRDefault="00597177" w:rsidP="001A1F9D">
      <w:pPr>
        <w:pStyle w:val="Listtoplevel"/>
        <w:rPr>
          <w:lang w:eastAsia="en-GB"/>
        </w:rPr>
      </w:pPr>
      <w:r>
        <w:rPr>
          <w:lang w:eastAsia="en-GB"/>
        </w:rPr>
        <w:t>until 5 in the afternoon.</w:t>
      </w:r>
    </w:p>
    <w:p w14:paraId="1CD41750" w14:textId="53F8C54D" w:rsidR="00597177" w:rsidRDefault="002E2DA5" w:rsidP="00597177">
      <w:pPr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58A0B0E8" wp14:editId="352F6518">
                <wp:simplePos x="0" y="0"/>
                <wp:positionH relativeFrom="column">
                  <wp:posOffset>105410</wp:posOffset>
                </wp:positionH>
                <wp:positionV relativeFrom="paragraph">
                  <wp:posOffset>350472</wp:posOffset>
                </wp:positionV>
                <wp:extent cx="1692000" cy="828000"/>
                <wp:effectExtent l="0" t="0" r="3810" b="0"/>
                <wp:wrapNone/>
                <wp:docPr id="635460603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2000" cy="828000"/>
                          <a:chOff x="0" y="0"/>
                          <a:chExt cx="1863725" cy="1009650"/>
                        </a:xfrm>
                      </wpg:grpSpPr>
                      <pic:pic xmlns:pic="http://schemas.openxmlformats.org/drawingml/2006/picture">
                        <pic:nvPicPr>
                          <pic:cNvPr id="128259201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725" cy="895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1739533" name="Graphic 3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0">
                            <a:extLst>
                              <a:ext uri="{96DAC541-7B7A-43D3-8B79-37D633B846F1}">
                                <asvg:svgBlip xmlns:asvg="http://schemas.microsoft.com/office/drawing/2016/SVG/main" r:embed="rId7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300" y="952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B80B6F" id="Group 31" o:spid="_x0000_s1026" alt="&quot;&quot;" style="position:absolute;margin-left:8.3pt;margin-top:27.6pt;width:133.25pt;height:65.2pt;z-index:251930624;mso-width-relative:margin;mso-height-relative:margin" coordsize="18637,1009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">
                <v:shape id="Picture 1" o:spid="_x0000_s1027" type="#_x0000_t75" style="position:absolute;width:18637;height:8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">
                  <v:imagedata r:id="rId81" o:title=""/>
                </v:shape>
                <v:shape id="Graphic 30" o:spid="_x0000_s1028" type="#_x0000_t75" alt="Close with solid fill" style="position:absolute;left:4953;top:95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">
                  <v:imagedata r:id="rId73" o:title="Close with solid fill"/>
                </v:shape>
              </v:group>
            </w:pict>
          </mc:Fallback>
        </mc:AlternateContent>
      </w:r>
    </w:p>
    <w:p w14:paraId="4704535F" w14:textId="5B793525" w:rsidR="00D22782" w:rsidRDefault="00D22782" w:rsidP="00597177">
      <w:pPr>
        <w:rPr>
          <w:lang w:eastAsia="en-GB"/>
        </w:rPr>
      </w:pPr>
    </w:p>
    <w:p w14:paraId="67DAB90B" w14:textId="5C4AD61C" w:rsidR="00597177" w:rsidRDefault="00597177" w:rsidP="00597177">
      <w:pPr>
        <w:rPr>
          <w:lang w:eastAsia="en-GB"/>
        </w:rPr>
      </w:pPr>
      <w:r>
        <w:rPr>
          <w:lang w:eastAsia="en-GB"/>
        </w:rPr>
        <w:t>They are not open on weekends.</w:t>
      </w:r>
    </w:p>
    <w:p w14:paraId="60B4C1E5" w14:textId="2859D60D" w:rsidR="00597177" w:rsidRDefault="00597177" w:rsidP="00597177">
      <w:pPr>
        <w:rPr>
          <w:lang w:eastAsia="en-GB"/>
        </w:rPr>
      </w:pPr>
    </w:p>
    <w:p w14:paraId="725D3EBE" w14:textId="387F5DB8" w:rsidR="004538BF" w:rsidRDefault="004538BF" w:rsidP="00597177">
      <w:pPr>
        <w:rPr>
          <w:lang w:eastAsia="en-GB"/>
        </w:rPr>
      </w:pPr>
    </w:p>
    <w:p w14:paraId="20278D2C" w14:textId="093B2EB8" w:rsidR="001A1F9D" w:rsidRDefault="002E2DA5" w:rsidP="004538BF">
      <w:pPr>
        <w:rPr>
          <w:lang w:eastAsia="en-GB"/>
        </w:rPr>
      </w:pPr>
      <w:r w:rsidRPr="004538BF">
        <w:rPr>
          <w:noProof/>
          <w:lang w:eastAsia="en-GB"/>
        </w:rPr>
        <w:drawing>
          <wp:anchor distT="0" distB="0" distL="114300" distR="114300" simplePos="0" relativeHeight="251921408" behindDoc="0" locked="0" layoutInCell="1" allowOverlap="1" wp14:anchorId="1AF3FB34" wp14:editId="6AFBE295">
            <wp:simplePos x="0" y="0"/>
            <wp:positionH relativeFrom="margin">
              <wp:posOffset>-26035</wp:posOffset>
            </wp:positionH>
            <wp:positionV relativeFrom="paragraph">
              <wp:posOffset>215265</wp:posOffset>
            </wp:positionV>
            <wp:extent cx="1620000" cy="2460202"/>
            <wp:effectExtent l="0" t="0" r="0" b="0"/>
            <wp:wrapNone/>
            <wp:docPr id="1439630643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63064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25" r="27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2460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1F9D">
        <w:rPr>
          <w:lang w:eastAsia="en-GB"/>
        </w:rPr>
        <w:t>You can send a letter / post to Health New Zealand at this address:</w:t>
      </w:r>
    </w:p>
    <w:p w14:paraId="3199D841" w14:textId="0FC7F36B" w:rsidR="004538BF" w:rsidRDefault="004538BF" w:rsidP="004538BF">
      <w:pPr>
        <w:rPr>
          <w:lang w:eastAsia="en-GB"/>
        </w:rPr>
      </w:pPr>
    </w:p>
    <w:p w14:paraId="7FBDCCDC" w14:textId="1376C155" w:rsidR="001A1F9D" w:rsidRPr="00475FF1" w:rsidRDefault="001A1F9D" w:rsidP="004538BF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Health New Zealand</w:t>
      </w:r>
      <w:r w:rsidR="002B5E1B" w:rsidRPr="00475FF1">
        <w:rPr>
          <w:b/>
          <w:bCs/>
          <w:lang w:eastAsia="en-GB"/>
        </w:rPr>
        <w:t xml:space="preserve"> Te Whatu Ora</w:t>
      </w:r>
    </w:p>
    <w:p w14:paraId="7A2250C4" w14:textId="7EB7DEDF" w:rsidR="004538BF" w:rsidRPr="00475FF1" w:rsidRDefault="004538BF" w:rsidP="004538BF">
      <w:pPr>
        <w:rPr>
          <w:b/>
          <w:bCs/>
          <w:lang w:eastAsia="en-GB"/>
        </w:rPr>
      </w:pPr>
    </w:p>
    <w:p w14:paraId="31BD7F2D" w14:textId="760A09AE" w:rsidR="002B5E1B" w:rsidRPr="00475FF1" w:rsidRDefault="002B5E1B" w:rsidP="004538BF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PO Box 793</w:t>
      </w:r>
    </w:p>
    <w:p w14:paraId="2F1CE933" w14:textId="77777777" w:rsidR="004538BF" w:rsidRPr="00475FF1" w:rsidRDefault="004538BF" w:rsidP="004538BF">
      <w:pPr>
        <w:rPr>
          <w:b/>
          <w:bCs/>
          <w:lang w:eastAsia="en-GB"/>
        </w:rPr>
      </w:pPr>
    </w:p>
    <w:p w14:paraId="71B3DDD4" w14:textId="11817973" w:rsidR="002B5E1B" w:rsidRPr="00475FF1" w:rsidRDefault="002B5E1B" w:rsidP="004538BF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Wellington 6140</w:t>
      </w:r>
    </w:p>
    <w:p w14:paraId="27AE0DB2" w14:textId="77777777" w:rsidR="004538BF" w:rsidRPr="00475FF1" w:rsidRDefault="004538BF" w:rsidP="004538BF">
      <w:pPr>
        <w:rPr>
          <w:b/>
          <w:bCs/>
          <w:lang w:eastAsia="en-GB"/>
        </w:rPr>
      </w:pPr>
    </w:p>
    <w:p w14:paraId="157E155B" w14:textId="032B1AC1" w:rsidR="002B5E1B" w:rsidRPr="00475FF1" w:rsidRDefault="002B5E1B" w:rsidP="004538BF">
      <w:pPr>
        <w:rPr>
          <w:b/>
          <w:bCs/>
          <w:lang w:eastAsia="en-GB"/>
        </w:rPr>
      </w:pPr>
      <w:r w:rsidRPr="00475FF1">
        <w:rPr>
          <w:b/>
          <w:bCs/>
          <w:lang w:eastAsia="en-GB"/>
        </w:rPr>
        <w:t>New Zealand</w:t>
      </w:r>
    </w:p>
    <w:p w14:paraId="34170554" w14:textId="77777777" w:rsidR="00D22782" w:rsidRDefault="00D22782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66654019" w14:textId="7C99D1EA" w:rsidR="002B5E1B" w:rsidRDefault="004705D6" w:rsidP="002B5E1B">
      <w:pPr>
        <w:pStyle w:val="Heading2"/>
        <w:rPr>
          <w:lang w:eastAsia="en-GB"/>
        </w:rPr>
      </w:pPr>
      <w:r w:rsidRPr="002B5E1B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96832" behindDoc="0" locked="0" layoutInCell="1" allowOverlap="1" wp14:anchorId="4CEDF86A" wp14:editId="0DBE5CA7">
            <wp:simplePos x="0" y="0"/>
            <wp:positionH relativeFrom="margin">
              <wp:posOffset>0</wp:posOffset>
            </wp:positionH>
            <wp:positionV relativeFrom="paragraph">
              <wp:posOffset>104140</wp:posOffset>
            </wp:positionV>
            <wp:extent cx="1441005" cy="1265530"/>
            <wp:effectExtent l="0" t="0" r="6985" b="0"/>
            <wp:wrapNone/>
            <wp:docPr id="101180599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80599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005" cy="126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E1B">
        <w:rPr>
          <w:lang w:eastAsia="en-GB"/>
        </w:rPr>
        <w:t>ACC</w:t>
      </w:r>
    </w:p>
    <w:p w14:paraId="18451A6A" w14:textId="77777777" w:rsidR="002B5E1B" w:rsidRDefault="002B5E1B" w:rsidP="002B5E1B">
      <w:pPr>
        <w:rPr>
          <w:lang w:eastAsia="en-GB"/>
        </w:rPr>
      </w:pPr>
    </w:p>
    <w:p w14:paraId="2A9F11CD" w14:textId="2DAD3A22" w:rsidR="002B5E1B" w:rsidRDefault="002B5E1B" w:rsidP="002B5E1B">
      <w:pPr>
        <w:rPr>
          <w:lang w:eastAsia="en-GB"/>
        </w:rPr>
      </w:pPr>
      <w:r>
        <w:rPr>
          <w:lang w:eastAsia="en-GB"/>
        </w:rPr>
        <w:t>If you get support from ACC you can contact your claim manager with any questions.</w:t>
      </w:r>
    </w:p>
    <w:p w14:paraId="685BA4AB" w14:textId="72344326" w:rsidR="004538BF" w:rsidRDefault="004538BF">
      <w:pPr>
        <w:spacing w:line="240" w:lineRule="auto"/>
        <w:ind w:left="0"/>
        <w:rPr>
          <w:lang w:eastAsia="en-GB"/>
        </w:rPr>
      </w:pPr>
    </w:p>
    <w:p w14:paraId="759AF9D9" w14:textId="77777777" w:rsidR="00D22782" w:rsidRDefault="00D22782">
      <w:pPr>
        <w:spacing w:line="240" w:lineRule="auto"/>
        <w:ind w:left="0"/>
        <w:rPr>
          <w:lang w:eastAsia="en-GB"/>
        </w:rPr>
      </w:pPr>
    </w:p>
    <w:p w14:paraId="370BACE0" w14:textId="22146C3F" w:rsidR="002B5E1B" w:rsidRDefault="00A96890" w:rsidP="002B5E1B">
      <w:pPr>
        <w:rPr>
          <w:lang w:eastAsia="en-GB"/>
        </w:rPr>
      </w:pPr>
      <w:r w:rsidRPr="00A96890">
        <w:rPr>
          <w:noProof/>
          <w:lang w:eastAsia="en-GB"/>
        </w:rPr>
        <w:drawing>
          <wp:anchor distT="0" distB="0" distL="114300" distR="114300" simplePos="0" relativeHeight="251901952" behindDoc="0" locked="0" layoutInCell="1" allowOverlap="1" wp14:anchorId="2A5E50DA" wp14:editId="54867184">
            <wp:simplePos x="0" y="0"/>
            <wp:positionH relativeFrom="margin">
              <wp:posOffset>0</wp:posOffset>
            </wp:positionH>
            <wp:positionV relativeFrom="paragraph">
              <wp:posOffset>-114300</wp:posOffset>
            </wp:positionV>
            <wp:extent cx="1620000" cy="1620000"/>
            <wp:effectExtent l="0" t="0" r="0" b="0"/>
            <wp:wrapNone/>
            <wp:docPr id="31780536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80536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E1B">
        <w:rPr>
          <w:lang w:eastAsia="en-GB"/>
        </w:rPr>
        <w:t>If you do not have a claim manager you can email:</w:t>
      </w:r>
    </w:p>
    <w:p w14:paraId="2D0828B5" w14:textId="77777777" w:rsidR="002B5E1B" w:rsidRDefault="002B5E1B" w:rsidP="002B5E1B">
      <w:pPr>
        <w:rPr>
          <w:lang w:eastAsia="en-GB"/>
        </w:rPr>
      </w:pPr>
    </w:p>
    <w:p w14:paraId="208B9606" w14:textId="17294EC5" w:rsidR="002B5E1B" w:rsidRPr="00D02B88" w:rsidRDefault="002B5E1B" w:rsidP="002B5E1B">
      <w:pPr>
        <w:rPr>
          <w:b/>
          <w:bCs/>
          <w:lang w:eastAsia="en-GB"/>
        </w:rPr>
      </w:pPr>
      <w:hyperlink r:id="rId83" w:history="1">
        <w:r w:rsidRPr="00D02B88">
          <w:rPr>
            <w:rStyle w:val="Hyperlink"/>
            <w:b/>
            <w:bCs/>
            <w:color w:val="0D0D0D" w:themeColor="text1" w:themeTint="F2"/>
            <w:u w:val="none"/>
            <w:lang w:eastAsia="en-GB"/>
          </w:rPr>
          <w:t>claims@acc.co.nz</w:t>
        </w:r>
      </w:hyperlink>
    </w:p>
    <w:p w14:paraId="2303DE36" w14:textId="06A87CD3" w:rsidR="004538BF" w:rsidRDefault="004538BF" w:rsidP="004705D6">
      <w:pPr>
        <w:rPr>
          <w:lang w:eastAsia="en-GB"/>
        </w:rPr>
      </w:pPr>
      <w:r w:rsidRPr="004705D6">
        <w:rPr>
          <w:noProof/>
          <w:lang w:eastAsia="en-GB"/>
        </w:rPr>
        <w:drawing>
          <wp:anchor distT="0" distB="0" distL="114300" distR="114300" simplePos="0" relativeHeight="251894784" behindDoc="0" locked="0" layoutInCell="1" allowOverlap="1" wp14:anchorId="29651953" wp14:editId="4AB7F1A6">
            <wp:simplePos x="0" y="0"/>
            <wp:positionH relativeFrom="margin">
              <wp:posOffset>0</wp:posOffset>
            </wp:positionH>
            <wp:positionV relativeFrom="paragraph">
              <wp:posOffset>125095</wp:posOffset>
            </wp:positionV>
            <wp:extent cx="1620000" cy="1620000"/>
            <wp:effectExtent l="0" t="0" r="0" b="0"/>
            <wp:wrapNone/>
            <wp:docPr id="316178132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178132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6C80D2" w14:textId="1F6F04EE" w:rsidR="004538BF" w:rsidRDefault="004538BF" w:rsidP="004705D6">
      <w:pPr>
        <w:rPr>
          <w:lang w:eastAsia="en-GB"/>
        </w:rPr>
      </w:pPr>
    </w:p>
    <w:p w14:paraId="0B9BC6DA" w14:textId="667090B6" w:rsidR="00B8008A" w:rsidRDefault="00B8008A" w:rsidP="004705D6">
      <w:pPr>
        <w:rPr>
          <w:lang w:eastAsia="en-GB"/>
        </w:rPr>
      </w:pPr>
      <w:r>
        <w:rPr>
          <w:lang w:eastAsia="en-GB"/>
        </w:rPr>
        <w:t>You can phone ACC on:</w:t>
      </w:r>
    </w:p>
    <w:p w14:paraId="611D152E" w14:textId="6305C420" w:rsidR="00B8008A" w:rsidRDefault="00B8008A" w:rsidP="002B5E1B">
      <w:pPr>
        <w:rPr>
          <w:lang w:eastAsia="en-GB"/>
        </w:rPr>
      </w:pPr>
    </w:p>
    <w:p w14:paraId="1A88C901" w14:textId="43E449FA" w:rsidR="00B8008A" w:rsidRDefault="002E2DA5" w:rsidP="002B5E1B">
      <w:pPr>
        <w:rPr>
          <w:lang w:eastAsia="en-GB"/>
        </w:rPr>
      </w:pPr>
      <w:r w:rsidRPr="002E2DA5">
        <w:rPr>
          <w:lang w:eastAsia="en-GB"/>
        </w:rPr>
        <w:t>0800 101 996</w:t>
      </w:r>
    </w:p>
    <w:p w14:paraId="7EED5837" w14:textId="77777777" w:rsidR="002E2DA5" w:rsidRDefault="002E2DA5" w:rsidP="002B5E1B">
      <w:pPr>
        <w:rPr>
          <w:lang w:eastAsia="en-GB"/>
        </w:rPr>
      </w:pPr>
    </w:p>
    <w:p w14:paraId="0EE4363B" w14:textId="0C5DA0C5" w:rsidR="00B8008A" w:rsidRDefault="004538BF" w:rsidP="002B5E1B">
      <w:pPr>
        <w:rPr>
          <w:lang w:eastAsia="en-GB"/>
        </w:rPr>
      </w:pPr>
      <w:r w:rsidRPr="004538BF">
        <w:rPr>
          <w:noProof/>
          <w:lang w:eastAsia="en-GB"/>
        </w:rPr>
        <w:drawing>
          <wp:anchor distT="0" distB="0" distL="114300" distR="114300" simplePos="0" relativeHeight="251924480" behindDoc="0" locked="0" layoutInCell="1" allowOverlap="1" wp14:anchorId="500A98B6" wp14:editId="08F074C2">
            <wp:simplePos x="0" y="0"/>
            <wp:positionH relativeFrom="margin">
              <wp:align>left</wp:align>
            </wp:positionH>
            <wp:positionV relativeFrom="paragraph">
              <wp:posOffset>114300</wp:posOffset>
            </wp:positionV>
            <wp:extent cx="1620000" cy="1620000"/>
            <wp:effectExtent l="0" t="0" r="0" b="0"/>
            <wp:wrapNone/>
            <wp:docPr id="46265641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65641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9F76C5" w14:textId="72284B78" w:rsidR="002B5E1B" w:rsidRDefault="002B5E1B" w:rsidP="002B5E1B">
      <w:pPr>
        <w:rPr>
          <w:lang w:eastAsia="en-GB"/>
        </w:rPr>
      </w:pPr>
      <w:r>
        <w:rPr>
          <w:lang w:eastAsia="en-GB"/>
        </w:rPr>
        <w:t>If you are Deaf you can also email:</w:t>
      </w:r>
    </w:p>
    <w:p w14:paraId="697CB5EE" w14:textId="77777777" w:rsidR="002B5E1B" w:rsidRDefault="002B5E1B" w:rsidP="002B5E1B">
      <w:pPr>
        <w:rPr>
          <w:lang w:eastAsia="en-GB"/>
        </w:rPr>
      </w:pPr>
    </w:p>
    <w:p w14:paraId="206DDA8B" w14:textId="0F9870D9" w:rsidR="002B5E1B" w:rsidRPr="00D02B88" w:rsidRDefault="002B5E1B" w:rsidP="002B5E1B">
      <w:pPr>
        <w:rPr>
          <w:b/>
          <w:bCs/>
          <w:color w:val="0D0D0D" w:themeColor="text1" w:themeTint="F2"/>
          <w:lang w:eastAsia="en-GB"/>
        </w:rPr>
      </w:pPr>
      <w:hyperlink r:id="rId86" w:history="1">
        <w:r w:rsidRPr="00D02B88">
          <w:rPr>
            <w:rStyle w:val="Hyperlink"/>
            <w:b/>
            <w:bCs/>
            <w:color w:val="0D0D0D" w:themeColor="text1" w:themeTint="F2"/>
            <w:u w:val="none"/>
            <w:lang w:eastAsia="en-GB"/>
          </w:rPr>
          <w:t>deaf@acc.co.nz</w:t>
        </w:r>
      </w:hyperlink>
    </w:p>
    <w:p w14:paraId="73AD170A" w14:textId="77777777" w:rsidR="00D22782" w:rsidRDefault="00D22782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497533A2" w14:textId="11DD5907" w:rsidR="002B5E1B" w:rsidRDefault="004538BF" w:rsidP="002B5E1B">
      <w:pPr>
        <w:rPr>
          <w:lang w:eastAsia="en-GB"/>
        </w:rPr>
      </w:pPr>
      <w:r w:rsidRPr="004538BF">
        <w:rPr>
          <w:noProof/>
          <w:lang w:eastAsia="en-GB"/>
        </w:rPr>
        <w:drawing>
          <wp:anchor distT="0" distB="0" distL="114300" distR="114300" simplePos="0" relativeHeight="251925504" behindDoc="0" locked="0" layoutInCell="1" allowOverlap="1" wp14:anchorId="2B029690" wp14:editId="474D3112">
            <wp:simplePos x="0" y="0"/>
            <wp:positionH relativeFrom="margin">
              <wp:posOffset>161</wp:posOffset>
            </wp:positionH>
            <wp:positionV relativeFrom="paragraph">
              <wp:posOffset>-45085</wp:posOffset>
            </wp:positionV>
            <wp:extent cx="1620000" cy="1085400"/>
            <wp:effectExtent l="0" t="0" r="0" b="635"/>
            <wp:wrapNone/>
            <wp:docPr id="45205521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05521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8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E1B">
        <w:rPr>
          <w:lang w:eastAsia="en-GB"/>
        </w:rPr>
        <w:t>There is also more information on the ACC website at:</w:t>
      </w:r>
    </w:p>
    <w:p w14:paraId="54F3B595" w14:textId="77777777" w:rsidR="002B5E1B" w:rsidRDefault="002B5E1B" w:rsidP="002B5E1B">
      <w:pPr>
        <w:rPr>
          <w:lang w:eastAsia="en-GB"/>
        </w:rPr>
      </w:pPr>
    </w:p>
    <w:p w14:paraId="59CF9B35" w14:textId="47126D40" w:rsidR="002B5E1B" w:rsidRPr="00D02B88" w:rsidRDefault="002B5E1B" w:rsidP="002B5E1B">
      <w:pPr>
        <w:rPr>
          <w:b/>
          <w:bCs/>
          <w:color w:val="0D0D0D" w:themeColor="text1" w:themeTint="F2"/>
          <w:lang w:eastAsia="en-GB"/>
        </w:rPr>
      </w:pPr>
      <w:hyperlink r:id="rId88" w:history="1">
        <w:r w:rsidRPr="00D02B88">
          <w:rPr>
            <w:rStyle w:val="Hyperlink"/>
            <w:b/>
            <w:bCs/>
            <w:color w:val="0D0D0D" w:themeColor="text1" w:themeTint="F2"/>
            <w:u w:val="none"/>
            <w:lang w:eastAsia="en-GB"/>
          </w:rPr>
          <w:t>www.acc.co.nz</w:t>
        </w:r>
      </w:hyperlink>
    </w:p>
    <w:p w14:paraId="50366CDF" w14:textId="4DA0741C" w:rsidR="002B5E1B" w:rsidRDefault="005F440C" w:rsidP="002B5E1B">
      <w:pPr>
        <w:rPr>
          <w:lang w:eastAsia="en-GB"/>
        </w:rPr>
      </w:pPr>
      <w:r w:rsidRPr="004538BF">
        <w:rPr>
          <w:noProof/>
          <w:lang w:eastAsia="en-GB"/>
        </w:rPr>
        <w:drawing>
          <wp:anchor distT="0" distB="0" distL="114300" distR="114300" simplePos="0" relativeHeight="251965440" behindDoc="0" locked="0" layoutInCell="1" allowOverlap="1" wp14:anchorId="06F1DE8A" wp14:editId="55DE7194">
            <wp:simplePos x="0" y="0"/>
            <wp:positionH relativeFrom="margin">
              <wp:posOffset>200025</wp:posOffset>
            </wp:positionH>
            <wp:positionV relativeFrom="paragraph">
              <wp:posOffset>81280</wp:posOffset>
            </wp:positionV>
            <wp:extent cx="1192696" cy="1527981"/>
            <wp:effectExtent l="0" t="0" r="7620" b="0"/>
            <wp:wrapNone/>
            <wp:docPr id="108413032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13032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696" cy="1527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82455" w14:textId="7FDC9DD8" w:rsidR="00475FF1" w:rsidRDefault="00475FF1" w:rsidP="002B5E1B">
      <w:pPr>
        <w:rPr>
          <w:lang w:eastAsia="en-GB"/>
        </w:rPr>
      </w:pPr>
    </w:p>
    <w:p w14:paraId="46BA4BD1" w14:textId="71350AD0" w:rsidR="00475FF1" w:rsidRPr="002B5E1B" w:rsidRDefault="00475FF1" w:rsidP="002B5E1B">
      <w:pPr>
        <w:rPr>
          <w:lang w:eastAsia="en-GB"/>
        </w:rPr>
      </w:pPr>
      <w:r>
        <w:rPr>
          <w:lang w:eastAsia="en-GB"/>
        </w:rPr>
        <w:t xml:space="preserve">This website is </w:t>
      </w:r>
      <w:r w:rsidRPr="00475FF1">
        <w:rPr>
          <w:b/>
          <w:bCs/>
          <w:lang w:eastAsia="en-GB"/>
        </w:rPr>
        <w:t>not</w:t>
      </w:r>
      <w:r>
        <w:rPr>
          <w:lang w:eastAsia="en-GB"/>
        </w:rPr>
        <w:t xml:space="preserve"> in Easy Read.</w:t>
      </w:r>
    </w:p>
    <w:p w14:paraId="5C4F45C7" w14:textId="1C26A2F8" w:rsidR="001A1F9D" w:rsidRPr="001A1F9D" w:rsidRDefault="001A1F9D" w:rsidP="001A1F9D">
      <w:pPr>
        <w:ind w:left="0"/>
        <w:rPr>
          <w:lang w:eastAsia="en-GB"/>
        </w:rPr>
      </w:pPr>
    </w:p>
    <w:p w14:paraId="44F3C1E4" w14:textId="77777777" w:rsidR="00B8008A" w:rsidRDefault="00B8008A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1C76C0E2" w14:textId="071ED591" w:rsidR="001B3A56" w:rsidRPr="00EF59FC" w:rsidRDefault="001B3A56" w:rsidP="001B3A56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9728" behindDoc="0" locked="0" layoutInCell="1" allowOverlap="1" wp14:anchorId="6357B4D8" wp14:editId="518DD9F1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12D26F54" w14:textId="77777777" w:rsidR="001B3A56" w:rsidRPr="00EF59FC" w:rsidRDefault="001B3A56" w:rsidP="001B3A56">
      <w:pPr>
        <w:rPr>
          <w:rFonts w:eastAsia="Times New Roman" w:cs="Arial"/>
          <w:sz w:val="26"/>
          <w:szCs w:val="32"/>
          <w:lang w:val="en-GB" w:eastAsia="en-NZ"/>
        </w:rPr>
      </w:pPr>
    </w:p>
    <w:p w14:paraId="2E059919" w14:textId="77777777" w:rsidR="001B3A56" w:rsidRPr="00EF59FC" w:rsidRDefault="001B3A56" w:rsidP="001B3A56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8704" behindDoc="0" locked="0" layoutInCell="1" allowOverlap="1" wp14:anchorId="40EEC252" wp14:editId="4341E227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27CF14AC" w14:textId="77777777" w:rsidR="001B3A56" w:rsidRPr="00EF59FC" w:rsidRDefault="001B3A56" w:rsidP="001B3A5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4E58D3FD" w14:textId="77777777" w:rsidR="001B3A56" w:rsidRPr="00EF59FC" w:rsidRDefault="001B3A56" w:rsidP="001B3A56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40C97204" w14:textId="77777777" w:rsidR="001B3A56" w:rsidRPr="00EF59FC" w:rsidRDefault="001B3A56" w:rsidP="001B3A5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B27ECE1" w14:textId="77777777" w:rsidR="001B3A56" w:rsidRPr="00EF59FC" w:rsidRDefault="001B3A56" w:rsidP="001B3A56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15B73D05" w14:textId="77777777" w:rsidR="001B3A56" w:rsidRPr="00EF59FC" w:rsidRDefault="001B3A56" w:rsidP="001B3A56">
      <w:pPr>
        <w:rPr>
          <w:rFonts w:eastAsia="Times New Roman" w:cs="Arial"/>
          <w:szCs w:val="32"/>
        </w:rPr>
      </w:pPr>
    </w:p>
    <w:p w14:paraId="31ACB505" w14:textId="77777777" w:rsidR="001B3A56" w:rsidRPr="00EF59FC" w:rsidRDefault="001B3A56" w:rsidP="001B3A56">
      <w:pPr>
        <w:rPr>
          <w:rFonts w:eastAsia="Times New Roman" w:cs="Arial"/>
          <w:b/>
          <w:bCs/>
          <w:szCs w:val="32"/>
        </w:rPr>
      </w:pPr>
    </w:p>
    <w:p w14:paraId="49A9503D" w14:textId="77777777" w:rsidR="001B3A56" w:rsidRPr="00EF59FC" w:rsidRDefault="001B3A56" w:rsidP="001B3A56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7680" behindDoc="0" locked="0" layoutInCell="1" allowOverlap="1" wp14:anchorId="2F8D3F9D" wp14:editId="0692A7F4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7F7822AD" w14:textId="77777777" w:rsidR="001B3A56" w:rsidRPr="00EF59FC" w:rsidRDefault="001B3A56" w:rsidP="001B3A56">
      <w:pPr>
        <w:rPr>
          <w:rFonts w:eastAsia="Times New Roman" w:cs="Arial"/>
          <w:szCs w:val="32"/>
        </w:rPr>
      </w:pPr>
    </w:p>
    <w:p w14:paraId="3ED743FA" w14:textId="77777777" w:rsidR="001B3A56" w:rsidRPr="00EF59FC" w:rsidRDefault="001B3A56" w:rsidP="001B3A56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3DC577B8" w14:textId="77777777" w:rsidR="001B3A56" w:rsidRDefault="001B3A56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6CD79647" w14:textId="5788635C" w:rsidR="00316DBA" w:rsidRPr="00316DBA" w:rsidRDefault="00D02B88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drawing>
          <wp:anchor distT="0" distB="0" distL="114300" distR="114300" simplePos="0" relativeHeight="251957248" behindDoc="0" locked="0" layoutInCell="1" allowOverlap="1" wp14:anchorId="2658A31B" wp14:editId="68170317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1543792" cy="414042"/>
            <wp:effectExtent l="0" t="0" r="0" b="5080"/>
            <wp:wrapNone/>
            <wp:docPr id="241912750" name="Picture 21" descr="logo with dark blue text reading &quot;Health New Zealand&quot; and below it in smaller ligher blue text &quot;Te Whatu Ora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573245" name="Picture 21" descr="logo with dark blue text reading &quot;Health New Zealand&quot; and below it in smaller ligher blue text &quot;Te Whatu Ora&quot;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792" cy="414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4CE3D44A" wp14:editId="78308A1C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C063EC" id="Rectangle: Rounded Corners 24" o:spid="_x0000_s1026" alt="&quot;&quot;" style="position:absolute;margin-left:-27pt;margin-top:-21pt;width:490.9pt;height:660.75pt;z-index:-251491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>This information has been written by</w:t>
      </w:r>
      <w:r w:rsidR="00316DBA" w:rsidRPr="00D02B88">
        <w:rPr>
          <w:rFonts w:eastAsia="Times New Roman" w:cs="Arial"/>
          <w:sz w:val="28"/>
          <w:szCs w:val="28"/>
          <w:lang w:eastAsia="en-NZ"/>
        </w:rPr>
        <w:t xml:space="preserve"> </w:t>
      </w:r>
      <w:r w:rsidR="00B8008A" w:rsidRPr="00D02B88">
        <w:rPr>
          <w:rFonts w:eastAsia="Times New Roman" w:cs="Arial"/>
          <w:sz w:val="28"/>
          <w:szCs w:val="28"/>
          <w:lang w:eastAsia="en-NZ"/>
        </w:rPr>
        <w:t>Health New Zealand</w:t>
      </w:r>
      <w:r w:rsidRPr="00D02B88">
        <w:rPr>
          <w:rFonts w:eastAsia="Times New Roman" w:cs="Arial"/>
          <w:sz w:val="28"/>
          <w:szCs w:val="28"/>
          <w:lang w:eastAsia="en-NZ"/>
        </w:rPr>
        <w:t xml:space="preserve"> Te Whatu Ora.</w:t>
      </w:r>
    </w:p>
    <w:p w14:paraId="25AD062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79D0B57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8224" behindDoc="0" locked="0" layoutInCell="1" allowOverlap="1" wp14:anchorId="283A8C0B" wp14:editId="29430759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56CF81A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7200" behindDoc="0" locked="0" layoutInCell="1" allowOverlap="1" wp14:anchorId="59B5F161" wp14:editId="59E6033C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ACFC3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453C39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4128" behindDoc="0" locked="0" layoutInCell="1" allowOverlap="1" wp14:anchorId="1739B868" wp14:editId="4F7FE2E7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2242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6AFD36C" w14:textId="668D4AA5" w:rsidR="00133D87" w:rsidRPr="00133D87" w:rsidRDefault="00133D87" w:rsidP="00133D87">
      <w:pPr>
        <w:ind w:left="2835"/>
        <w:rPr>
          <w:rFonts w:eastAsia="Times New Roman" w:cs="Arial"/>
          <w:sz w:val="28"/>
          <w:szCs w:val="28"/>
          <w:lang w:val="en-NZ" w:eastAsia="en-NZ"/>
        </w:rPr>
      </w:pPr>
      <w:r w:rsidRPr="00133D87">
        <w:rPr>
          <w:rFonts w:eastAsia="Times New Roman" w:cs="Arial"/>
          <w:noProof/>
          <w:sz w:val="28"/>
          <w:szCs w:val="28"/>
          <w:lang w:val="en-NZ" w:eastAsia="en-NZ"/>
        </w:rPr>
        <w:drawing>
          <wp:anchor distT="0" distB="0" distL="114300" distR="114300" simplePos="0" relativeHeight="252009472" behindDoc="0" locked="0" layoutInCell="1" allowOverlap="1" wp14:anchorId="465A710D" wp14:editId="2925DC82">
            <wp:simplePos x="0" y="0"/>
            <wp:positionH relativeFrom="column">
              <wp:posOffset>-132715</wp:posOffset>
            </wp:positionH>
            <wp:positionV relativeFrom="paragraph">
              <wp:posOffset>202565</wp:posOffset>
            </wp:positionV>
            <wp:extent cx="1676400" cy="457200"/>
            <wp:effectExtent l="0" t="0" r="0" b="0"/>
            <wp:wrapThrough wrapText="bothSides">
              <wp:wrapPolygon edited="0">
                <wp:start x="0" y="0"/>
                <wp:lineTo x="0" y="14400"/>
                <wp:lineTo x="2700" y="16200"/>
                <wp:lineTo x="2700" y="20700"/>
                <wp:lineTo x="18409" y="20700"/>
                <wp:lineTo x="18655" y="16200"/>
                <wp:lineTo x="21355" y="14400"/>
                <wp:lineTo x="21355" y="0"/>
                <wp:lineTo x="0" y="0"/>
              </wp:wrapPolygon>
            </wp:wrapThrough>
            <wp:docPr id="99012325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3DA3C2" w14:textId="7646195D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2BFF3E2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8FC1DF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9248" behindDoc="1" locked="0" layoutInCell="1" allowOverlap="1" wp14:anchorId="74032758" wp14:editId="7105AB11">
            <wp:simplePos x="0" y="0"/>
            <wp:positionH relativeFrom="margin">
              <wp:posOffset>219075</wp:posOffset>
            </wp:positionH>
            <wp:positionV relativeFrom="paragraph">
              <wp:posOffset>17653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7B163FA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F95E3D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54523254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061931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3344" behindDoc="0" locked="0" layoutInCell="1" allowOverlap="1" wp14:anchorId="76818FB5" wp14:editId="37EB5343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6A54934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1296" behindDoc="0" locked="0" layoutInCell="1" allowOverlap="1" wp14:anchorId="4E13108D" wp14:editId="36C11F0A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A2CE0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5C5D39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152BF1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E79A58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BD0138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2320" behindDoc="0" locked="0" layoutInCell="1" allowOverlap="1" wp14:anchorId="5691A00C" wp14:editId="29D0A4B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889A93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C4F78A4" w14:textId="77777777" w:rsidR="005F440C" w:rsidRPr="005F440C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</w:t>
      </w:r>
    </w:p>
    <w:p w14:paraId="7F81931B" w14:textId="77777777" w:rsidR="005F440C" w:rsidRPr="00316DBA" w:rsidRDefault="005F440C" w:rsidP="005F440C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42E4D6B" w14:textId="227B3148" w:rsidR="00316DBA" w:rsidRPr="005F440C" w:rsidRDefault="005F440C" w:rsidP="00FE1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5F440C">
        <w:rPr>
          <w:rFonts w:eastAsia="Times New Roman" w:cs="Arial"/>
          <w:color w:val="000000"/>
          <w:sz w:val="28"/>
          <w:szCs w:val="28"/>
          <w:shd w:val="clear" w:color="auto" w:fill="FFFFFF"/>
        </w:rPr>
        <w:t>iStock.</w:t>
      </w:r>
    </w:p>
    <w:p w14:paraId="5F5CEDEB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B20275E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6B92F03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02"/>
      <w:footerReference w:type="default" r:id="rId103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9B40E" w14:textId="77777777" w:rsidR="00556ACC" w:rsidRDefault="00556ACC">
      <w:pPr>
        <w:spacing w:line="240" w:lineRule="auto"/>
      </w:pPr>
      <w:r>
        <w:separator/>
      </w:r>
    </w:p>
  </w:endnote>
  <w:endnote w:type="continuationSeparator" w:id="0">
    <w:p w14:paraId="431621BD" w14:textId="77777777" w:rsidR="00556ACC" w:rsidRDefault="00556A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BA4F8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D8B16D0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CB22A73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A138745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C23120" w14:textId="77777777" w:rsidR="00556ACC" w:rsidRDefault="00556ACC">
      <w:pPr>
        <w:spacing w:line="240" w:lineRule="auto"/>
      </w:pPr>
      <w:r>
        <w:separator/>
      </w:r>
    </w:p>
  </w:footnote>
  <w:footnote w:type="continuationSeparator" w:id="0">
    <w:p w14:paraId="6570E572" w14:textId="77777777" w:rsidR="00556ACC" w:rsidRDefault="00556AC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939FA"/>
    <w:multiLevelType w:val="hybridMultilevel"/>
    <w:tmpl w:val="EA28A1E8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CE64FFC"/>
    <w:multiLevelType w:val="hybridMultilevel"/>
    <w:tmpl w:val="07BC252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2"/>
  </w:num>
  <w:num w:numId="4" w16cid:durableId="90706847">
    <w:abstractNumId w:val="13"/>
  </w:num>
  <w:num w:numId="5" w16cid:durableId="313334513">
    <w:abstractNumId w:val="8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1"/>
  </w:num>
  <w:num w:numId="9" w16cid:durableId="279923130">
    <w:abstractNumId w:val="1"/>
  </w:num>
  <w:num w:numId="10" w16cid:durableId="1141115467">
    <w:abstractNumId w:val="10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640429253">
    <w:abstractNumId w:val="9"/>
  </w:num>
  <w:num w:numId="15" w16cid:durableId="1584098988">
    <w:abstractNumId w:val="6"/>
  </w:num>
  <w:num w:numId="16" w16cid:durableId="16584579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F15283"/>
    <w:rsid w:val="000013CC"/>
    <w:rsid w:val="00002417"/>
    <w:rsid w:val="0000487F"/>
    <w:rsid w:val="00005DB6"/>
    <w:rsid w:val="000064D2"/>
    <w:rsid w:val="000227B4"/>
    <w:rsid w:val="0003092A"/>
    <w:rsid w:val="0004557B"/>
    <w:rsid w:val="000731C1"/>
    <w:rsid w:val="00085E05"/>
    <w:rsid w:val="0009079F"/>
    <w:rsid w:val="00090942"/>
    <w:rsid w:val="000A3C46"/>
    <w:rsid w:val="000D2B45"/>
    <w:rsid w:val="00104F7F"/>
    <w:rsid w:val="00122416"/>
    <w:rsid w:val="00124EA8"/>
    <w:rsid w:val="00133D87"/>
    <w:rsid w:val="00163529"/>
    <w:rsid w:val="001754F4"/>
    <w:rsid w:val="001A1F9D"/>
    <w:rsid w:val="001B3A56"/>
    <w:rsid w:val="001B4DD5"/>
    <w:rsid w:val="001D223E"/>
    <w:rsid w:val="001E3429"/>
    <w:rsid w:val="00201791"/>
    <w:rsid w:val="00226C0D"/>
    <w:rsid w:val="00226F54"/>
    <w:rsid w:val="00247DCE"/>
    <w:rsid w:val="00257D60"/>
    <w:rsid w:val="00261BF8"/>
    <w:rsid w:val="00266B9F"/>
    <w:rsid w:val="00284D0D"/>
    <w:rsid w:val="00287BA4"/>
    <w:rsid w:val="002B5E1B"/>
    <w:rsid w:val="002E2DA5"/>
    <w:rsid w:val="00315307"/>
    <w:rsid w:val="00316DBA"/>
    <w:rsid w:val="00323EB3"/>
    <w:rsid w:val="003631C1"/>
    <w:rsid w:val="00371C85"/>
    <w:rsid w:val="003831EB"/>
    <w:rsid w:val="003D631D"/>
    <w:rsid w:val="003E0237"/>
    <w:rsid w:val="003F07F7"/>
    <w:rsid w:val="003F5628"/>
    <w:rsid w:val="004002D2"/>
    <w:rsid w:val="00426BE4"/>
    <w:rsid w:val="004535B5"/>
    <w:rsid w:val="004538BF"/>
    <w:rsid w:val="004567B0"/>
    <w:rsid w:val="004705D6"/>
    <w:rsid w:val="00475FF1"/>
    <w:rsid w:val="004D4787"/>
    <w:rsid w:val="004E67BD"/>
    <w:rsid w:val="004F56C0"/>
    <w:rsid w:val="00503AD5"/>
    <w:rsid w:val="00510007"/>
    <w:rsid w:val="00522E5E"/>
    <w:rsid w:val="0053160E"/>
    <w:rsid w:val="00556ACC"/>
    <w:rsid w:val="00570380"/>
    <w:rsid w:val="00577D24"/>
    <w:rsid w:val="005921AD"/>
    <w:rsid w:val="00597177"/>
    <w:rsid w:val="005E17F9"/>
    <w:rsid w:val="005F440C"/>
    <w:rsid w:val="0060011B"/>
    <w:rsid w:val="00621884"/>
    <w:rsid w:val="00631618"/>
    <w:rsid w:val="0064667B"/>
    <w:rsid w:val="00683296"/>
    <w:rsid w:val="00696E45"/>
    <w:rsid w:val="006A1938"/>
    <w:rsid w:val="006B1BE8"/>
    <w:rsid w:val="006B45FC"/>
    <w:rsid w:val="006C5C26"/>
    <w:rsid w:val="006D12ED"/>
    <w:rsid w:val="006E050D"/>
    <w:rsid w:val="007012DC"/>
    <w:rsid w:val="007036ED"/>
    <w:rsid w:val="00705CA3"/>
    <w:rsid w:val="00734C63"/>
    <w:rsid w:val="00736E4E"/>
    <w:rsid w:val="00760DC8"/>
    <w:rsid w:val="007829EC"/>
    <w:rsid w:val="007925C2"/>
    <w:rsid w:val="007B05F3"/>
    <w:rsid w:val="007C12D2"/>
    <w:rsid w:val="007C7764"/>
    <w:rsid w:val="007E7233"/>
    <w:rsid w:val="00806378"/>
    <w:rsid w:val="00840E1C"/>
    <w:rsid w:val="00863D53"/>
    <w:rsid w:val="008848CB"/>
    <w:rsid w:val="00887F23"/>
    <w:rsid w:val="008D437D"/>
    <w:rsid w:val="00902588"/>
    <w:rsid w:val="009236E5"/>
    <w:rsid w:val="009411B0"/>
    <w:rsid w:val="0094516C"/>
    <w:rsid w:val="00946054"/>
    <w:rsid w:val="00974E0B"/>
    <w:rsid w:val="0098180B"/>
    <w:rsid w:val="009A5BDA"/>
    <w:rsid w:val="009E16D4"/>
    <w:rsid w:val="009E178F"/>
    <w:rsid w:val="00A034F2"/>
    <w:rsid w:val="00A12915"/>
    <w:rsid w:val="00A1608E"/>
    <w:rsid w:val="00A16CD6"/>
    <w:rsid w:val="00A224CF"/>
    <w:rsid w:val="00A2743A"/>
    <w:rsid w:val="00A50635"/>
    <w:rsid w:val="00A67570"/>
    <w:rsid w:val="00A96890"/>
    <w:rsid w:val="00AD5674"/>
    <w:rsid w:val="00B50B0B"/>
    <w:rsid w:val="00B77621"/>
    <w:rsid w:val="00B8008A"/>
    <w:rsid w:val="00B81A2E"/>
    <w:rsid w:val="00B83387"/>
    <w:rsid w:val="00BB7148"/>
    <w:rsid w:val="00BC7E04"/>
    <w:rsid w:val="00BD34B6"/>
    <w:rsid w:val="00BF12EE"/>
    <w:rsid w:val="00BF5DDC"/>
    <w:rsid w:val="00C200AE"/>
    <w:rsid w:val="00C214FE"/>
    <w:rsid w:val="00C50DE0"/>
    <w:rsid w:val="00C83D56"/>
    <w:rsid w:val="00CC1335"/>
    <w:rsid w:val="00CC747F"/>
    <w:rsid w:val="00D02B88"/>
    <w:rsid w:val="00D1518B"/>
    <w:rsid w:val="00D22782"/>
    <w:rsid w:val="00D652D9"/>
    <w:rsid w:val="00D67451"/>
    <w:rsid w:val="00D852B6"/>
    <w:rsid w:val="00D95D45"/>
    <w:rsid w:val="00DC33AF"/>
    <w:rsid w:val="00DC5D2A"/>
    <w:rsid w:val="00DF2E18"/>
    <w:rsid w:val="00E02C06"/>
    <w:rsid w:val="00E17BF8"/>
    <w:rsid w:val="00E25EA4"/>
    <w:rsid w:val="00E301CA"/>
    <w:rsid w:val="00E33E9E"/>
    <w:rsid w:val="00E422EA"/>
    <w:rsid w:val="00E56A37"/>
    <w:rsid w:val="00E70E61"/>
    <w:rsid w:val="00E757C5"/>
    <w:rsid w:val="00E85584"/>
    <w:rsid w:val="00EA567F"/>
    <w:rsid w:val="00EC5F32"/>
    <w:rsid w:val="00ED3393"/>
    <w:rsid w:val="00EF4A04"/>
    <w:rsid w:val="00F02D71"/>
    <w:rsid w:val="00F15283"/>
    <w:rsid w:val="00F20BCC"/>
    <w:rsid w:val="00F26EFC"/>
    <w:rsid w:val="00F32DCE"/>
    <w:rsid w:val="00F87859"/>
    <w:rsid w:val="00FB38CB"/>
    <w:rsid w:val="00FC1BD7"/>
    <w:rsid w:val="00FC2519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68873"/>
  <w15:chartTrackingRefBased/>
  <w15:docId w15:val="{41C799F7-7113-4836-B094-96888BDD1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D22782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A1F9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925C2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21" Type="http://schemas.openxmlformats.org/officeDocument/2006/relationships/image" Target="media/image15.png"/><Relationship Id="rId42" Type="http://schemas.openxmlformats.org/officeDocument/2006/relationships/image" Target="media/image32.png"/><Relationship Id="rId47" Type="http://schemas.openxmlformats.org/officeDocument/2006/relationships/image" Target="media/image41.png"/><Relationship Id="rId63" Type="http://schemas.openxmlformats.org/officeDocument/2006/relationships/image" Target="media/image51.png"/><Relationship Id="rId68" Type="http://schemas.openxmlformats.org/officeDocument/2006/relationships/image" Target="media/image60.jpeg"/><Relationship Id="rId84" Type="http://schemas.openxmlformats.org/officeDocument/2006/relationships/image" Target="media/image67.png"/><Relationship Id="rId89" Type="http://schemas.openxmlformats.org/officeDocument/2006/relationships/image" Target="media/image70.png"/><Relationship Id="rId16" Type="http://schemas.openxmlformats.org/officeDocument/2006/relationships/image" Target="media/image10.png"/><Relationship Id="rId11" Type="http://schemas.openxmlformats.org/officeDocument/2006/relationships/image" Target="media/image5.jpe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0.png"/><Relationship Id="rId58" Type="http://schemas.openxmlformats.org/officeDocument/2006/relationships/hyperlink" Target="mailto:customerservice@health.govt.nz" TargetMode="External"/><Relationship Id="rId74" Type="http://schemas.openxmlformats.org/officeDocument/2006/relationships/image" Target="media/image60.png"/><Relationship Id="rId79" Type="http://schemas.openxmlformats.org/officeDocument/2006/relationships/image" Target="media/image64.jpeg"/><Relationship Id="rId102" Type="http://schemas.openxmlformats.org/officeDocument/2006/relationships/footer" Target="footer1.xml"/><Relationship Id="rId5" Type="http://schemas.openxmlformats.org/officeDocument/2006/relationships/footnotes" Target="footnotes.xml"/><Relationship Id="rId90" Type="http://schemas.openxmlformats.org/officeDocument/2006/relationships/image" Target="media/image71.png"/><Relationship Id="rId95" Type="http://schemas.openxmlformats.org/officeDocument/2006/relationships/image" Target="media/image76.png"/><Relationship Id="rId22" Type="http://schemas.openxmlformats.org/officeDocument/2006/relationships/image" Target="media/image16.png"/><Relationship Id="rId27" Type="http://schemas.openxmlformats.org/officeDocument/2006/relationships/image" Target="media/image18.jpe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7.png"/><Relationship Id="rId69" Type="http://schemas.openxmlformats.org/officeDocument/2006/relationships/image" Target="media/image54.pn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25.png"/><Relationship Id="rId46" Type="http://schemas.openxmlformats.org/officeDocument/2006/relationships/image" Target="media/image35.png"/><Relationship Id="rId59" Type="http://schemas.openxmlformats.org/officeDocument/2006/relationships/image" Target="media/image49.jpeg"/><Relationship Id="rId67" Type="http://schemas.openxmlformats.org/officeDocument/2006/relationships/image" Target="media/image54.jpeg"/><Relationship Id="rId103" Type="http://schemas.openxmlformats.org/officeDocument/2006/relationships/footer" Target="footer2.xml"/><Relationship Id="rId20" Type="http://schemas.openxmlformats.org/officeDocument/2006/relationships/image" Target="media/image14.png"/><Relationship Id="rId41" Type="http://schemas.openxmlformats.org/officeDocument/2006/relationships/image" Target="media/image29.png"/><Relationship Id="rId54" Type="http://schemas.openxmlformats.org/officeDocument/2006/relationships/image" Target="media/image43.png"/><Relationship Id="rId62" Type="http://schemas.openxmlformats.org/officeDocument/2006/relationships/image" Target="media/image52.jpeg"/><Relationship Id="rId70" Type="http://schemas.openxmlformats.org/officeDocument/2006/relationships/image" Target="media/image55.png"/><Relationship Id="rId75" Type="http://schemas.openxmlformats.org/officeDocument/2006/relationships/image" Target="media/image61.jpeg"/><Relationship Id="rId83" Type="http://schemas.openxmlformats.org/officeDocument/2006/relationships/hyperlink" Target="mailto:claims@acc.co.nz" TargetMode="External"/><Relationship Id="rId88" Type="http://schemas.openxmlformats.org/officeDocument/2006/relationships/hyperlink" Target="http://www.acc.co.nz" TargetMode="External"/><Relationship Id="rId91" Type="http://schemas.openxmlformats.org/officeDocument/2006/relationships/image" Target="media/image72.png"/><Relationship Id="rId96" Type="http://schemas.openxmlformats.org/officeDocument/2006/relationships/image" Target="media/image7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28" Type="http://schemas.openxmlformats.org/officeDocument/2006/relationships/image" Target="media/image19.jpeg"/><Relationship Id="rId36" Type="http://schemas.openxmlformats.org/officeDocument/2006/relationships/image" Target="media/image30.png"/><Relationship Id="rId49" Type="http://schemas.openxmlformats.org/officeDocument/2006/relationships/image" Target="media/image36.png"/><Relationship Id="rId57" Type="http://schemas.openxmlformats.org/officeDocument/2006/relationships/image" Target="media/image48.png"/><Relationship Id="rId10" Type="http://schemas.openxmlformats.org/officeDocument/2006/relationships/image" Target="media/image4.png"/><Relationship Id="rId31" Type="http://schemas.openxmlformats.org/officeDocument/2006/relationships/image" Target="media/image22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0.jpeg"/><Relationship Id="rId65" Type="http://schemas.openxmlformats.org/officeDocument/2006/relationships/image" Target="media/image52.png"/><Relationship Id="rId73" Type="http://schemas.openxmlformats.org/officeDocument/2006/relationships/image" Target="media/image59.png"/><Relationship Id="rId78" Type="http://schemas.openxmlformats.org/officeDocument/2006/relationships/image" Target="media/image63.jpeg"/><Relationship Id="rId81" Type="http://schemas.openxmlformats.org/officeDocument/2006/relationships/image" Target="media/image66.png"/><Relationship Id="rId86" Type="http://schemas.openxmlformats.org/officeDocument/2006/relationships/hyperlink" Target="mailto:deaf@acc.co.nz" TargetMode="External"/><Relationship Id="rId94" Type="http://schemas.openxmlformats.org/officeDocument/2006/relationships/image" Target="media/image75.jpeg"/><Relationship Id="rId99" Type="http://schemas.openxmlformats.org/officeDocument/2006/relationships/image" Target="media/image80.png"/><Relationship Id="rId101" Type="http://schemas.openxmlformats.org/officeDocument/2006/relationships/image" Target="media/image8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hyperlink" Target="mailto:customerservice@health.govt.nz" TargetMode="External"/><Relationship Id="rId97" Type="http://schemas.openxmlformats.org/officeDocument/2006/relationships/image" Target="media/image78.png"/><Relationship Id="rId104" Type="http://schemas.openxmlformats.org/officeDocument/2006/relationships/fontTable" Target="fontTable.xml"/><Relationship Id="rId7" Type="http://schemas.openxmlformats.org/officeDocument/2006/relationships/image" Target="media/image1.jpeg"/><Relationship Id="rId71" Type="http://schemas.openxmlformats.org/officeDocument/2006/relationships/image" Target="media/image56.svg"/><Relationship Id="rId92" Type="http://schemas.openxmlformats.org/officeDocument/2006/relationships/image" Target="media/image73.jpeg"/><Relationship Id="rId2" Type="http://schemas.openxmlformats.org/officeDocument/2006/relationships/styles" Target="styles.xml"/><Relationship Id="rId29" Type="http://schemas.openxmlformats.org/officeDocument/2006/relationships/image" Target="media/image20.png"/><Relationship Id="rId40" Type="http://schemas.openxmlformats.org/officeDocument/2006/relationships/image" Target="media/image28.png"/><Relationship Id="rId45" Type="http://schemas.openxmlformats.org/officeDocument/2006/relationships/image" Target="media/image34.png"/><Relationship Id="rId66" Type="http://schemas.openxmlformats.org/officeDocument/2006/relationships/image" Target="media/image53.jpeg"/><Relationship Id="rId87" Type="http://schemas.openxmlformats.org/officeDocument/2006/relationships/image" Target="media/image69.png"/><Relationship Id="rId61" Type="http://schemas.openxmlformats.org/officeDocument/2006/relationships/image" Target="media/image51.jpeg"/><Relationship Id="rId82" Type="http://schemas.openxmlformats.org/officeDocument/2006/relationships/image" Target="media/image65.jpe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1.png"/><Relationship Id="rId35" Type="http://schemas.openxmlformats.org/officeDocument/2006/relationships/image" Target="media/image24.png"/><Relationship Id="rId56" Type="http://schemas.openxmlformats.org/officeDocument/2006/relationships/image" Target="media/image47.png"/><Relationship Id="rId77" Type="http://schemas.openxmlformats.org/officeDocument/2006/relationships/image" Target="media/image62.png"/><Relationship Id="rId100" Type="http://schemas.openxmlformats.org/officeDocument/2006/relationships/image" Target="media/image81.jpeg"/><Relationship Id="rId105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58.png"/><Relationship Id="rId93" Type="http://schemas.openxmlformats.org/officeDocument/2006/relationships/image" Target="media/image74.jpeg"/><Relationship Id="rId98" Type="http://schemas.openxmlformats.org/officeDocument/2006/relationships/image" Target="media/image79.jpeg"/><Relationship Id="rId3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c\Dropbox\Easy%20Read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95</TotalTime>
  <Pages>8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Make it Easy</cp:lastModifiedBy>
  <cp:revision>23</cp:revision>
  <cp:lastPrinted>2026-04-16T01:58:00Z</cp:lastPrinted>
  <dcterms:created xsi:type="dcterms:W3CDTF">2026-04-15T21:11:00Z</dcterms:created>
  <dcterms:modified xsi:type="dcterms:W3CDTF">2026-04-22T23:43:00Z</dcterms:modified>
</cp:coreProperties>
</file>